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8D6B56" w14:textId="77777777" w:rsidR="00D769DB" w:rsidRPr="00D909EC" w:rsidRDefault="00DA3B86" w:rsidP="00DA3B86">
      <w:pPr>
        <w:spacing w:after="0" w:line="240" w:lineRule="auto"/>
        <w:jc w:val="center"/>
        <w:rPr>
          <w:rFonts w:ascii="Arial" w:hAnsi="Arial" w:cs="Arial"/>
          <w:sz w:val="24"/>
          <w:szCs w:val="24"/>
        </w:rPr>
      </w:pPr>
      <w:r w:rsidRPr="00D909EC">
        <w:rPr>
          <w:rFonts w:ascii="Arial" w:hAnsi="Arial" w:cs="Arial"/>
          <w:sz w:val="24"/>
          <w:szCs w:val="24"/>
        </w:rPr>
        <w:t>City of Shady Cove</w:t>
      </w:r>
    </w:p>
    <w:p w14:paraId="735BAA51" w14:textId="07A462B8" w:rsidR="00DA3B86" w:rsidRPr="00D909EC" w:rsidRDefault="000671EC" w:rsidP="00DA3B86">
      <w:pPr>
        <w:spacing w:after="0" w:line="240" w:lineRule="auto"/>
        <w:jc w:val="center"/>
        <w:rPr>
          <w:rFonts w:ascii="Arial" w:hAnsi="Arial" w:cs="Arial"/>
          <w:b/>
          <w:sz w:val="24"/>
          <w:szCs w:val="24"/>
        </w:rPr>
      </w:pPr>
      <w:r>
        <w:rPr>
          <w:rFonts w:ascii="Arial" w:hAnsi="Arial" w:cs="Arial"/>
          <w:b/>
          <w:sz w:val="24"/>
          <w:szCs w:val="24"/>
        </w:rPr>
        <w:t xml:space="preserve">City Council Special Meeting and Public Hearing </w:t>
      </w:r>
      <w:r w:rsidR="00DA3B86" w:rsidRPr="00D909EC">
        <w:rPr>
          <w:rFonts w:ascii="Arial" w:hAnsi="Arial" w:cs="Arial"/>
          <w:b/>
          <w:sz w:val="24"/>
          <w:szCs w:val="24"/>
        </w:rPr>
        <w:t>Minutes</w:t>
      </w:r>
    </w:p>
    <w:p w14:paraId="1EA1CABB" w14:textId="7DC402BC" w:rsidR="00DA3B86" w:rsidRDefault="00CB5394" w:rsidP="00DA3B86">
      <w:pPr>
        <w:spacing w:after="0" w:line="240" w:lineRule="auto"/>
        <w:jc w:val="center"/>
        <w:rPr>
          <w:rFonts w:ascii="Arial" w:hAnsi="Arial" w:cs="Arial"/>
          <w:sz w:val="24"/>
          <w:szCs w:val="24"/>
        </w:rPr>
      </w:pPr>
      <w:r>
        <w:rPr>
          <w:rFonts w:ascii="Arial" w:hAnsi="Arial" w:cs="Arial"/>
          <w:sz w:val="24"/>
          <w:szCs w:val="24"/>
        </w:rPr>
        <w:t>Tue</w:t>
      </w:r>
      <w:r w:rsidR="006E1360">
        <w:rPr>
          <w:rFonts w:ascii="Arial" w:hAnsi="Arial" w:cs="Arial"/>
          <w:sz w:val="24"/>
          <w:szCs w:val="24"/>
        </w:rPr>
        <w:t>sday</w:t>
      </w:r>
      <w:r w:rsidR="00DA3B86" w:rsidRPr="00D909EC">
        <w:rPr>
          <w:rFonts w:ascii="Arial" w:hAnsi="Arial" w:cs="Arial"/>
          <w:sz w:val="24"/>
          <w:szCs w:val="24"/>
        </w:rPr>
        <w:t xml:space="preserve">, </w:t>
      </w:r>
      <w:r w:rsidR="00625D09">
        <w:rPr>
          <w:rFonts w:ascii="Arial" w:hAnsi="Arial" w:cs="Arial"/>
          <w:sz w:val="24"/>
          <w:szCs w:val="24"/>
        </w:rPr>
        <w:t xml:space="preserve">June </w:t>
      </w:r>
      <w:r w:rsidR="006E1360">
        <w:rPr>
          <w:rFonts w:ascii="Arial" w:hAnsi="Arial" w:cs="Arial"/>
          <w:sz w:val="24"/>
          <w:szCs w:val="24"/>
        </w:rPr>
        <w:t>29</w:t>
      </w:r>
      <w:r w:rsidR="004C53E5">
        <w:rPr>
          <w:rFonts w:ascii="Arial" w:hAnsi="Arial" w:cs="Arial"/>
          <w:sz w:val="24"/>
          <w:szCs w:val="24"/>
        </w:rPr>
        <w:t>, 2021, 6:00 PM</w:t>
      </w:r>
    </w:p>
    <w:p w14:paraId="3FEB3197" w14:textId="5410F345" w:rsidR="00D93555" w:rsidRPr="00D909EC" w:rsidRDefault="00D93555" w:rsidP="00DA3B86">
      <w:pPr>
        <w:spacing w:after="0" w:line="240" w:lineRule="auto"/>
        <w:jc w:val="center"/>
        <w:rPr>
          <w:rFonts w:ascii="Arial" w:hAnsi="Arial" w:cs="Arial"/>
          <w:sz w:val="24"/>
          <w:szCs w:val="24"/>
        </w:rPr>
      </w:pPr>
      <w:r>
        <w:rPr>
          <w:rFonts w:ascii="Arial" w:hAnsi="Arial" w:cs="Arial"/>
          <w:sz w:val="24"/>
          <w:szCs w:val="24"/>
        </w:rPr>
        <w:t xml:space="preserve">Meeting was held </w:t>
      </w:r>
      <w:r w:rsidR="00ED13DA">
        <w:rPr>
          <w:rFonts w:ascii="Arial" w:hAnsi="Arial" w:cs="Arial"/>
          <w:sz w:val="24"/>
          <w:szCs w:val="24"/>
        </w:rPr>
        <w:t xml:space="preserve">via Zoom with </w:t>
      </w:r>
      <w:r w:rsidR="0077230B">
        <w:rPr>
          <w:rFonts w:ascii="Arial" w:hAnsi="Arial" w:cs="Arial"/>
          <w:sz w:val="24"/>
          <w:szCs w:val="24"/>
        </w:rPr>
        <w:t xml:space="preserve">members of </w:t>
      </w:r>
      <w:r w:rsidR="00ED13DA">
        <w:rPr>
          <w:rFonts w:ascii="Arial" w:hAnsi="Arial" w:cs="Arial"/>
          <w:sz w:val="24"/>
          <w:szCs w:val="24"/>
        </w:rPr>
        <w:t>Council being present at City Hall.</w:t>
      </w:r>
    </w:p>
    <w:p w14:paraId="3CDA3689" w14:textId="2EC671AC" w:rsidR="00DA3B86" w:rsidRDefault="00DA3B86" w:rsidP="00DA3B86">
      <w:pPr>
        <w:spacing w:after="0" w:line="240" w:lineRule="auto"/>
        <w:jc w:val="center"/>
        <w:rPr>
          <w:rFonts w:ascii="Arial" w:hAnsi="Arial" w:cs="Arial"/>
          <w:sz w:val="24"/>
          <w:szCs w:val="24"/>
        </w:rPr>
      </w:pPr>
    </w:p>
    <w:p w14:paraId="0E03A4DC" w14:textId="77777777" w:rsidR="000B4BE3" w:rsidRPr="00D909EC" w:rsidRDefault="000B4BE3" w:rsidP="00DA3B86">
      <w:pPr>
        <w:spacing w:after="0" w:line="240" w:lineRule="auto"/>
        <w:jc w:val="center"/>
        <w:rPr>
          <w:rFonts w:ascii="Arial" w:hAnsi="Arial" w:cs="Arial"/>
          <w:sz w:val="24"/>
          <w:szCs w:val="24"/>
        </w:rPr>
      </w:pPr>
    </w:p>
    <w:p w14:paraId="1A6B06F4" w14:textId="37F5262B" w:rsidR="00DA3B86" w:rsidRPr="00D909EC" w:rsidRDefault="009367A7" w:rsidP="00DA3B86">
      <w:pPr>
        <w:spacing w:after="0" w:line="240" w:lineRule="auto"/>
        <w:jc w:val="center"/>
        <w:rPr>
          <w:rFonts w:ascii="Arial" w:hAnsi="Arial" w:cs="Arial"/>
          <w:b/>
          <w:sz w:val="24"/>
          <w:szCs w:val="24"/>
        </w:rPr>
      </w:pPr>
      <w:r>
        <w:rPr>
          <w:rFonts w:ascii="Arial" w:hAnsi="Arial" w:cs="Arial"/>
          <w:b/>
          <w:sz w:val="24"/>
          <w:szCs w:val="24"/>
        </w:rPr>
        <w:t xml:space="preserve">I. </w:t>
      </w:r>
      <w:r w:rsidR="00DA3B86" w:rsidRPr="00D909EC">
        <w:rPr>
          <w:rFonts w:ascii="Arial" w:hAnsi="Arial" w:cs="Arial"/>
          <w:b/>
          <w:sz w:val="24"/>
          <w:szCs w:val="24"/>
        </w:rPr>
        <w:t>CALL TO ORDER</w:t>
      </w:r>
    </w:p>
    <w:p w14:paraId="1F18AB13" w14:textId="77777777" w:rsidR="009367A7" w:rsidRDefault="009367A7" w:rsidP="00DA3B86">
      <w:pPr>
        <w:spacing w:after="0" w:line="240" w:lineRule="auto"/>
        <w:jc w:val="both"/>
        <w:rPr>
          <w:rFonts w:ascii="Arial" w:hAnsi="Arial" w:cs="Arial"/>
          <w:sz w:val="24"/>
          <w:szCs w:val="24"/>
        </w:rPr>
      </w:pPr>
    </w:p>
    <w:p w14:paraId="16F688AC" w14:textId="700BAAB5" w:rsidR="00DA3B86" w:rsidRDefault="00FC587E" w:rsidP="00DA3B86">
      <w:pPr>
        <w:spacing w:after="0" w:line="240" w:lineRule="auto"/>
        <w:jc w:val="both"/>
        <w:rPr>
          <w:rFonts w:ascii="Arial" w:hAnsi="Arial" w:cs="Arial"/>
          <w:sz w:val="24"/>
          <w:szCs w:val="24"/>
        </w:rPr>
      </w:pPr>
      <w:r>
        <w:rPr>
          <w:rFonts w:ascii="Arial" w:hAnsi="Arial" w:cs="Arial"/>
          <w:sz w:val="24"/>
          <w:szCs w:val="24"/>
        </w:rPr>
        <w:t xml:space="preserve">Mayor </w:t>
      </w:r>
      <w:r w:rsidR="00A63D0B">
        <w:rPr>
          <w:rFonts w:ascii="Arial" w:hAnsi="Arial" w:cs="Arial"/>
          <w:sz w:val="24"/>
          <w:szCs w:val="24"/>
        </w:rPr>
        <w:t xml:space="preserve">Tarvin </w:t>
      </w:r>
      <w:r w:rsidR="00C643F8" w:rsidRPr="00D909EC">
        <w:rPr>
          <w:rFonts w:ascii="Arial" w:hAnsi="Arial" w:cs="Arial"/>
          <w:sz w:val="24"/>
          <w:szCs w:val="24"/>
        </w:rPr>
        <w:t>call</w:t>
      </w:r>
      <w:r w:rsidR="008F2E8F" w:rsidRPr="00D909EC">
        <w:rPr>
          <w:rFonts w:ascii="Arial" w:hAnsi="Arial" w:cs="Arial"/>
          <w:sz w:val="24"/>
          <w:szCs w:val="24"/>
        </w:rPr>
        <w:t>ed</w:t>
      </w:r>
      <w:r w:rsidR="00C643F8" w:rsidRPr="00D909EC">
        <w:rPr>
          <w:rFonts w:ascii="Arial" w:hAnsi="Arial" w:cs="Arial"/>
          <w:sz w:val="24"/>
          <w:szCs w:val="24"/>
        </w:rPr>
        <w:t xml:space="preserve"> the Regular City</w:t>
      </w:r>
      <w:r w:rsidR="006A0406" w:rsidRPr="00D909EC">
        <w:rPr>
          <w:rFonts w:ascii="Arial" w:hAnsi="Arial" w:cs="Arial"/>
          <w:sz w:val="24"/>
          <w:szCs w:val="24"/>
        </w:rPr>
        <w:t xml:space="preserve"> Council Meeting </w:t>
      </w:r>
      <w:r w:rsidR="00D93555">
        <w:rPr>
          <w:rFonts w:ascii="Arial" w:hAnsi="Arial" w:cs="Arial"/>
          <w:sz w:val="24"/>
          <w:szCs w:val="24"/>
        </w:rPr>
        <w:t>to order at 6</w:t>
      </w:r>
      <w:r w:rsidR="00C26AF6">
        <w:rPr>
          <w:rFonts w:ascii="Arial" w:hAnsi="Arial" w:cs="Arial"/>
          <w:sz w:val="24"/>
          <w:szCs w:val="24"/>
        </w:rPr>
        <w:t>:0</w:t>
      </w:r>
      <w:r w:rsidR="00247054">
        <w:rPr>
          <w:rFonts w:ascii="Arial" w:hAnsi="Arial" w:cs="Arial"/>
          <w:sz w:val="24"/>
          <w:szCs w:val="24"/>
        </w:rPr>
        <w:t>0</w:t>
      </w:r>
      <w:r w:rsidR="00C26AF6">
        <w:rPr>
          <w:rFonts w:ascii="Arial" w:hAnsi="Arial" w:cs="Arial"/>
          <w:sz w:val="24"/>
          <w:szCs w:val="24"/>
        </w:rPr>
        <w:t xml:space="preserve"> PM</w:t>
      </w:r>
    </w:p>
    <w:p w14:paraId="170EDBDE" w14:textId="512A5D11" w:rsidR="00A63D0B" w:rsidRDefault="00A63D0B" w:rsidP="00DA3B86">
      <w:pPr>
        <w:spacing w:after="0" w:line="240" w:lineRule="auto"/>
        <w:jc w:val="both"/>
        <w:rPr>
          <w:rFonts w:ascii="Arial" w:hAnsi="Arial" w:cs="Arial"/>
          <w:sz w:val="24"/>
          <w:szCs w:val="24"/>
        </w:rPr>
      </w:pPr>
    </w:p>
    <w:p w14:paraId="614145F1" w14:textId="5FCC2A05" w:rsidR="00A63D0B" w:rsidRPr="00D909EC" w:rsidRDefault="00A63D0B" w:rsidP="00DA3B86">
      <w:pPr>
        <w:spacing w:after="0" w:line="240" w:lineRule="auto"/>
        <w:jc w:val="both"/>
        <w:rPr>
          <w:rFonts w:ascii="Arial" w:hAnsi="Arial" w:cs="Arial"/>
          <w:sz w:val="24"/>
          <w:szCs w:val="24"/>
        </w:rPr>
      </w:pPr>
      <w:r>
        <w:rPr>
          <w:rFonts w:ascii="Arial" w:hAnsi="Arial" w:cs="Arial"/>
          <w:sz w:val="24"/>
          <w:szCs w:val="24"/>
        </w:rPr>
        <w:t>Council Present: M</w:t>
      </w:r>
      <w:r w:rsidR="0077230B">
        <w:rPr>
          <w:rFonts w:ascii="Arial" w:hAnsi="Arial" w:cs="Arial"/>
          <w:sz w:val="24"/>
          <w:szCs w:val="24"/>
        </w:rPr>
        <w:t xml:space="preserve">ayor Tarvin and </w:t>
      </w:r>
      <w:r>
        <w:rPr>
          <w:rFonts w:ascii="Arial" w:hAnsi="Arial" w:cs="Arial"/>
          <w:sz w:val="24"/>
          <w:szCs w:val="24"/>
        </w:rPr>
        <w:t xml:space="preserve">Councilor Evertt, </w:t>
      </w:r>
      <w:r w:rsidR="0077230B">
        <w:rPr>
          <w:rFonts w:ascii="Arial" w:hAnsi="Arial" w:cs="Arial"/>
          <w:sz w:val="24"/>
          <w:szCs w:val="24"/>
        </w:rPr>
        <w:t xml:space="preserve">with </w:t>
      </w:r>
      <w:r>
        <w:rPr>
          <w:rFonts w:ascii="Arial" w:hAnsi="Arial" w:cs="Arial"/>
          <w:sz w:val="24"/>
          <w:szCs w:val="24"/>
        </w:rPr>
        <w:t>Councilor McGregor</w:t>
      </w:r>
      <w:r w:rsidR="00BD5ECC">
        <w:rPr>
          <w:rFonts w:ascii="Arial" w:hAnsi="Arial" w:cs="Arial"/>
          <w:sz w:val="24"/>
          <w:szCs w:val="24"/>
        </w:rPr>
        <w:t xml:space="preserve"> and Councilor Nuckles</w:t>
      </w:r>
      <w:r w:rsidR="0077230B">
        <w:rPr>
          <w:rFonts w:ascii="Arial" w:hAnsi="Arial" w:cs="Arial"/>
          <w:sz w:val="24"/>
          <w:szCs w:val="24"/>
        </w:rPr>
        <w:t xml:space="preserve"> via Zoom</w:t>
      </w:r>
    </w:p>
    <w:p w14:paraId="29993338" w14:textId="77777777" w:rsidR="00333311" w:rsidRPr="00D909EC" w:rsidRDefault="00333311" w:rsidP="00DA3B86">
      <w:pPr>
        <w:spacing w:after="0" w:line="240" w:lineRule="auto"/>
        <w:jc w:val="both"/>
        <w:rPr>
          <w:rFonts w:ascii="Arial" w:hAnsi="Arial" w:cs="Arial"/>
          <w:sz w:val="24"/>
          <w:szCs w:val="24"/>
        </w:rPr>
      </w:pPr>
    </w:p>
    <w:p w14:paraId="754EC541" w14:textId="31757BE6" w:rsidR="00333311" w:rsidRDefault="00333311" w:rsidP="00DA3B86">
      <w:pPr>
        <w:spacing w:after="0" w:line="240" w:lineRule="auto"/>
        <w:jc w:val="both"/>
        <w:rPr>
          <w:rFonts w:ascii="Arial" w:hAnsi="Arial" w:cs="Arial"/>
          <w:sz w:val="24"/>
          <w:szCs w:val="24"/>
        </w:rPr>
      </w:pPr>
      <w:r w:rsidRPr="00D909EC">
        <w:rPr>
          <w:rFonts w:ascii="Arial" w:hAnsi="Arial" w:cs="Arial"/>
          <w:sz w:val="24"/>
          <w:szCs w:val="24"/>
        </w:rPr>
        <w:t>Staff Present: Thomas J. Corrigan, City Administrator</w:t>
      </w:r>
    </w:p>
    <w:p w14:paraId="031F0318" w14:textId="56C5F16E" w:rsidR="00BD4E4C" w:rsidRDefault="00BD4E4C" w:rsidP="00DA3B86">
      <w:pPr>
        <w:spacing w:after="0" w:line="240" w:lineRule="auto"/>
        <w:jc w:val="both"/>
        <w:rPr>
          <w:rFonts w:ascii="Arial" w:hAnsi="Arial" w:cs="Arial"/>
          <w:sz w:val="24"/>
          <w:szCs w:val="24"/>
        </w:rPr>
      </w:pPr>
    </w:p>
    <w:p w14:paraId="6025B655" w14:textId="77777777" w:rsidR="00BD4E4C" w:rsidRDefault="00BD4E4C" w:rsidP="00BD4E4C">
      <w:pPr>
        <w:spacing w:after="0" w:line="240" w:lineRule="auto"/>
        <w:jc w:val="both"/>
        <w:rPr>
          <w:rFonts w:ascii="Arial" w:hAnsi="Arial" w:cs="Arial"/>
          <w:sz w:val="24"/>
          <w:szCs w:val="24"/>
        </w:rPr>
      </w:pPr>
      <w:r>
        <w:rPr>
          <w:rFonts w:ascii="Arial" w:hAnsi="Arial" w:cs="Arial"/>
          <w:sz w:val="24"/>
          <w:szCs w:val="24"/>
        </w:rPr>
        <w:t>The Council recited the Pledge of Allegiance.</w:t>
      </w:r>
    </w:p>
    <w:p w14:paraId="51966272" w14:textId="564390C9" w:rsidR="00211096" w:rsidRDefault="00211096" w:rsidP="00DA3B86">
      <w:pPr>
        <w:spacing w:after="0" w:line="240" w:lineRule="auto"/>
        <w:jc w:val="both"/>
        <w:rPr>
          <w:rFonts w:ascii="Arial" w:hAnsi="Arial" w:cs="Arial"/>
          <w:sz w:val="24"/>
          <w:szCs w:val="24"/>
        </w:rPr>
      </w:pPr>
    </w:p>
    <w:p w14:paraId="0F987BBF" w14:textId="69A0E878" w:rsidR="00DA3B86" w:rsidRDefault="009367A7" w:rsidP="00DA3B86">
      <w:pPr>
        <w:spacing w:after="0" w:line="240" w:lineRule="auto"/>
        <w:jc w:val="center"/>
        <w:rPr>
          <w:rFonts w:ascii="Arial" w:hAnsi="Arial" w:cs="Arial"/>
          <w:b/>
          <w:sz w:val="24"/>
          <w:szCs w:val="24"/>
        </w:rPr>
      </w:pPr>
      <w:r>
        <w:rPr>
          <w:rFonts w:ascii="Arial" w:hAnsi="Arial" w:cs="Arial"/>
          <w:b/>
          <w:sz w:val="24"/>
          <w:szCs w:val="24"/>
        </w:rPr>
        <w:t>I.</w:t>
      </w:r>
      <w:r w:rsidR="00151BD8">
        <w:rPr>
          <w:rFonts w:ascii="Arial" w:hAnsi="Arial" w:cs="Arial"/>
          <w:b/>
          <w:sz w:val="24"/>
          <w:szCs w:val="24"/>
        </w:rPr>
        <w:t>B</w:t>
      </w:r>
      <w:r>
        <w:rPr>
          <w:rFonts w:ascii="Arial" w:hAnsi="Arial" w:cs="Arial"/>
          <w:b/>
          <w:sz w:val="24"/>
          <w:szCs w:val="24"/>
        </w:rPr>
        <w:t xml:space="preserve">. </w:t>
      </w:r>
      <w:r w:rsidR="00DA3B86" w:rsidRPr="00D909EC">
        <w:rPr>
          <w:rFonts w:ascii="Arial" w:hAnsi="Arial" w:cs="Arial"/>
          <w:b/>
          <w:sz w:val="24"/>
          <w:szCs w:val="24"/>
        </w:rPr>
        <w:t>ANNOUNCEMENTS</w:t>
      </w:r>
    </w:p>
    <w:p w14:paraId="67CFFD97" w14:textId="77777777" w:rsidR="00454B09" w:rsidRPr="00D909EC" w:rsidRDefault="00454B09" w:rsidP="00DA3B86">
      <w:pPr>
        <w:spacing w:after="0" w:line="240" w:lineRule="auto"/>
        <w:jc w:val="center"/>
        <w:rPr>
          <w:rFonts w:ascii="Arial" w:hAnsi="Arial" w:cs="Arial"/>
          <w:b/>
          <w:sz w:val="24"/>
          <w:szCs w:val="24"/>
        </w:rPr>
      </w:pPr>
    </w:p>
    <w:p w14:paraId="73C53475" w14:textId="3E198FA4" w:rsidR="000671EC" w:rsidRDefault="00D909EC" w:rsidP="00DA3B86">
      <w:pPr>
        <w:spacing w:after="0" w:line="240" w:lineRule="auto"/>
        <w:jc w:val="both"/>
        <w:rPr>
          <w:rFonts w:ascii="Arial" w:hAnsi="Arial" w:cs="Arial"/>
          <w:sz w:val="24"/>
          <w:szCs w:val="24"/>
        </w:rPr>
      </w:pPr>
      <w:r w:rsidRPr="00D909EC">
        <w:rPr>
          <w:rFonts w:ascii="Arial" w:hAnsi="Arial" w:cs="Arial"/>
          <w:sz w:val="24"/>
          <w:szCs w:val="24"/>
        </w:rPr>
        <w:t>The Mayor made the announcements on the agenda.</w:t>
      </w:r>
      <w:r w:rsidR="00DC3CF8">
        <w:rPr>
          <w:rFonts w:ascii="Arial" w:hAnsi="Arial" w:cs="Arial"/>
          <w:sz w:val="24"/>
          <w:szCs w:val="24"/>
        </w:rPr>
        <w:t xml:space="preserve"> </w:t>
      </w:r>
    </w:p>
    <w:p w14:paraId="75A86DC0" w14:textId="57E2F510" w:rsidR="00F92035" w:rsidRDefault="00F92035" w:rsidP="00DA3B86">
      <w:pPr>
        <w:spacing w:after="0" w:line="240" w:lineRule="auto"/>
        <w:jc w:val="both"/>
        <w:rPr>
          <w:rFonts w:ascii="Arial" w:hAnsi="Arial" w:cs="Arial"/>
          <w:sz w:val="24"/>
          <w:szCs w:val="24"/>
        </w:rPr>
      </w:pPr>
    </w:p>
    <w:p w14:paraId="2BBC475C" w14:textId="77777777" w:rsidR="00F92035" w:rsidRPr="00D909EC" w:rsidRDefault="00F92035" w:rsidP="00F92035">
      <w:pPr>
        <w:spacing w:after="0" w:line="240" w:lineRule="auto"/>
        <w:jc w:val="center"/>
        <w:rPr>
          <w:rFonts w:ascii="Arial" w:hAnsi="Arial" w:cs="Arial"/>
          <w:b/>
          <w:sz w:val="24"/>
          <w:szCs w:val="24"/>
        </w:rPr>
      </w:pPr>
      <w:r>
        <w:rPr>
          <w:rFonts w:ascii="Arial" w:hAnsi="Arial" w:cs="Arial"/>
          <w:b/>
          <w:sz w:val="24"/>
          <w:szCs w:val="24"/>
        </w:rPr>
        <w:t xml:space="preserve">II. </w:t>
      </w:r>
      <w:r w:rsidRPr="00D909EC">
        <w:rPr>
          <w:rFonts w:ascii="Arial" w:hAnsi="Arial" w:cs="Arial"/>
          <w:b/>
          <w:sz w:val="24"/>
          <w:szCs w:val="24"/>
        </w:rPr>
        <w:t>PUBLIC COMMENT</w:t>
      </w:r>
      <w:r>
        <w:rPr>
          <w:rFonts w:ascii="Arial" w:hAnsi="Arial" w:cs="Arial"/>
          <w:b/>
          <w:sz w:val="24"/>
          <w:szCs w:val="24"/>
        </w:rPr>
        <w:t xml:space="preserve"> ON AGENDA ITEMS</w:t>
      </w:r>
    </w:p>
    <w:p w14:paraId="710A645E" w14:textId="77777777" w:rsidR="00F92035" w:rsidRDefault="00F92035" w:rsidP="00F92035">
      <w:pPr>
        <w:spacing w:after="0" w:line="240" w:lineRule="auto"/>
        <w:jc w:val="both"/>
        <w:rPr>
          <w:rFonts w:ascii="Arial" w:hAnsi="Arial" w:cs="Arial"/>
          <w:sz w:val="24"/>
          <w:szCs w:val="24"/>
        </w:rPr>
      </w:pPr>
    </w:p>
    <w:p w14:paraId="36B96315" w14:textId="77777777" w:rsidR="00F92035" w:rsidRDefault="00F92035" w:rsidP="00F92035">
      <w:pPr>
        <w:spacing w:after="0" w:line="240" w:lineRule="auto"/>
        <w:rPr>
          <w:rFonts w:ascii="Arial" w:hAnsi="Arial" w:cs="Arial"/>
          <w:sz w:val="24"/>
          <w:szCs w:val="24"/>
        </w:rPr>
      </w:pPr>
      <w:r>
        <w:rPr>
          <w:rFonts w:ascii="Arial" w:hAnsi="Arial" w:cs="Arial"/>
          <w:sz w:val="24"/>
          <w:szCs w:val="24"/>
        </w:rPr>
        <w:t>No public comment.</w:t>
      </w:r>
    </w:p>
    <w:p w14:paraId="011AFD11" w14:textId="77777777" w:rsidR="00F92035" w:rsidRPr="006975AF" w:rsidRDefault="00F92035" w:rsidP="00F92035">
      <w:pPr>
        <w:spacing w:after="0" w:line="240" w:lineRule="auto"/>
        <w:rPr>
          <w:rFonts w:ascii="Arial" w:hAnsi="Arial" w:cs="Arial"/>
          <w:sz w:val="24"/>
          <w:szCs w:val="24"/>
        </w:rPr>
      </w:pPr>
    </w:p>
    <w:p w14:paraId="036B1FE4" w14:textId="3432805A" w:rsidR="00F92035" w:rsidRDefault="00F92035" w:rsidP="00F92035">
      <w:pPr>
        <w:spacing w:after="0" w:line="240" w:lineRule="auto"/>
        <w:jc w:val="center"/>
        <w:rPr>
          <w:rFonts w:ascii="Arial" w:hAnsi="Arial" w:cs="Arial"/>
          <w:b/>
          <w:sz w:val="24"/>
          <w:szCs w:val="24"/>
        </w:rPr>
      </w:pPr>
      <w:r>
        <w:rPr>
          <w:rFonts w:ascii="Arial" w:hAnsi="Arial" w:cs="Arial"/>
          <w:b/>
          <w:sz w:val="24"/>
          <w:szCs w:val="24"/>
        </w:rPr>
        <w:t>III. CONSENT AGENDA</w:t>
      </w:r>
    </w:p>
    <w:p w14:paraId="1072DEA1" w14:textId="14277776" w:rsidR="00F92035" w:rsidRPr="00F92035" w:rsidRDefault="00F92035" w:rsidP="00F92035">
      <w:pPr>
        <w:spacing w:after="0" w:line="240" w:lineRule="auto"/>
        <w:rPr>
          <w:rFonts w:ascii="Arial" w:hAnsi="Arial" w:cs="Arial"/>
          <w:sz w:val="24"/>
          <w:szCs w:val="24"/>
        </w:rPr>
      </w:pPr>
      <w:r w:rsidRPr="00F92035">
        <w:rPr>
          <w:rFonts w:ascii="Arial" w:hAnsi="Arial" w:cs="Arial"/>
          <w:sz w:val="24"/>
          <w:szCs w:val="24"/>
        </w:rPr>
        <w:t>None</w:t>
      </w:r>
    </w:p>
    <w:p w14:paraId="79F6BB60" w14:textId="77777777" w:rsidR="00F92035" w:rsidRDefault="00F92035" w:rsidP="00F92035">
      <w:pPr>
        <w:spacing w:after="0" w:line="240" w:lineRule="auto"/>
        <w:rPr>
          <w:rFonts w:ascii="Arial" w:hAnsi="Arial" w:cs="Arial"/>
          <w:sz w:val="24"/>
          <w:szCs w:val="24"/>
        </w:rPr>
      </w:pPr>
    </w:p>
    <w:p w14:paraId="097F4531" w14:textId="77777777" w:rsidR="00F92035" w:rsidRPr="00436533" w:rsidRDefault="00F92035" w:rsidP="00F92035">
      <w:pPr>
        <w:spacing w:after="0" w:line="240" w:lineRule="auto"/>
        <w:jc w:val="center"/>
        <w:rPr>
          <w:rFonts w:ascii="Arial" w:hAnsi="Arial" w:cs="Arial"/>
          <w:b/>
          <w:sz w:val="24"/>
          <w:szCs w:val="24"/>
        </w:rPr>
      </w:pPr>
      <w:r>
        <w:rPr>
          <w:rFonts w:ascii="Arial" w:hAnsi="Arial" w:cs="Arial"/>
          <w:b/>
          <w:sz w:val="24"/>
          <w:szCs w:val="24"/>
        </w:rPr>
        <w:t xml:space="preserve">IV. </w:t>
      </w:r>
      <w:r w:rsidRPr="00436533">
        <w:rPr>
          <w:rFonts w:ascii="Arial" w:hAnsi="Arial" w:cs="Arial"/>
          <w:b/>
          <w:sz w:val="24"/>
          <w:szCs w:val="24"/>
        </w:rPr>
        <w:t>ITEMS REMOVED FROM CONSENT AGENDA</w:t>
      </w:r>
    </w:p>
    <w:p w14:paraId="728E3141" w14:textId="77777777" w:rsidR="00F92035" w:rsidRDefault="00F92035" w:rsidP="00F92035">
      <w:pPr>
        <w:spacing w:after="0" w:line="240" w:lineRule="auto"/>
        <w:jc w:val="both"/>
        <w:rPr>
          <w:rFonts w:ascii="Arial" w:hAnsi="Arial" w:cs="Arial"/>
          <w:sz w:val="24"/>
          <w:szCs w:val="24"/>
        </w:rPr>
      </w:pPr>
    </w:p>
    <w:p w14:paraId="54047D41" w14:textId="77777777" w:rsidR="00F92035" w:rsidRDefault="00F92035" w:rsidP="00F92035">
      <w:pPr>
        <w:spacing w:after="0" w:line="240" w:lineRule="auto"/>
        <w:jc w:val="both"/>
        <w:rPr>
          <w:rFonts w:ascii="Arial" w:hAnsi="Arial" w:cs="Arial"/>
          <w:sz w:val="24"/>
          <w:szCs w:val="24"/>
        </w:rPr>
      </w:pPr>
      <w:r>
        <w:rPr>
          <w:rFonts w:ascii="Arial" w:hAnsi="Arial" w:cs="Arial"/>
          <w:sz w:val="24"/>
          <w:szCs w:val="24"/>
        </w:rPr>
        <w:t>None.</w:t>
      </w:r>
    </w:p>
    <w:p w14:paraId="4B45FD28" w14:textId="77777777" w:rsidR="00F92035" w:rsidRPr="00436533" w:rsidRDefault="00F92035" w:rsidP="00F92035">
      <w:pPr>
        <w:spacing w:after="0" w:line="240" w:lineRule="auto"/>
        <w:rPr>
          <w:rFonts w:ascii="Arial" w:hAnsi="Arial" w:cs="Arial"/>
          <w:sz w:val="24"/>
          <w:szCs w:val="24"/>
        </w:rPr>
      </w:pPr>
    </w:p>
    <w:p w14:paraId="570DB980" w14:textId="3004BCAD" w:rsidR="00F92035" w:rsidRDefault="00F92035" w:rsidP="00F92035">
      <w:pPr>
        <w:spacing w:after="0" w:line="240" w:lineRule="auto"/>
        <w:ind w:left="2880" w:firstLine="720"/>
        <w:rPr>
          <w:rFonts w:ascii="Arial" w:hAnsi="Arial" w:cs="Arial"/>
          <w:b/>
          <w:sz w:val="24"/>
          <w:szCs w:val="24"/>
        </w:rPr>
      </w:pPr>
      <w:r>
        <w:rPr>
          <w:rFonts w:ascii="Arial" w:hAnsi="Arial" w:cs="Arial"/>
          <w:b/>
          <w:sz w:val="24"/>
          <w:szCs w:val="24"/>
        </w:rPr>
        <w:t xml:space="preserve">V. </w:t>
      </w:r>
      <w:r w:rsidRPr="00D909EC">
        <w:rPr>
          <w:rFonts w:ascii="Arial" w:hAnsi="Arial" w:cs="Arial"/>
          <w:b/>
          <w:sz w:val="24"/>
          <w:szCs w:val="24"/>
        </w:rPr>
        <w:t>STAFF REPORTS</w:t>
      </w:r>
    </w:p>
    <w:p w14:paraId="0B07A473" w14:textId="4EAD2F22" w:rsidR="00C00A37" w:rsidRDefault="00C00A37" w:rsidP="00C00A37">
      <w:pPr>
        <w:spacing w:after="0" w:line="240" w:lineRule="auto"/>
        <w:ind w:left="2880" w:firstLine="720"/>
        <w:rPr>
          <w:rFonts w:ascii="Arial" w:hAnsi="Arial" w:cs="Arial"/>
          <w:b/>
          <w:sz w:val="24"/>
          <w:szCs w:val="24"/>
        </w:rPr>
      </w:pPr>
    </w:p>
    <w:p w14:paraId="38E04D8A" w14:textId="381F7066" w:rsidR="00F92035" w:rsidRDefault="00C00A37" w:rsidP="00DA3B86">
      <w:pPr>
        <w:spacing w:after="0" w:line="240" w:lineRule="auto"/>
        <w:jc w:val="both"/>
        <w:rPr>
          <w:rFonts w:ascii="Arial" w:hAnsi="Arial" w:cs="Arial"/>
          <w:sz w:val="24"/>
          <w:szCs w:val="24"/>
        </w:rPr>
      </w:pPr>
      <w:r>
        <w:rPr>
          <w:rFonts w:ascii="Arial" w:hAnsi="Arial" w:cs="Arial"/>
          <w:sz w:val="24"/>
          <w:szCs w:val="24"/>
        </w:rPr>
        <w:t>None</w:t>
      </w:r>
    </w:p>
    <w:p w14:paraId="2051EE7A" w14:textId="77777777" w:rsidR="000671EC" w:rsidRDefault="000671EC" w:rsidP="00DA3B86">
      <w:pPr>
        <w:spacing w:after="0" w:line="240" w:lineRule="auto"/>
        <w:jc w:val="both"/>
        <w:rPr>
          <w:rFonts w:ascii="Arial" w:hAnsi="Arial" w:cs="Arial"/>
          <w:sz w:val="24"/>
          <w:szCs w:val="24"/>
        </w:rPr>
      </w:pPr>
    </w:p>
    <w:p w14:paraId="3B95B061" w14:textId="0EB1A4ED" w:rsidR="00C00A37" w:rsidRDefault="00C00A37" w:rsidP="00C00A37">
      <w:pPr>
        <w:spacing w:after="0" w:line="240" w:lineRule="auto"/>
        <w:rPr>
          <w:rFonts w:ascii="Arial" w:hAnsi="Arial" w:cs="Arial"/>
          <w:b/>
          <w:sz w:val="24"/>
          <w:szCs w:val="24"/>
        </w:rPr>
      </w:pPr>
      <w:r>
        <w:rPr>
          <w:rFonts w:ascii="Arial" w:hAnsi="Arial" w:cs="Arial"/>
          <w:b/>
          <w:sz w:val="24"/>
          <w:szCs w:val="24"/>
        </w:rPr>
        <w:t xml:space="preserve">Ryan Nolan gave information on Ordinance 298, Buildable Lands Inventory, an amendment to </w:t>
      </w:r>
      <w:r w:rsidR="0038668B">
        <w:rPr>
          <w:rFonts w:ascii="Arial" w:hAnsi="Arial" w:cs="Arial"/>
          <w:b/>
          <w:sz w:val="24"/>
          <w:szCs w:val="24"/>
        </w:rPr>
        <w:t xml:space="preserve">Section G of </w:t>
      </w:r>
      <w:r>
        <w:rPr>
          <w:rFonts w:ascii="Arial" w:hAnsi="Arial" w:cs="Arial"/>
          <w:b/>
          <w:sz w:val="24"/>
          <w:szCs w:val="24"/>
        </w:rPr>
        <w:t>the Comprehensive Plan</w:t>
      </w:r>
    </w:p>
    <w:p w14:paraId="110DEAD4" w14:textId="7AD1750E" w:rsidR="0038668B" w:rsidRDefault="0038668B" w:rsidP="00C00A37">
      <w:pPr>
        <w:spacing w:after="0" w:line="240" w:lineRule="auto"/>
        <w:rPr>
          <w:rFonts w:ascii="Arial" w:hAnsi="Arial" w:cs="Arial"/>
          <w:b/>
          <w:sz w:val="24"/>
          <w:szCs w:val="24"/>
        </w:rPr>
      </w:pPr>
    </w:p>
    <w:p w14:paraId="09FA7C64" w14:textId="7B40E321" w:rsidR="0038668B" w:rsidRPr="000F0C6C" w:rsidRDefault="0038668B" w:rsidP="0038668B">
      <w:pPr>
        <w:spacing w:after="0" w:line="240" w:lineRule="auto"/>
        <w:jc w:val="both"/>
        <w:rPr>
          <w:rFonts w:ascii="Arial" w:hAnsi="Arial" w:cs="Arial"/>
          <w:b/>
          <w:bCs/>
          <w:sz w:val="24"/>
          <w:szCs w:val="24"/>
          <w:u w:val="single"/>
        </w:rPr>
      </w:pPr>
      <w:r>
        <w:rPr>
          <w:rFonts w:ascii="Arial" w:hAnsi="Arial" w:cs="Arial"/>
          <w:b/>
          <w:bCs/>
          <w:sz w:val="24"/>
          <w:szCs w:val="24"/>
          <w:u w:val="single"/>
        </w:rPr>
        <w:t xml:space="preserve">Motion to </w:t>
      </w:r>
      <w:r>
        <w:rPr>
          <w:rFonts w:ascii="Arial" w:hAnsi="Arial" w:cs="Arial"/>
          <w:b/>
          <w:bCs/>
          <w:sz w:val="24"/>
          <w:szCs w:val="24"/>
          <w:u w:val="single"/>
        </w:rPr>
        <w:t>adopt Ordinance 298,</w:t>
      </w:r>
      <w:r w:rsidR="00106F42">
        <w:rPr>
          <w:rFonts w:ascii="Arial" w:hAnsi="Arial" w:cs="Arial"/>
          <w:b/>
          <w:bCs/>
          <w:sz w:val="24"/>
          <w:szCs w:val="24"/>
          <w:u w:val="single"/>
        </w:rPr>
        <w:t xml:space="preserve"> Updating the</w:t>
      </w:r>
      <w:r>
        <w:rPr>
          <w:rFonts w:ascii="Arial" w:hAnsi="Arial" w:cs="Arial"/>
          <w:b/>
          <w:bCs/>
          <w:sz w:val="24"/>
          <w:szCs w:val="24"/>
          <w:u w:val="single"/>
        </w:rPr>
        <w:t xml:space="preserve"> Buildable Lands Inventory</w:t>
      </w:r>
      <w:r w:rsidR="008810D1">
        <w:rPr>
          <w:rFonts w:ascii="Arial" w:hAnsi="Arial" w:cs="Arial"/>
          <w:b/>
          <w:bCs/>
          <w:sz w:val="24"/>
          <w:szCs w:val="24"/>
          <w:u w:val="single"/>
        </w:rPr>
        <w:t xml:space="preserve"> and Amending</w:t>
      </w:r>
      <w:r w:rsidR="00106F42">
        <w:rPr>
          <w:rFonts w:ascii="Arial" w:hAnsi="Arial" w:cs="Arial"/>
          <w:b/>
          <w:bCs/>
          <w:sz w:val="24"/>
          <w:szCs w:val="24"/>
          <w:u w:val="single"/>
        </w:rPr>
        <w:t xml:space="preserve"> Section G of the Comprehensive Plan and D</w:t>
      </w:r>
      <w:r>
        <w:rPr>
          <w:rFonts w:ascii="Arial" w:hAnsi="Arial" w:cs="Arial"/>
          <w:b/>
          <w:bCs/>
          <w:sz w:val="24"/>
          <w:szCs w:val="24"/>
          <w:u w:val="single"/>
        </w:rPr>
        <w:t>e</w:t>
      </w:r>
      <w:r w:rsidR="00106F42">
        <w:rPr>
          <w:rFonts w:ascii="Arial" w:hAnsi="Arial" w:cs="Arial"/>
          <w:b/>
          <w:bCs/>
          <w:sz w:val="24"/>
          <w:szCs w:val="24"/>
          <w:u w:val="single"/>
        </w:rPr>
        <w:t>claring an E</w:t>
      </w:r>
      <w:r w:rsidR="008810D1">
        <w:rPr>
          <w:rFonts w:ascii="Arial" w:hAnsi="Arial" w:cs="Arial"/>
          <w:b/>
          <w:bCs/>
          <w:sz w:val="24"/>
          <w:szCs w:val="24"/>
          <w:u w:val="single"/>
        </w:rPr>
        <w:t>mergency for A</w:t>
      </w:r>
      <w:r w:rsidR="00106F42">
        <w:rPr>
          <w:rFonts w:ascii="Arial" w:hAnsi="Arial" w:cs="Arial"/>
          <w:b/>
          <w:bCs/>
          <w:sz w:val="24"/>
          <w:szCs w:val="24"/>
          <w:u w:val="single"/>
        </w:rPr>
        <w:t>doption</w:t>
      </w:r>
      <w:r>
        <w:rPr>
          <w:rFonts w:ascii="Arial" w:hAnsi="Arial" w:cs="Arial"/>
          <w:b/>
          <w:bCs/>
          <w:sz w:val="24"/>
          <w:szCs w:val="24"/>
          <w:u w:val="single"/>
        </w:rPr>
        <w:t>.</w:t>
      </w:r>
    </w:p>
    <w:p w14:paraId="6982B223" w14:textId="77777777" w:rsidR="0038668B" w:rsidRDefault="0038668B" w:rsidP="0038668B">
      <w:pPr>
        <w:spacing w:after="0" w:line="240" w:lineRule="auto"/>
        <w:jc w:val="both"/>
        <w:rPr>
          <w:rFonts w:ascii="Arial" w:hAnsi="Arial" w:cs="Arial"/>
          <w:b/>
          <w:bCs/>
          <w:sz w:val="24"/>
          <w:szCs w:val="24"/>
        </w:rPr>
      </w:pPr>
      <w:r>
        <w:rPr>
          <w:rFonts w:ascii="Arial" w:hAnsi="Arial" w:cs="Arial"/>
          <w:b/>
          <w:bCs/>
          <w:sz w:val="24"/>
          <w:szCs w:val="24"/>
        </w:rPr>
        <w:t>Motion: Councilor Nuckles</w:t>
      </w:r>
      <w:r>
        <w:rPr>
          <w:rFonts w:ascii="Arial" w:hAnsi="Arial" w:cs="Arial"/>
          <w:b/>
          <w:bCs/>
          <w:sz w:val="24"/>
          <w:szCs w:val="24"/>
        </w:rPr>
        <w:tab/>
      </w:r>
      <w:r>
        <w:rPr>
          <w:rFonts w:ascii="Arial" w:hAnsi="Arial" w:cs="Arial"/>
          <w:b/>
          <w:bCs/>
          <w:sz w:val="24"/>
          <w:szCs w:val="24"/>
        </w:rPr>
        <w:tab/>
        <w:t>Second: Councilor McGregor</w:t>
      </w:r>
    </w:p>
    <w:p w14:paraId="55F8D031" w14:textId="77777777" w:rsidR="0038668B" w:rsidRDefault="0038668B" w:rsidP="0038668B">
      <w:pPr>
        <w:spacing w:after="0" w:line="240" w:lineRule="auto"/>
        <w:jc w:val="both"/>
        <w:rPr>
          <w:rFonts w:ascii="Arial" w:hAnsi="Arial" w:cs="Arial"/>
          <w:b/>
          <w:bCs/>
          <w:sz w:val="24"/>
          <w:szCs w:val="24"/>
        </w:rPr>
      </w:pPr>
      <w:r>
        <w:rPr>
          <w:rFonts w:ascii="Arial" w:hAnsi="Arial" w:cs="Arial"/>
          <w:b/>
          <w:bCs/>
          <w:sz w:val="24"/>
          <w:szCs w:val="24"/>
        </w:rPr>
        <w:t>Motion Carried 4-0</w:t>
      </w:r>
    </w:p>
    <w:p w14:paraId="50849950" w14:textId="77777777" w:rsidR="0038668B" w:rsidRDefault="0038668B" w:rsidP="00C00A37">
      <w:pPr>
        <w:spacing w:after="0" w:line="240" w:lineRule="auto"/>
        <w:rPr>
          <w:rFonts w:ascii="Arial" w:hAnsi="Arial" w:cs="Arial"/>
          <w:b/>
          <w:sz w:val="24"/>
          <w:szCs w:val="24"/>
        </w:rPr>
      </w:pPr>
    </w:p>
    <w:p w14:paraId="3C6CF771" w14:textId="77777777" w:rsidR="00C00A37" w:rsidRDefault="00C00A37" w:rsidP="00C00A37">
      <w:pPr>
        <w:spacing w:after="0" w:line="240" w:lineRule="auto"/>
        <w:rPr>
          <w:rFonts w:ascii="Arial" w:hAnsi="Arial" w:cs="Arial"/>
          <w:b/>
          <w:sz w:val="24"/>
          <w:szCs w:val="24"/>
        </w:rPr>
      </w:pPr>
    </w:p>
    <w:p w14:paraId="1A970CFF" w14:textId="73FC92B9" w:rsidR="000671EC" w:rsidRPr="000671EC" w:rsidRDefault="000671EC" w:rsidP="000671EC">
      <w:pPr>
        <w:spacing w:after="0" w:line="240" w:lineRule="auto"/>
        <w:jc w:val="center"/>
        <w:rPr>
          <w:rFonts w:ascii="Arial" w:hAnsi="Arial" w:cs="Arial"/>
          <w:b/>
          <w:sz w:val="24"/>
          <w:szCs w:val="24"/>
        </w:rPr>
      </w:pPr>
      <w:r>
        <w:rPr>
          <w:rFonts w:ascii="Arial" w:hAnsi="Arial" w:cs="Arial"/>
          <w:b/>
          <w:sz w:val="24"/>
          <w:szCs w:val="24"/>
        </w:rPr>
        <w:t>PUBLIC HEARING</w:t>
      </w:r>
    </w:p>
    <w:p w14:paraId="2A913C60" w14:textId="041B603D" w:rsidR="00293677" w:rsidRDefault="00000AE9" w:rsidP="00DA3B86">
      <w:pPr>
        <w:spacing w:after="0" w:line="240" w:lineRule="auto"/>
        <w:jc w:val="both"/>
        <w:rPr>
          <w:rFonts w:ascii="Arial" w:hAnsi="Arial" w:cs="Arial"/>
          <w:sz w:val="24"/>
          <w:szCs w:val="24"/>
        </w:rPr>
      </w:pPr>
      <w:r>
        <w:rPr>
          <w:rFonts w:ascii="Arial" w:hAnsi="Arial" w:cs="Arial"/>
          <w:sz w:val="24"/>
          <w:szCs w:val="24"/>
        </w:rPr>
        <w:t xml:space="preserve">Continued from 6/23 at </w:t>
      </w:r>
      <w:r w:rsidR="000671EC">
        <w:rPr>
          <w:rFonts w:ascii="Arial" w:hAnsi="Arial" w:cs="Arial"/>
          <w:sz w:val="24"/>
          <w:szCs w:val="24"/>
        </w:rPr>
        <w:t>6:</w:t>
      </w:r>
      <w:r w:rsidR="00791B27">
        <w:rPr>
          <w:rFonts w:ascii="Arial" w:hAnsi="Arial" w:cs="Arial"/>
          <w:sz w:val="24"/>
          <w:szCs w:val="24"/>
        </w:rPr>
        <w:t>12</w:t>
      </w:r>
      <w:r>
        <w:rPr>
          <w:rFonts w:ascii="Arial" w:hAnsi="Arial" w:cs="Arial"/>
          <w:sz w:val="24"/>
          <w:szCs w:val="24"/>
        </w:rPr>
        <w:t xml:space="preserve"> PM</w:t>
      </w:r>
    </w:p>
    <w:p w14:paraId="7479CF92" w14:textId="4B796CE2" w:rsidR="000671EC" w:rsidRDefault="000671EC" w:rsidP="00DA3B86">
      <w:pPr>
        <w:spacing w:after="0" w:line="240" w:lineRule="auto"/>
        <w:jc w:val="both"/>
        <w:rPr>
          <w:rFonts w:ascii="Arial" w:hAnsi="Arial" w:cs="Arial"/>
          <w:sz w:val="24"/>
          <w:szCs w:val="24"/>
        </w:rPr>
      </w:pPr>
      <w:r>
        <w:rPr>
          <w:rFonts w:ascii="Arial" w:hAnsi="Arial" w:cs="Arial"/>
          <w:sz w:val="24"/>
          <w:szCs w:val="24"/>
        </w:rPr>
        <w:t xml:space="preserve">No objections to </w:t>
      </w:r>
      <w:r w:rsidR="00AA2A6D">
        <w:rPr>
          <w:rFonts w:ascii="Arial" w:hAnsi="Arial" w:cs="Arial"/>
          <w:sz w:val="24"/>
          <w:szCs w:val="24"/>
        </w:rPr>
        <w:t xml:space="preserve">jurisdiction of </w:t>
      </w:r>
      <w:r>
        <w:rPr>
          <w:rFonts w:ascii="Arial" w:hAnsi="Arial" w:cs="Arial"/>
          <w:sz w:val="24"/>
          <w:szCs w:val="24"/>
        </w:rPr>
        <w:t>C</w:t>
      </w:r>
      <w:r w:rsidR="00AA2A6D">
        <w:rPr>
          <w:rFonts w:ascii="Arial" w:hAnsi="Arial" w:cs="Arial"/>
          <w:sz w:val="24"/>
          <w:szCs w:val="24"/>
        </w:rPr>
        <w:t>ouncil to hear</w:t>
      </w:r>
      <w:r>
        <w:rPr>
          <w:rFonts w:ascii="Arial" w:hAnsi="Arial" w:cs="Arial"/>
          <w:sz w:val="24"/>
          <w:szCs w:val="24"/>
        </w:rPr>
        <w:t xml:space="preserve"> this item</w:t>
      </w:r>
    </w:p>
    <w:p w14:paraId="500D6C39" w14:textId="61109ECD" w:rsidR="000671EC" w:rsidRDefault="000671EC" w:rsidP="00DA3B86">
      <w:pPr>
        <w:spacing w:after="0" w:line="240" w:lineRule="auto"/>
        <w:jc w:val="both"/>
        <w:rPr>
          <w:rFonts w:ascii="Arial" w:hAnsi="Arial" w:cs="Arial"/>
          <w:sz w:val="24"/>
          <w:szCs w:val="24"/>
        </w:rPr>
      </w:pPr>
      <w:r>
        <w:rPr>
          <w:rFonts w:ascii="Arial" w:hAnsi="Arial" w:cs="Arial"/>
          <w:sz w:val="24"/>
          <w:szCs w:val="24"/>
        </w:rPr>
        <w:t>No Councilor had a conflict.</w:t>
      </w:r>
    </w:p>
    <w:p w14:paraId="55A8F8FC" w14:textId="4206DFAC" w:rsidR="000671EC" w:rsidRDefault="000671EC" w:rsidP="00DA3B86">
      <w:pPr>
        <w:spacing w:after="0" w:line="240" w:lineRule="auto"/>
        <w:jc w:val="both"/>
        <w:rPr>
          <w:rFonts w:ascii="Arial" w:hAnsi="Arial" w:cs="Arial"/>
          <w:sz w:val="24"/>
          <w:szCs w:val="24"/>
        </w:rPr>
      </w:pPr>
      <w:r>
        <w:rPr>
          <w:rFonts w:ascii="Arial" w:hAnsi="Arial" w:cs="Arial"/>
          <w:sz w:val="24"/>
          <w:szCs w:val="24"/>
        </w:rPr>
        <w:t>Council Comments – None</w:t>
      </w:r>
    </w:p>
    <w:p w14:paraId="416FFD39" w14:textId="4612F877" w:rsidR="00AA2A6D" w:rsidRDefault="005E7703" w:rsidP="00DA3B86">
      <w:pPr>
        <w:spacing w:after="0" w:line="240" w:lineRule="auto"/>
        <w:jc w:val="both"/>
        <w:rPr>
          <w:rFonts w:ascii="Arial" w:hAnsi="Arial" w:cs="Arial"/>
          <w:sz w:val="24"/>
          <w:szCs w:val="24"/>
        </w:rPr>
      </w:pPr>
      <w:r>
        <w:rPr>
          <w:rFonts w:ascii="Arial" w:hAnsi="Arial" w:cs="Arial"/>
          <w:sz w:val="24"/>
          <w:szCs w:val="24"/>
        </w:rPr>
        <w:t>No</w:t>
      </w:r>
      <w:r w:rsidR="00AA2A6D">
        <w:rPr>
          <w:rFonts w:ascii="Arial" w:hAnsi="Arial" w:cs="Arial"/>
          <w:sz w:val="24"/>
          <w:szCs w:val="24"/>
        </w:rPr>
        <w:t xml:space="preserve"> questions from the public on the budget as recommended from the Budget Committee</w:t>
      </w:r>
    </w:p>
    <w:p w14:paraId="250908BB" w14:textId="60D2BA8E" w:rsidR="000671EC" w:rsidRDefault="000671EC" w:rsidP="00DA3B86">
      <w:pPr>
        <w:spacing w:after="0" w:line="240" w:lineRule="auto"/>
        <w:jc w:val="both"/>
        <w:rPr>
          <w:rFonts w:ascii="Arial" w:hAnsi="Arial" w:cs="Arial"/>
          <w:sz w:val="24"/>
          <w:szCs w:val="24"/>
        </w:rPr>
      </w:pPr>
      <w:r>
        <w:rPr>
          <w:rFonts w:ascii="Arial" w:hAnsi="Arial" w:cs="Arial"/>
          <w:sz w:val="24"/>
          <w:szCs w:val="24"/>
        </w:rPr>
        <w:lastRenderedPageBreak/>
        <w:t>City Administrator gave update on Budget with changes from Budget Committee.</w:t>
      </w:r>
    </w:p>
    <w:p w14:paraId="0F4BC4D0" w14:textId="56B97CAC" w:rsidR="005E7703" w:rsidRDefault="005E7703" w:rsidP="00DA3B86">
      <w:pPr>
        <w:spacing w:after="0" w:line="240" w:lineRule="auto"/>
        <w:jc w:val="both"/>
        <w:rPr>
          <w:rFonts w:ascii="Arial" w:hAnsi="Arial" w:cs="Arial"/>
          <w:sz w:val="24"/>
          <w:szCs w:val="24"/>
        </w:rPr>
      </w:pPr>
      <w:r>
        <w:rPr>
          <w:rFonts w:ascii="Arial" w:hAnsi="Arial" w:cs="Arial"/>
          <w:sz w:val="24"/>
          <w:szCs w:val="24"/>
        </w:rPr>
        <w:t>Mayor noted that the final beginning fund balance are open to change based upon the findings from the Auditors</w:t>
      </w:r>
      <w:r w:rsidR="00E44610">
        <w:rPr>
          <w:rFonts w:ascii="Arial" w:hAnsi="Arial" w:cs="Arial"/>
          <w:sz w:val="24"/>
          <w:szCs w:val="24"/>
        </w:rPr>
        <w:t>.</w:t>
      </w:r>
    </w:p>
    <w:p w14:paraId="24F0C068" w14:textId="653E8AE1" w:rsidR="00E44610" w:rsidRDefault="00E44610" w:rsidP="00DA3B86">
      <w:pPr>
        <w:spacing w:after="0" w:line="240" w:lineRule="auto"/>
        <w:jc w:val="both"/>
        <w:rPr>
          <w:rFonts w:ascii="Arial" w:hAnsi="Arial" w:cs="Arial"/>
          <w:sz w:val="24"/>
          <w:szCs w:val="24"/>
        </w:rPr>
      </w:pPr>
      <w:r>
        <w:rPr>
          <w:rFonts w:ascii="Arial" w:hAnsi="Arial" w:cs="Arial"/>
          <w:sz w:val="24"/>
          <w:szCs w:val="24"/>
        </w:rPr>
        <w:t>Street Sweeping on pg 18, SDCs will move to the Street Fund.</w:t>
      </w:r>
    </w:p>
    <w:p w14:paraId="2B62C7F6" w14:textId="1244FD19" w:rsidR="00E44610" w:rsidRDefault="00E44610" w:rsidP="00DA3B86">
      <w:pPr>
        <w:spacing w:after="0" w:line="240" w:lineRule="auto"/>
        <w:jc w:val="both"/>
        <w:rPr>
          <w:rFonts w:ascii="Arial" w:hAnsi="Arial" w:cs="Arial"/>
          <w:sz w:val="24"/>
          <w:szCs w:val="24"/>
        </w:rPr>
      </w:pPr>
      <w:r>
        <w:rPr>
          <w:rFonts w:ascii="Arial" w:hAnsi="Arial" w:cs="Arial"/>
          <w:sz w:val="24"/>
          <w:szCs w:val="24"/>
        </w:rPr>
        <w:t>Contingency on pg 20 to Unappropriated.</w:t>
      </w:r>
    </w:p>
    <w:p w14:paraId="597A1717" w14:textId="35239289" w:rsidR="000671EC" w:rsidRDefault="000671EC" w:rsidP="00DA3B86">
      <w:pPr>
        <w:spacing w:after="0" w:line="240" w:lineRule="auto"/>
        <w:jc w:val="both"/>
        <w:rPr>
          <w:rFonts w:ascii="Arial" w:hAnsi="Arial" w:cs="Arial"/>
          <w:sz w:val="24"/>
          <w:szCs w:val="24"/>
        </w:rPr>
      </w:pPr>
      <w:r>
        <w:rPr>
          <w:rFonts w:ascii="Arial" w:hAnsi="Arial" w:cs="Arial"/>
          <w:sz w:val="24"/>
          <w:szCs w:val="24"/>
        </w:rPr>
        <w:t>CJ’s Hope added in to General Fund for $2500 in both Expenditures and Revenue.</w:t>
      </w:r>
    </w:p>
    <w:p w14:paraId="7BC74A56" w14:textId="508D6673" w:rsidR="000671EC" w:rsidRDefault="000671EC" w:rsidP="00DA3B86">
      <w:pPr>
        <w:spacing w:after="0" w:line="240" w:lineRule="auto"/>
        <w:jc w:val="both"/>
        <w:rPr>
          <w:rFonts w:ascii="Arial" w:hAnsi="Arial" w:cs="Arial"/>
          <w:sz w:val="24"/>
          <w:szCs w:val="24"/>
        </w:rPr>
      </w:pPr>
      <w:r>
        <w:rPr>
          <w:rFonts w:ascii="Arial" w:hAnsi="Arial" w:cs="Arial"/>
          <w:sz w:val="24"/>
          <w:szCs w:val="24"/>
        </w:rPr>
        <w:t>On pg 7, street sweeping was added. $2000 out of Ops and Maint and added to sidewalks.</w:t>
      </w:r>
    </w:p>
    <w:p w14:paraId="5BA01F1F" w14:textId="7B9BC7B6" w:rsidR="000671EC" w:rsidRDefault="000671EC" w:rsidP="00DA3B86">
      <w:pPr>
        <w:spacing w:after="0" w:line="240" w:lineRule="auto"/>
        <w:jc w:val="both"/>
        <w:rPr>
          <w:rFonts w:ascii="Arial" w:hAnsi="Arial" w:cs="Arial"/>
          <w:sz w:val="24"/>
          <w:szCs w:val="24"/>
        </w:rPr>
      </w:pPr>
      <w:r>
        <w:rPr>
          <w:rFonts w:ascii="Arial" w:hAnsi="Arial" w:cs="Arial"/>
          <w:sz w:val="24"/>
          <w:szCs w:val="24"/>
        </w:rPr>
        <w:t>Moved unexpended up to active use and left the unexpended at 0.</w:t>
      </w:r>
    </w:p>
    <w:p w14:paraId="22498BC7" w14:textId="4CEF13D6" w:rsidR="000671EC" w:rsidRDefault="000671EC" w:rsidP="00DA3B86">
      <w:pPr>
        <w:spacing w:after="0" w:line="240" w:lineRule="auto"/>
        <w:jc w:val="both"/>
        <w:rPr>
          <w:rFonts w:ascii="Arial" w:hAnsi="Arial" w:cs="Arial"/>
          <w:sz w:val="24"/>
          <w:szCs w:val="24"/>
        </w:rPr>
      </w:pPr>
      <w:r>
        <w:rPr>
          <w:rFonts w:ascii="Arial" w:hAnsi="Arial" w:cs="Arial"/>
          <w:sz w:val="24"/>
          <w:szCs w:val="24"/>
        </w:rPr>
        <w:t>Pg 16 a grant was added to line 8 and 22 for a reader board.</w:t>
      </w:r>
    </w:p>
    <w:p w14:paraId="0AD8D116" w14:textId="389F458D" w:rsidR="000671EC" w:rsidRDefault="000671EC" w:rsidP="00DA3B86">
      <w:pPr>
        <w:spacing w:after="0" w:line="240" w:lineRule="auto"/>
        <w:jc w:val="both"/>
        <w:rPr>
          <w:rFonts w:ascii="Arial" w:hAnsi="Arial" w:cs="Arial"/>
          <w:sz w:val="24"/>
          <w:szCs w:val="24"/>
        </w:rPr>
      </w:pPr>
      <w:r>
        <w:rPr>
          <w:rFonts w:ascii="Arial" w:hAnsi="Arial" w:cs="Arial"/>
          <w:sz w:val="24"/>
          <w:szCs w:val="24"/>
        </w:rPr>
        <w:t xml:space="preserve">Pg 18 added line 23 for $4000 </w:t>
      </w:r>
      <w:r w:rsidR="0077313C">
        <w:rPr>
          <w:rFonts w:ascii="Arial" w:hAnsi="Arial" w:cs="Arial"/>
          <w:sz w:val="24"/>
          <w:szCs w:val="24"/>
        </w:rPr>
        <w:t xml:space="preserve">street sweeping </w:t>
      </w:r>
      <w:r>
        <w:rPr>
          <w:rFonts w:ascii="Arial" w:hAnsi="Arial" w:cs="Arial"/>
          <w:sz w:val="24"/>
          <w:szCs w:val="24"/>
        </w:rPr>
        <w:t>and on li</w:t>
      </w:r>
      <w:r w:rsidR="0077313C">
        <w:rPr>
          <w:rFonts w:ascii="Arial" w:hAnsi="Arial" w:cs="Arial"/>
          <w:sz w:val="24"/>
          <w:szCs w:val="24"/>
        </w:rPr>
        <w:t>ne 30 lowered the amount from $8500 to $4500.</w:t>
      </w:r>
    </w:p>
    <w:p w14:paraId="513BF3A2" w14:textId="75EF5C4F" w:rsidR="0077313C" w:rsidRDefault="0077313C" w:rsidP="00DA3B86">
      <w:pPr>
        <w:spacing w:after="0" w:line="240" w:lineRule="auto"/>
        <w:jc w:val="both"/>
        <w:rPr>
          <w:rFonts w:ascii="Arial" w:hAnsi="Arial" w:cs="Arial"/>
          <w:sz w:val="24"/>
          <w:szCs w:val="24"/>
        </w:rPr>
      </w:pPr>
      <w:r>
        <w:rPr>
          <w:rFonts w:ascii="Arial" w:hAnsi="Arial" w:cs="Arial"/>
          <w:sz w:val="24"/>
          <w:szCs w:val="24"/>
        </w:rPr>
        <w:t>Updating the actual in history column.</w:t>
      </w:r>
    </w:p>
    <w:p w14:paraId="0093B54F" w14:textId="374A33FC" w:rsidR="0077313C" w:rsidRDefault="0077313C" w:rsidP="00DA3B86">
      <w:pPr>
        <w:spacing w:after="0" w:line="240" w:lineRule="auto"/>
        <w:jc w:val="both"/>
        <w:rPr>
          <w:rFonts w:ascii="Arial" w:hAnsi="Arial" w:cs="Arial"/>
          <w:sz w:val="24"/>
          <w:szCs w:val="24"/>
        </w:rPr>
      </w:pPr>
      <w:r>
        <w:rPr>
          <w:rFonts w:ascii="Arial" w:hAnsi="Arial" w:cs="Arial"/>
          <w:sz w:val="24"/>
          <w:szCs w:val="24"/>
        </w:rPr>
        <w:t>Moved Staff recommendations to Budget Committee recommendation.</w:t>
      </w:r>
    </w:p>
    <w:p w14:paraId="40A169CB" w14:textId="77777777" w:rsidR="00654975" w:rsidRPr="00DA5BF8" w:rsidRDefault="00654975" w:rsidP="004F7FC9">
      <w:pPr>
        <w:pStyle w:val="ListParagraph"/>
        <w:spacing w:after="0" w:line="240" w:lineRule="auto"/>
        <w:ind w:left="810"/>
        <w:jc w:val="both"/>
        <w:rPr>
          <w:rFonts w:ascii="Arial" w:hAnsi="Arial" w:cs="Arial"/>
          <w:b/>
          <w:sz w:val="24"/>
          <w:szCs w:val="24"/>
        </w:rPr>
      </w:pPr>
    </w:p>
    <w:p w14:paraId="179F5781" w14:textId="5D6AD52E" w:rsidR="0077313C" w:rsidRPr="000F0C6C" w:rsidRDefault="00A81BE6" w:rsidP="0077313C">
      <w:pPr>
        <w:spacing w:after="0" w:line="240" w:lineRule="auto"/>
        <w:jc w:val="both"/>
        <w:rPr>
          <w:rFonts w:ascii="Arial" w:hAnsi="Arial" w:cs="Arial"/>
          <w:b/>
          <w:bCs/>
          <w:sz w:val="24"/>
          <w:szCs w:val="24"/>
          <w:u w:val="single"/>
        </w:rPr>
      </w:pPr>
      <w:r>
        <w:rPr>
          <w:rFonts w:ascii="Arial" w:hAnsi="Arial" w:cs="Arial"/>
          <w:b/>
          <w:bCs/>
          <w:sz w:val="24"/>
          <w:szCs w:val="24"/>
          <w:u w:val="single"/>
        </w:rPr>
        <w:t>Motion to A</w:t>
      </w:r>
      <w:r w:rsidR="00703199">
        <w:rPr>
          <w:rFonts w:ascii="Arial" w:hAnsi="Arial" w:cs="Arial"/>
          <w:b/>
          <w:bCs/>
          <w:sz w:val="24"/>
          <w:szCs w:val="24"/>
          <w:u w:val="single"/>
        </w:rPr>
        <w:t>dopt Resolution 21-07, a Resolution of the City Council of the City of Shady Cove, Oregon, Adopting the Fiscal Year 2021-2022 B</w:t>
      </w:r>
      <w:r>
        <w:rPr>
          <w:rFonts w:ascii="Arial" w:hAnsi="Arial" w:cs="Arial"/>
          <w:b/>
          <w:bCs/>
          <w:sz w:val="24"/>
          <w:szCs w:val="24"/>
          <w:u w:val="single"/>
        </w:rPr>
        <w:t xml:space="preserve">udget </w:t>
      </w:r>
      <w:r w:rsidR="001D5F94">
        <w:rPr>
          <w:rFonts w:ascii="Arial" w:hAnsi="Arial" w:cs="Arial"/>
          <w:b/>
          <w:bCs/>
          <w:sz w:val="24"/>
          <w:szCs w:val="24"/>
          <w:u w:val="single"/>
        </w:rPr>
        <w:t xml:space="preserve">with the corrections noted </w:t>
      </w:r>
      <w:r>
        <w:rPr>
          <w:rFonts w:ascii="Arial" w:hAnsi="Arial" w:cs="Arial"/>
          <w:b/>
          <w:bCs/>
          <w:sz w:val="24"/>
          <w:szCs w:val="24"/>
          <w:u w:val="single"/>
        </w:rPr>
        <w:t>and Making Appropriations and I</w:t>
      </w:r>
      <w:r w:rsidR="00703199">
        <w:rPr>
          <w:rFonts w:ascii="Arial" w:hAnsi="Arial" w:cs="Arial"/>
          <w:b/>
          <w:bCs/>
          <w:sz w:val="24"/>
          <w:szCs w:val="24"/>
          <w:u w:val="single"/>
        </w:rPr>
        <w:t>mposing and Categorizing T</w:t>
      </w:r>
      <w:r>
        <w:rPr>
          <w:rFonts w:ascii="Arial" w:hAnsi="Arial" w:cs="Arial"/>
          <w:b/>
          <w:bCs/>
          <w:sz w:val="24"/>
          <w:szCs w:val="24"/>
          <w:u w:val="single"/>
        </w:rPr>
        <w:t>axes at a Rate of .54 per T</w:t>
      </w:r>
      <w:r w:rsidR="0058162D">
        <w:rPr>
          <w:rFonts w:ascii="Arial" w:hAnsi="Arial" w:cs="Arial"/>
          <w:b/>
          <w:bCs/>
          <w:sz w:val="24"/>
          <w:szCs w:val="24"/>
          <w:u w:val="single"/>
        </w:rPr>
        <w:t>housand as Amended.</w:t>
      </w:r>
    </w:p>
    <w:p w14:paraId="56EC9FAB" w14:textId="2702C741" w:rsidR="0077313C" w:rsidRDefault="0077313C" w:rsidP="0077313C">
      <w:pPr>
        <w:spacing w:after="0" w:line="240" w:lineRule="auto"/>
        <w:jc w:val="both"/>
        <w:rPr>
          <w:rFonts w:ascii="Arial" w:hAnsi="Arial" w:cs="Arial"/>
          <w:b/>
          <w:bCs/>
          <w:sz w:val="24"/>
          <w:szCs w:val="24"/>
        </w:rPr>
      </w:pPr>
      <w:r>
        <w:rPr>
          <w:rFonts w:ascii="Arial" w:hAnsi="Arial" w:cs="Arial"/>
          <w:b/>
          <w:bCs/>
          <w:sz w:val="24"/>
          <w:szCs w:val="24"/>
        </w:rPr>
        <w:t>Motion: Councilor Nuckles</w:t>
      </w:r>
      <w:r>
        <w:rPr>
          <w:rFonts w:ascii="Arial" w:hAnsi="Arial" w:cs="Arial"/>
          <w:b/>
          <w:bCs/>
          <w:sz w:val="24"/>
          <w:szCs w:val="24"/>
        </w:rPr>
        <w:tab/>
      </w:r>
      <w:r>
        <w:rPr>
          <w:rFonts w:ascii="Arial" w:hAnsi="Arial" w:cs="Arial"/>
          <w:b/>
          <w:bCs/>
          <w:sz w:val="24"/>
          <w:szCs w:val="24"/>
        </w:rPr>
        <w:tab/>
        <w:t xml:space="preserve">Second: </w:t>
      </w:r>
      <w:r w:rsidR="0058162D">
        <w:rPr>
          <w:rFonts w:ascii="Arial" w:hAnsi="Arial" w:cs="Arial"/>
          <w:b/>
          <w:bCs/>
          <w:sz w:val="24"/>
          <w:szCs w:val="24"/>
        </w:rPr>
        <w:t>Councilor Evertt</w:t>
      </w:r>
    </w:p>
    <w:p w14:paraId="2DA8F8E1" w14:textId="77381E7D" w:rsidR="00E76589" w:rsidRDefault="0077313C" w:rsidP="0077313C">
      <w:pPr>
        <w:spacing w:after="0" w:line="240" w:lineRule="auto"/>
        <w:jc w:val="both"/>
        <w:rPr>
          <w:rFonts w:ascii="Arial" w:hAnsi="Arial" w:cs="Arial"/>
          <w:b/>
          <w:bCs/>
          <w:sz w:val="24"/>
          <w:szCs w:val="24"/>
        </w:rPr>
      </w:pPr>
      <w:r>
        <w:rPr>
          <w:rFonts w:ascii="Arial" w:hAnsi="Arial" w:cs="Arial"/>
          <w:b/>
          <w:bCs/>
          <w:sz w:val="24"/>
          <w:szCs w:val="24"/>
        </w:rPr>
        <w:t>Motion Carried 4-0</w:t>
      </w:r>
    </w:p>
    <w:p w14:paraId="3EF6AC1A" w14:textId="001997E7" w:rsidR="00A81BE6" w:rsidRDefault="00A81BE6" w:rsidP="0077313C">
      <w:pPr>
        <w:spacing w:after="0" w:line="240" w:lineRule="auto"/>
        <w:jc w:val="both"/>
        <w:rPr>
          <w:rFonts w:ascii="Arial" w:hAnsi="Arial" w:cs="Arial"/>
          <w:b/>
          <w:bCs/>
          <w:sz w:val="24"/>
          <w:szCs w:val="24"/>
        </w:rPr>
      </w:pPr>
    </w:p>
    <w:p w14:paraId="0B35ABB3" w14:textId="00EB90AF" w:rsidR="00A81BE6" w:rsidRPr="000F0C6C" w:rsidRDefault="00A81BE6" w:rsidP="00A81BE6">
      <w:pPr>
        <w:spacing w:after="0" w:line="240" w:lineRule="auto"/>
        <w:jc w:val="both"/>
        <w:rPr>
          <w:rFonts w:ascii="Arial" w:hAnsi="Arial" w:cs="Arial"/>
          <w:b/>
          <w:bCs/>
          <w:sz w:val="24"/>
          <w:szCs w:val="24"/>
          <w:u w:val="single"/>
        </w:rPr>
      </w:pPr>
      <w:r>
        <w:rPr>
          <w:rFonts w:ascii="Arial" w:hAnsi="Arial" w:cs="Arial"/>
          <w:b/>
          <w:bCs/>
          <w:sz w:val="24"/>
          <w:szCs w:val="24"/>
          <w:u w:val="single"/>
        </w:rPr>
        <w:t>Motion to adopt R</w:t>
      </w:r>
      <w:r w:rsidR="00F86649">
        <w:rPr>
          <w:rFonts w:ascii="Arial" w:hAnsi="Arial" w:cs="Arial"/>
          <w:b/>
          <w:bCs/>
          <w:sz w:val="24"/>
          <w:szCs w:val="24"/>
          <w:u w:val="single"/>
        </w:rPr>
        <w:t>esolution 21-06</w:t>
      </w:r>
      <w:r>
        <w:rPr>
          <w:rFonts w:ascii="Arial" w:hAnsi="Arial" w:cs="Arial"/>
          <w:b/>
          <w:bCs/>
          <w:sz w:val="24"/>
          <w:szCs w:val="24"/>
          <w:u w:val="single"/>
        </w:rPr>
        <w:t xml:space="preserve">, a Resolution of the City Council of the City of Shady Cove, Oregon, </w:t>
      </w:r>
      <w:r w:rsidR="00F86649">
        <w:rPr>
          <w:rFonts w:ascii="Arial" w:hAnsi="Arial" w:cs="Arial"/>
          <w:b/>
          <w:bCs/>
          <w:sz w:val="24"/>
          <w:szCs w:val="24"/>
          <w:u w:val="single"/>
        </w:rPr>
        <w:t>Declaring the City of Shady Cove’</w:t>
      </w:r>
      <w:r w:rsidR="004D7C8E">
        <w:rPr>
          <w:rFonts w:ascii="Arial" w:hAnsi="Arial" w:cs="Arial"/>
          <w:b/>
          <w:bCs/>
          <w:sz w:val="24"/>
          <w:szCs w:val="24"/>
          <w:u w:val="single"/>
        </w:rPr>
        <w:t>s</w:t>
      </w:r>
      <w:r w:rsidR="00F86649">
        <w:rPr>
          <w:rFonts w:ascii="Arial" w:hAnsi="Arial" w:cs="Arial"/>
          <w:b/>
          <w:bCs/>
          <w:sz w:val="24"/>
          <w:szCs w:val="24"/>
          <w:u w:val="single"/>
        </w:rPr>
        <w:t xml:space="preserve"> Election to Receive State Revenues. </w:t>
      </w:r>
    </w:p>
    <w:p w14:paraId="2508AC19" w14:textId="2C25279D" w:rsidR="00A81BE6" w:rsidRDefault="00A81BE6" w:rsidP="00A81BE6">
      <w:pPr>
        <w:spacing w:after="0" w:line="240" w:lineRule="auto"/>
        <w:jc w:val="both"/>
        <w:rPr>
          <w:rFonts w:ascii="Arial" w:hAnsi="Arial" w:cs="Arial"/>
          <w:b/>
          <w:bCs/>
          <w:sz w:val="24"/>
          <w:szCs w:val="24"/>
        </w:rPr>
      </w:pPr>
      <w:r>
        <w:rPr>
          <w:rFonts w:ascii="Arial" w:hAnsi="Arial" w:cs="Arial"/>
          <w:b/>
          <w:bCs/>
          <w:sz w:val="24"/>
          <w:szCs w:val="24"/>
        </w:rPr>
        <w:t>Motion: Councilor Nuckles</w:t>
      </w:r>
      <w:r>
        <w:rPr>
          <w:rFonts w:ascii="Arial" w:hAnsi="Arial" w:cs="Arial"/>
          <w:b/>
          <w:bCs/>
          <w:sz w:val="24"/>
          <w:szCs w:val="24"/>
        </w:rPr>
        <w:tab/>
      </w:r>
      <w:r>
        <w:rPr>
          <w:rFonts w:ascii="Arial" w:hAnsi="Arial" w:cs="Arial"/>
          <w:b/>
          <w:bCs/>
          <w:sz w:val="24"/>
          <w:szCs w:val="24"/>
        </w:rPr>
        <w:tab/>
        <w:t xml:space="preserve">Second: </w:t>
      </w:r>
      <w:r w:rsidR="00A0437C">
        <w:rPr>
          <w:rFonts w:ascii="Arial" w:hAnsi="Arial" w:cs="Arial"/>
          <w:b/>
          <w:bCs/>
          <w:sz w:val="24"/>
          <w:szCs w:val="24"/>
        </w:rPr>
        <w:t>Councilor Evertt</w:t>
      </w:r>
    </w:p>
    <w:p w14:paraId="58BF0C27" w14:textId="384563E8" w:rsidR="00A81BE6" w:rsidRDefault="00A81BE6" w:rsidP="00A81BE6">
      <w:pPr>
        <w:spacing w:after="0" w:line="240" w:lineRule="auto"/>
        <w:jc w:val="both"/>
        <w:rPr>
          <w:rFonts w:ascii="Arial" w:hAnsi="Arial" w:cs="Arial"/>
          <w:b/>
          <w:bCs/>
          <w:sz w:val="24"/>
          <w:szCs w:val="24"/>
        </w:rPr>
      </w:pPr>
      <w:r>
        <w:rPr>
          <w:rFonts w:ascii="Arial" w:hAnsi="Arial" w:cs="Arial"/>
          <w:b/>
          <w:bCs/>
          <w:sz w:val="24"/>
          <w:szCs w:val="24"/>
        </w:rPr>
        <w:t>Motion Carried 4-0</w:t>
      </w:r>
    </w:p>
    <w:p w14:paraId="59169259" w14:textId="4861E05C" w:rsidR="00A81BE6" w:rsidRDefault="00A81BE6" w:rsidP="00A81BE6">
      <w:pPr>
        <w:spacing w:after="0" w:line="240" w:lineRule="auto"/>
        <w:jc w:val="both"/>
        <w:rPr>
          <w:rFonts w:ascii="Arial" w:hAnsi="Arial" w:cs="Arial"/>
          <w:b/>
          <w:bCs/>
          <w:sz w:val="24"/>
          <w:szCs w:val="24"/>
        </w:rPr>
      </w:pPr>
    </w:p>
    <w:p w14:paraId="7FB3EA2A" w14:textId="44BF9C20" w:rsidR="00A81BE6" w:rsidRPr="000F0C6C" w:rsidRDefault="00A0437C" w:rsidP="00A81BE6">
      <w:pPr>
        <w:spacing w:after="0" w:line="240" w:lineRule="auto"/>
        <w:jc w:val="both"/>
        <w:rPr>
          <w:rFonts w:ascii="Arial" w:hAnsi="Arial" w:cs="Arial"/>
          <w:b/>
          <w:bCs/>
          <w:sz w:val="24"/>
          <w:szCs w:val="24"/>
          <w:u w:val="single"/>
        </w:rPr>
      </w:pPr>
      <w:r>
        <w:rPr>
          <w:rFonts w:ascii="Arial" w:hAnsi="Arial" w:cs="Arial"/>
          <w:b/>
          <w:bCs/>
          <w:sz w:val="24"/>
          <w:szCs w:val="24"/>
          <w:u w:val="single"/>
        </w:rPr>
        <w:t>Motion to A</w:t>
      </w:r>
      <w:r w:rsidR="00A81BE6">
        <w:rPr>
          <w:rFonts w:ascii="Arial" w:hAnsi="Arial" w:cs="Arial"/>
          <w:b/>
          <w:bCs/>
          <w:sz w:val="24"/>
          <w:szCs w:val="24"/>
          <w:u w:val="single"/>
        </w:rPr>
        <w:t>dopt R</w:t>
      </w:r>
      <w:r w:rsidR="00F86649">
        <w:rPr>
          <w:rFonts w:ascii="Arial" w:hAnsi="Arial" w:cs="Arial"/>
          <w:b/>
          <w:bCs/>
          <w:sz w:val="24"/>
          <w:szCs w:val="24"/>
          <w:u w:val="single"/>
        </w:rPr>
        <w:t>esolution 21-05</w:t>
      </w:r>
      <w:r w:rsidR="00A81BE6">
        <w:rPr>
          <w:rFonts w:ascii="Arial" w:hAnsi="Arial" w:cs="Arial"/>
          <w:b/>
          <w:bCs/>
          <w:sz w:val="24"/>
          <w:szCs w:val="24"/>
          <w:u w:val="single"/>
        </w:rPr>
        <w:t xml:space="preserve">, a Resolution of the City Council of the City of Shady Cove, Oregon, </w:t>
      </w:r>
      <w:r w:rsidR="005B547B">
        <w:rPr>
          <w:rFonts w:ascii="Arial" w:hAnsi="Arial" w:cs="Arial"/>
          <w:b/>
          <w:bCs/>
          <w:sz w:val="24"/>
          <w:szCs w:val="24"/>
          <w:u w:val="single"/>
        </w:rPr>
        <w:t>Certify</w:t>
      </w:r>
      <w:r w:rsidR="00F86649">
        <w:rPr>
          <w:rFonts w:ascii="Arial" w:hAnsi="Arial" w:cs="Arial"/>
          <w:b/>
          <w:bCs/>
          <w:sz w:val="24"/>
          <w:szCs w:val="24"/>
          <w:u w:val="single"/>
        </w:rPr>
        <w:t>ing that the City of Shady Cove, Oregon P</w:t>
      </w:r>
      <w:r w:rsidR="004D7C8E">
        <w:rPr>
          <w:rFonts w:ascii="Arial" w:hAnsi="Arial" w:cs="Arial"/>
          <w:b/>
          <w:bCs/>
          <w:sz w:val="24"/>
          <w:szCs w:val="24"/>
          <w:u w:val="single"/>
        </w:rPr>
        <w:t xml:space="preserve">rovides for </w:t>
      </w:r>
      <w:r w:rsidR="00F86649">
        <w:rPr>
          <w:rFonts w:ascii="Arial" w:hAnsi="Arial" w:cs="Arial"/>
          <w:b/>
          <w:bCs/>
          <w:sz w:val="24"/>
          <w:szCs w:val="24"/>
          <w:u w:val="single"/>
        </w:rPr>
        <w:t>Four or More Municipal Services.</w:t>
      </w:r>
    </w:p>
    <w:p w14:paraId="342B5B8C" w14:textId="3F137291" w:rsidR="00A81BE6" w:rsidRDefault="00A81BE6" w:rsidP="00A81BE6">
      <w:pPr>
        <w:spacing w:after="0" w:line="240" w:lineRule="auto"/>
        <w:jc w:val="both"/>
        <w:rPr>
          <w:rFonts w:ascii="Arial" w:hAnsi="Arial" w:cs="Arial"/>
          <w:b/>
          <w:bCs/>
          <w:sz w:val="24"/>
          <w:szCs w:val="24"/>
        </w:rPr>
      </w:pPr>
      <w:r>
        <w:rPr>
          <w:rFonts w:ascii="Arial" w:hAnsi="Arial" w:cs="Arial"/>
          <w:b/>
          <w:bCs/>
          <w:sz w:val="24"/>
          <w:szCs w:val="24"/>
        </w:rPr>
        <w:t>Motion: Councilor Nuckles</w:t>
      </w:r>
      <w:r>
        <w:rPr>
          <w:rFonts w:ascii="Arial" w:hAnsi="Arial" w:cs="Arial"/>
          <w:b/>
          <w:bCs/>
          <w:sz w:val="24"/>
          <w:szCs w:val="24"/>
        </w:rPr>
        <w:tab/>
      </w:r>
      <w:r>
        <w:rPr>
          <w:rFonts w:ascii="Arial" w:hAnsi="Arial" w:cs="Arial"/>
          <w:b/>
          <w:bCs/>
          <w:sz w:val="24"/>
          <w:szCs w:val="24"/>
        </w:rPr>
        <w:tab/>
        <w:t xml:space="preserve">Second: </w:t>
      </w:r>
      <w:r w:rsidR="00A0437C">
        <w:rPr>
          <w:rFonts w:ascii="Arial" w:hAnsi="Arial" w:cs="Arial"/>
          <w:b/>
          <w:bCs/>
          <w:sz w:val="24"/>
          <w:szCs w:val="24"/>
        </w:rPr>
        <w:t>Councilor Evertt</w:t>
      </w:r>
    </w:p>
    <w:p w14:paraId="7E63E14C" w14:textId="77777777" w:rsidR="00A81BE6" w:rsidRDefault="00A81BE6" w:rsidP="00A81BE6">
      <w:pPr>
        <w:spacing w:after="0" w:line="240" w:lineRule="auto"/>
        <w:jc w:val="both"/>
        <w:rPr>
          <w:rFonts w:ascii="Arial" w:hAnsi="Arial" w:cs="Arial"/>
          <w:b/>
          <w:bCs/>
          <w:sz w:val="24"/>
          <w:szCs w:val="24"/>
        </w:rPr>
      </w:pPr>
      <w:r>
        <w:rPr>
          <w:rFonts w:ascii="Arial" w:hAnsi="Arial" w:cs="Arial"/>
          <w:b/>
          <w:bCs/>
          <w:sz w:val="24"/>
          <w:szCs w:val="24"/>
        </w:rPr>
        <w:t>Motion Carried 4-0</w:t>
      </w:r>
    </w:p>
    <w:p w14:paraId="6DE90415" w14:textId="77777777" w:rsidR="00A81BE6" w:rsidRDefault="00A81BE6" w:rsidP="00A81BE6">
      <w:pPr>
        <w:spacing w:after="0" w:line="240" w:lineRule="auto"/>
        <w:jc w:val="both"/>
        <w:rPr>
          <w:rFonts w:ascii="Arial" w:hAnsi="Arial" w:cs="Arial"/>
          <w:b/>
          <w:bCs/>
          <w:sz w:val="24"/>
          <w:szCs w:val="24"/>
        </w:rPr>
      </w:pPr>
    </w:p>
    <w:p w14:paraId="214F2B92" w14:textId="78CF5F1F" w:rsidR="005B547B" w:rsidRPr="000F0C6C" w:rsidRDefault="005B547B" w:rsidP="005B547B">
      <w:pPr>
        <w:spacing w:after="0" w:line="240" w:lineRule="auto"/>
        <w:jc w:val="both"/>
        <w:rPr>
          <w:rFonts w:ascii="Arial" w:hAnsi="Arial" w:cs="Arial"/>
          <w:b/>
          <w:bCs/>
          <w:sz w:val="24"/>
          <w:szCs w:val="24"/>
          <w:u w:val="single"/>
        </w:rPr>
      </w:pPr>
      <w:r>
        <w:rPr>
          <w:rFonts w:ascii="Arial" w:hAnsi="Arial" w:cs="Arial"/>
          <w:b/>
          <w:bCs/>
          <w:sz w:val="24"/>
          <w:szCs w:val="24"/>
          <w:u w:val="single"/>
        </w:rPr>
        <w:t xml:space="preserve">Motion to Adopt </w:t>
      </w:r>
      <w:r>
        <w:rPr>
          <w:rFonts w:ascii="Arial" w:hAnsi="Arial" w:cs="Arial"/>
          <w:b/>
          <w:bCs/>
          <w:sz w:val="24"/>
          <w:szCs w:val="24"/>
          <w:u w:val="single"/>
        </w:rPr>
        <w:t>Supplemental Budget for the Fiscal Year 2020-2021</w:t>
      </w:r>
      <w:r w:rsidR="002B567B">
        <w:rPr>
          <w:rFonts w:ascii="Arial" w:hAnsi="Arial" w:cs="Arial"/>
          <w:b/>
          <w:bCs/>
          <w:sz w:val="24"/>
          <w:szCs w:val="24"/>
          <w:u w:val="single"/>
        </w:rPr>
        <w:t xml:space="preserve">. </w:t>
      </w:r>
    </w:p>
    <w:p w14:paraId="75474DD0" w14:textId="77777777" w:rsidR="005B547B" w:rsidRDefault="005B547B" w:rsidP="005B547B">
      <w:pPr>
        <w:spacing w:after="0" w:line="240" w:lineRule="auto"/>
        <w:jc w:val="both"/>
        <w:rPr>
          <w:rFonts w:ascii="Arial" w:hAnsi="Arial" w:cs="Arial"/>
          <w:b/>
          <w:bCs/>
          <w:sz w:val="24"/>
          <w:szCs w:val="24"/>
        </w:rPr>
      </w:pPr>
      <w:r>
        <w:rPr>
          <w:rFonts w:ascii="Arial" w:hAnsi="Arial" w:cs="Arial"/>
          <w:b/>
          <w:bCs/>
          <w:sz w:val="24"/>
          <w:szCs w:val="24"/>
        </w:rPr>
        <w:t>Motion: Councilor Nuckles</w:t>
      </w:r>
      <w:r>
        <w:rPr>
          <w:rFonts w:ascii="Arial" w:hAnsi="Arial" w:cs="Arial"/>
          <w:b/>
          <w:bCs/>
          <w:sz w:val="24"/>
          <w:szCs w:val="24"/>
        </w:rPr>
        <w:tab/>
      </w:r>
      <w:r>
        <w:rPr>
          <w:rFonts w:ascii="Arial" w:hAnsi="Arial" w:cs="Arial"/>
          <w:b/>
          <w:bCs/>
          <w:sz w:val="24"/>
          <w:szCs w:val="24"/>
        </w:rPr>
        <w:tab/>
        <w:t>Second: Councilor Evertt</w:t>
      </w:r>
    </w:p>
    <w:p w14:paraId="4B81133B" w14:textId="77777777" w:rsidR="005B547B" w:rsidRDefault="005B547B" w:rsidP="005B547B">
      <w:pPr>
        <w:spacing w:after="0" w:line="240" w:lineRule="auto"/>
        <w:jc w:val="both"/>
        <w:rPr>
          <w:rFonts w:ascii="Arial" w:hAnsi="Arial" w:cs="Arial"/>
          <w:b/>
          <w:bCs/>
          <w:sz w:val="24"/>
          <w:szCs w:val="24"/>
        </w:rPr>
      </w:pPr>
      <w:r>
        <w:rPr>
          <w:rFonts w:ascii="Arial" w:hAnsi="Arial" w:cs="Arial"/>
          <w:b/>
          <w:bCs/>
          <w:sz w:val="24"/>
          <w:szCs w:val="24"/>
        </w:rPr>
        <w:t>Motion Carried 4-0</w:t>
      </w:r>
    </w:p>
    <w:p w14:paraId="70E51D1B" w14:textId="3CC794CD" w:rsidR="00A81BE6" w:rsidRDefault="00A81BE6" w:rsidP="0077313C">
      <w:pPr>
        <w:spacing w:after="0" w:line="240" w:lineRule="auto"/>
        <w:jc w:val="both"/>
        <w:rPr>
          <w:rFonts w:ascii="Arial" w:hAnsi="Arial" w:cs="Arial"/>
          <w:b/>
          <w:bCs/>
          <w:sz w:val="24"/>
          <w:szCs w:val="24"/>
        </w:rPr>
      </w:pPr>
    </w:p>
    <w:p w14:paraId="14735E2E" w14:textId="4D62491F" w:rsidR="00E76589" w:rsidRDefault="002B567B" w:rsidP="0077313C">
      <w:pPr>
        <w:spacing w:after="0" w:line="240" w:lineRule="auto"/>
        <w:jc w:val="both"/>
        <w:rPr>
          <w:rFonts w:ascii="Arial" w:hAnsi="Arial" w:cs="Arial"/>
          <w:b/>
          <w:bCs/>
          <w:sz w:val="24"/>
          <w:szCs w:val="24"/>
        </w:rPr>
      </w:pPr>
      <w:r>
        <w:rPr>
          <w:rFonts w:ascii="Arial" w:hAnsi="Arial" w:cs="Arial"/>
          <w:b/>
          <w:bCs/>
          <w:sz w:val="24"/>
          <w:szCs w:val="24"/>
        </w:rPr>
        <w:t>Public Hearing was closed at 6:32.</w:t>
      </w:r>
    </w:p>
    <w:p w14:paraId="4E9C1901" w14:textId="77777777" w:rsidR="002B567B" w:rsidRDefault="002B567B" w:rsidP="0077313C">
      <w:pPr>
        <w:spacing w:after="0" w:line="240" w:lineRule="auto"/>
        <w:jc w:val="both"/>
        <w:rPr>
          <w:rFonts w:ascii="Arial" w:hAnsi="Arial" w:cs="Arial"/>
          <w:b/>
          <w:bCs/>
          <w:sz w:val="24"/>
          <w:szCs w:val="24"/>
        </w:rPr>
      </w:pPr>
    </w:p>
    <w:p w14:paraId="13E0B516" w14:textId="77777777" w:rsidR="008C5CDB" w:rsidRDefault="008C5CDB" w:rsidP="008C5CDB">
      <w:pPr>
        <w:spacing w:after="0" w:line="240" w:lineRule="auto"/>
        <w:jc w:val="both"/>
        <w:rPr>
          <w:rFonts w:ascii="Arial" w:hAnsi="Arial" w:cs="Arial"/>
          <w:sz w:val="24"/>
          <w:szCs w:val="24"/>
        </w:rPr>
      </w:pPr>
    </w:p>
    <w:p w14:paraId="2E8FC138" w14:textId="0223A433" w:rsidR="008C5CDB" w:rsidRDefault="008C5CDB" w:rsidP="008C5CDB">
      <w:pPr>
        <w:spacing w:after="0" w:line="240" w:lineRule="auto"/>
        <w:jc w:val="center"/>
        <w:rPr>
          <w:rFonts w:ascii="Arial" w:hAnsi="Arial" w:cs="Arial"/>
          <w:b/>
          <w:sz w:val="24"/>
          <w:szCs w:val="24"/>
        </w:rPr>
      </w:pPr>
      <w:r w:rsidRPr="00D909EC">
        <w:rPr>
          <w:rFonts w:ascii="Arial" w:hAnsi="Arial" w:cs="Arial"/>
          <w:b/>
          <w:sz w:val="24"/>
          <w:szCs w:val="24"/>
        </w:rPr>
        <w:t>PUBLIC COMMENT</w:t>
      </w:r>
      <w:r>
        <w:rPr>
          <w:rFonts w:ascii="Arial" w:hAnsi="Arial" w:cs="Arial"/>
          <w:b/>
          <w:sz w:val="24"/>
          <w:szCs w:val="24"/>
        </w:rPr>
        <w:t xml:space="preserve"> ON NON-AGENDA ITEMS</w:t>
      </w:r>
    </w:p>
    <w:p w14:paraId="5BF44BF9" w14:textId="77777777" w:rsidR="008C5CDB" w:rsidRDefault="008C5CDB" w:rsidP="008C5CDB">
      <w:pPr>
        <w:spacing w:after="0" w:line="240" w:lineRule="auto"/>
        <w:jc w:val="center"/>
        <w:rPr>
          <w:rFonts w:ascii="Arial" w:hAnsi="Arial" w:cs="Arial"/>
          <w:b/>
          <w:sz w:val="24"/>
          <w:szCs w:val="24"/>
        </w:rPr>
      </w:pPr>
    </w:p>
    <w:p w14:paraId="4769225B" w14:textId="4F6DB10C" w:rsidR="008C5CDB" w:rsidRDefault="008C5CDB" w:rsidP="008C5CDB">
      <w:pPr>
        <w:spacing w:after="0" w:line="240" w:lineRule="auto"/>
        <w:jc w:val="both"/>
        <w:rPr>
          <w:rFonts w:ascii="Arial" w:hAnsi="Arial" w:cs="Arial"/>
          <w:sz w:val="24"/>
          <w:szCs w:val="24"/>
        </w:rPr>
      </w:pPr>
      <w:r>
        <w:rPr>
          <w:rFonts w:ascii="Arial" w:hAnsi="Arial" w:cs="Arial"/>
          <w:sz w:val="24"/>
          <w:szCs w:val="24"/>
        </w:rPr>
        <w:t>None</w:t>
      </w:r>
    </w:p>
    <w:p w14:paraId="436AE276" w14:textId="77777777" w:rsidR="008C5CDB" w:rsidRDefault="008C5CDB" w:rsidP="008C5CDB">
      <w:pPr>
        <w:spacing w:after="0" w:line="240" w:lineRule="auto"/>
        <w:jc w:val="center"/>
        <w:rPr>
          <w:rFonts w:ascii="Arial" w:hAnsi="Arial" w:cs="Arial"/>
          <w:b/>
          <w:sz w:val="24"/>
          <w:szCs w:val="24"/>
        </w:rPr>
      </w:pPr>
    </w:p>
    <w:p w14:paraId="2757E13D" w14:textId="487ECC27" w:rsidR="008C5CDB" w:rsidRDefault="008C5CDB" w:rsidP="008C5CDB">
      <w:pPr>
        <w:spacing w:after="0" w:line="240" w:lineRule="auto"/>
        <w:jc w:val="center"/>
        <w:rPr>
          <w:rFonts w:ascii="Arial" w:hAnsi="Arial" w:cs="Arial"/>
          <w:b/>
          <w:sz w:val="24"/>
          <w:szCs w:val="24"/>
        </w:rPr>
      </w:pPr>
      <w:r>
        <w:rPr>
          <w:rFonts w:ascii="Arial" w:hAnsi="Arial" w:cs="Arial"/>
          <w:b/>
          <w:sz w:val="24"/>
          <w:szCs w:val="24"/>
        </w:rPr>
        <w:t>X. COUNCIL COMMENTS ON NON AGENDA ITEMS</w:t>
      </w:r>
    </w:p>
    <w:p w14:paraId="7168B560" w14:textId="77777777" w:rsidR="008C5CDB" w:rsidRDefault="008C5CDB" w:rsidP="008C5CDB">
      <w:pPr>
        <w:spacing w:after="0" w:line="240" w:lineRule="auto"/>
        <w:rPr>
          <w:rFonts w:ascii="Arial" w:hAnsi="Arial" w:cs="Arial"/>
          <w:sz w:val="24"/>
          <w:szCs w:val="24"/>
        </w:rPr>
      </w:pPr>
    </w:p>
    <w:p w14:paraId="59032A5F" w14:textId="7F6C6192" w:rsidR="008C5CDB" w:rsidRDefault="008C5CDB" w:rsidP="008C5CDB">
      <w:pPr>
        <w:pStyle w:val="ListParagraph"/>
        <w:numPr>
          <w:ilvl w:val="0"/>
          <w:numId w:val="22"/>
        </w:numPr>
        <w:spacing w:after="0" w:line="240" w:lineRule="auto"/>
        <w:rPr>
          <w:rFonts w:ascii="Arial" w:hAnsi="Arial" w:cs="Arial"/>
          <w:sz w:val="24"/>
          <w:szCs w:val="24"/>
        </w:rPr>
      </w:pPr>
      <w:r>
        <w:rPr>
          <w:rFonts w:ascii="Arial" w:hAnsi="Arial" w:cs="Arial"/>
          <w:sz w:val="24"/>
          <w:szCs w:val="24"/>
        </w:rPr>
        <w:lastRenderedPageBreak/>
        <w:t xml:space="preserve">Councilor Evertt </w:t>
      </w:r>
      <w:r w:rsidR="0008053F">
        <w:rPr>
          <w:rFonts w:ascii="Arial" w:hAnsi="Arial" w:cs="Arial"/>
          <w:sz w:val="24"/>
          <w:szCs w:val="24"/>
        </w:rPr>
        <w:t>would like us to reach out to neighbors to the Sou</w:t>
      </w:r>
      <w:r w:rsidR="00000AE9">
        <w:rPr>
          <w:rFonts w:ascii="Arial" w:hAnsi="Arial" w:cs="Arial"/>
          <w:sz w:val="24"/>
          <w:szCs w:val="24"/>
        </w:rPr>
        <w:t>th facing devastating</w:t>
      </w:r>
      <w:r w:rsidR="0008053F">
        <w:rPr>
          <w:rFonts w:ascii="Arial" w:hAnsi="Arial" w:cs="Arial"/>
          <w:sz w:val="24"/>
          <w:szCs w:val="24"/>
        </w:rPr>
        <w:t xml:space="preserve"> fires. Thanked Councilor Nuckles for making all the motions tonight.</w:t>
      </w:r>
    </w:p>
    <w:p w14:paraId="697D5A26" w14:textId="77777777" w:rsidR="008C5CDB" w:rsidRDefault="008C5CDB" w:rsidP="008C5CDB">
      <w:pPr>
        <w:spacing w:after="0" w:line="240" w:lineRule="auto"/>
        <w:ind w:left="720"/>
        <w:rPr>
          <w:rFonts w:ascii="Arial" w:hAnsi="Arial" w:cs="Arial"/>
          <w:sz w:val="24"/>
          <w:szCs w:val="24"/>
        </w:rPr>
      </w:pPr>
    </w:p>
    <w:p w14:paraId="7589D707" w14:textId="7C354B69" w:rsidR="008C5CDB" w:rsidRDefault="008C5CDB" w:rsidP="00C12B69">
      <w:pPr>
        <w:pStyle w:val="ListParagraph"/>
        <w:numPr>
          <w:ilvl w:val="0"/>
          <w:numId w:val="22"/>
        </w:numPr>
        <w:spacing w:after="0" w:line="240" w:lineRule="auto"/>
        <w:rPr>
          <w:rFonts w:ascii="Arial" w:hAnsi="Arial" w:cs="Arial"/>
          <w:sz w:val="24"/>
          <w:szCs w:val="24"/>
        </w:rPr>
      </w:pPr>
      <w:r w:rsidRPr="0008053F">
        <w:rPr>
          <w:rFonts w:ascii="Arial" w:hAnsi="Arial" w:cs="Arial"/>
          <w:sz w:val="24"/>
          <w:szCs w:val="24"/>
        </w:rPr>
        <w:t xml:space="preserve">Councilor McGregor </w:t>
      </w:r>
      <w:r w:rsidR="0008053F" w:rsidRPr="0008053F">
        <w:rPr>
          <w:rFonts w:ascii="Arial" w:hAnsi="Arial" w:cs="Arial"/>
          <w:sz w:val="24"/>
          <w:szCs w:val="24"/>
        </w:rPr>
        <w:t xml:space="preserve">supported </w:t>
      </w:r>
      <w:r w:rsidR="0008053F">
        <w:rPr>
          <w:rFonts w:ascii="Arial" w:hAnsi="Arial" w:cs="Arial"/>
          <w:sz w:val="24"/>
          <w:szCs w:val="24"/>
        </w:rPr>
        <w:t>the comments made by Councilor Evertt in regard to people facing fires near their homes.</w:t>
      </w:r>
      <w:r w:rsidR="00953160">
        <w:rPr>
          <w:rFonts w:ascii="Arial" w:hAnsi="Arial" w:cs="Arial"/>
          <w:sz w:val="24"/>
          <w:szCs w:val="24"/>
        </w:rPr>
        <w:t xml:space="preserve"> The FD 4 Support Group is looking at a digital reader board and would like to know particulars of what the City is considering.</w:t>
      </w:r>
    </w:p>
    <w:p w14:paraId="576521BC" w14:textId="77777777" w:rsidR="0008053F" w:rsidRPr="0008053F" w:rsidRDefault="0008053F" w:rsidP="0008053F">
      <w:pPr>
        <w:pStyle w:val="ListParagraph"/>
        <w:rPr>
          <w:rFonts w:ascii="Arial" w:hAnsi="Arial" w:cs="Arial"/>
          <w:sz w:val="24"/>
          <w:szCs w:val="24"/>
        </w:rPr>
      </w:pPr>
    </w:p>
    <w:p w14:paraId="120CA252" w14:textId="5FD036DF" w:rsidR="0008053F" w:rsidRDefault="0008053F" w:rsidP="00C12B69">
      <w:pPr>
        <w:pStyle w:val="ListParagraph"/>
        <w:numPr>
          <w:ilvl w:val="0"/>
          <w:numId w:val="22"/>
        </w:numPr>
        <w:spacing w:after="0" w:line="240" w:lineRule="auto"/>
        <w:rPr>
          <w:rFonts w:ascii="Arial" w:hAnsi="Arial" w:cs="Arial"/>
          <w:sz w:val="24"/>
          <w:szCs w:val="24"/>
        </w:rPr>
      </w:pPr>
      <w:r>
        <w:rPr>
          <w:rFonts w:ascii="Arial" w:hAnsi="Arial" w:cs="Arial"/>
          <w:sz w:val="24"/>
          <w:szCs w:val="24"/>
        </w:rPr>
        <w:t>Councilor Nuckles thanked URCC and FD4 Support Group for forming Cooling Centers at the last minute. URCC is hosting a Community Market on July 24, August 21, and Septembe</w:t>
      </w:r>
      <w:r w:rsidR="005D084E">
        <w:rPr>
          <w:rFonts w:ascii="Arial" w:hAnsi="Arial" w:cs="Arial"/>
          <w:sz w:val="24"/>
          <w:szCs w:val="24"/>
        </w:rPr>
        <w:t>r 18 from 10-3 between the Library and City Hall. She requested that Mayor Tarvin meet with her again. Wished everyone a safe 4</w:t>
      </w:r>
      <w:r w:rsidR="005D084E" w:rsidRPr="005D084E">
        <w:rPr>
          <w:rFonts w:ascii="Arial" w:hAnsi="Arial" w:cs="Arial"/>
          <w:sz w:val="24"/>
          <w:szCs w:val="24"/>
          <w:vertAlign w:val="superscript"/>
        </w:rPr>
        <w:t>th</w:t>
      </w:r>
      <w:r w:rsidR="005D084E">
        <w:rPr>
          <w:rFonts w:ascii="Arial" w:hAnsi="Arial" w:cs="Arial"/>
          <w:sz w:val="24"/>
          <w:szCs w:val="24"/>
        </w:rPr>
        <w:t xml:space="preserve"> of J</w:t>
      </w:r>
      <w:r w:rsidR="00953160">
        <w:rPr>
          <w:rFonts w:ascii="Arial" w:hAnsi="Arial" w:cs="Arial"/>
          <w:sz w:val="24"/>
          <w:szCs w:val="24"/>
        </w:rPr>
        <w:t>uly and the friends and family of those mentioned threatened by fire.</w:t>
      </w:r>
    </w:p>
    <w:p w14:paraId="51D5EC11" w14:textId="47F42A0B" w:rsidR="00573051" w:rsidRPr="0008053F" w:rsidRDefault="00573051" w:rsidP="00573051">
      <w:pPr>
        <w:pStyle w:val="ListParagraph"/>
        <w:spacing w:after="0" w:line="240" w:lineRule="auto"/>
        <w:ind w:left="1080"/>
        <w:rPr>
          <w:rFonts w:ascii="Arial" w:hAnsi="Arial" w:cs="Arial"/>
          <w:sz w:val="24"/>
          <w:szCs w:val="24"/>
        </w:rPr>
      </w:pPr>
      <w:bookmarkStart w:id="0" w:name="_GoBack"/>
      <w:bookmarkEnd w:id="0"/>
    </w:p>
    <w:p w14:paraId="440B1E14" w14:textId="7D1970E2" w:rsidR="008C5CDB" w:rsidRPr="00F54081" w:rsidRDefault="008C5CDB" w:rsidP="008C5CDB">
      <w:pPr>
        <w:pStyle w:val="ListParagraph"/>
        <w:numPr>
          <w:ilvl w:val="0"/>
          <w:numId w:val="22"/>
        </w:numPr>
        <w:spacing w:after="0" w:line="240" w:lineRule="auto"/>
        <w:rPr>
          <w:rFonts w:ascii="Arial" w:hAnsi="Arial" w:cs="Arial"/>
          <w:sz w:val="24"/>
          <w:szCs w:val="24"/>
        </w:rPr>
      </w:pPr>
      <w:r>
        <w:rPr>
          <w:rFonts w:ascii="Arial" w:hAnsi="Arial" w:cs="Arial"/>
          <w:sz w:val="24"/>
          <w:szCs w:val="24"/>
        </w:rPr>
        <w:t>Mayor Tarvin</w:t>
      </w:r>
      <w:r w:rsidR="00AD1536">
        <w:rPr>
          <w:rFonts w:ascii="Arial" w:hAnsi="Arial" w:cs="Arial"/>
          <w:sz w:val="24"/>
          <w:szCs w:val="24"/>
        </w:rPr>
        <w:t xml:space="preserve"> prays for relief from the fires and is con</w:t>
      </w:r>
      <w:r w:rsidR="00000AE9">
        <w:rPr>
          <w:rFonts w:ascii="Arial" w:hAnsi="Arial" w:cs="Arial"/>
          <w:sz w:val="24"/>
          <w:szCs w:val="24"/>
        </w:rPr>
        <w:t>cerned for those being affected</w:t>
      </w:r>
      <w:r w:rsidR="00AD1536">
        <w:rPr>
          <w:rFonts w:ascii="Arial" w:hAnsi="Arial" w:cs="Arial"/>
          <w:sz w:val="24"/>
          <w:szCs w:val="24"/>
        </w:rPr>
        <w:t xml:space="preserve"> now.  Citizen requ</w:t>
      </w:r>
      <w:r w:rsidR="00000AE9">
        <w:rPr>
          <w:rFonts w:ascii="Arial" w:hAnsi="Arial" w:cs="Arial"/>
          <w:sz w:val="24"/>
          <w:szCs w:val="24"/>
        </w:rPr>
        <w:t>ested that fireworks be</w:t>
      </w:r>
      <w:r w:rsidR="00AD1536">
        <w:rPr>
          <w:rFonts w:ascii="Arial" w:hAnsi="Arial" w:cs="Arial"/>
          <w:sz w:val="24"/>
          <w:szCs w:val="24"/>
        </w:rPr>
        <w:t xml:space="preserve"> banned in the County.  Letters can be written to the County Commission. Councilor Nuckles suggested that all the other cities ban fireworks together. Movie in the Park is on Friday! Have a safe 4</w:t>
      </w:r>
      <w:r w:rsidR="00AD1536" w:rsidRPr="00AD1536">
        <w:rPr>
          <w:rFonts w:ascii="Arial" w:hAnsi="Arial" w:cs="Arial"/>
          <w:sz w:val="24"/>
          <w:szCs w:val="24"/>
          <w:vertAlign w:val="superscript"/>
        </w:rPr>
        <w:t>th</w:t>
      </w:r>
      <w:r w:rsidR="00AD1536">
        <w:rPr>
          <w:rFonts w:ascii="Arial" w:hAnsi="Arial" w:cs="Arial"/>
          <w:sz w:val="24"/>
          <w:szCs w:val="24"/>
        </w:rPr>
        <w:t xml:space="preserve"> of July wherever you are.  Keep an eye on your neighbors.</w:t>
      </w:r>
    </w:p>
    <w:p w14:paraId="5D3D208B" w14:textId="3258819B" w:rsidR="008C5CDB" w:rsidRDefault="00AD1536" w:rsidP="0077313C">
      <w:pPr>
        <w:spacing w:after="0" w:line="240" w:lineRule="auto"/>
        <w:jc w:val="both"/>
        <w:rPr>
          <w:rFonts w:ascii="Arial" w:hAnsi="Arial" w:cs="Arial"/>
          <w:bCs/>
          <w:sz w:val="24"/>
          <w:szCs w:val="24"/>
        </w:rPr>
      </w:pPr>
      <w:r>
        <w:rPr>
          <w:rFonts w:ascii="Arial" w:hAnsi="Arial" w:cs="Arial"/>
          <w:bCs/>
          <w:sz w:val="24"/>
          <w:szCs w:val="24"/>
        </w:rPr>
        <w:tab/>
      </w:r>
    </w:p>
    <w:p w14:paraId="009DC375" w14:textId="64786BB0" w:rsidR="00DA3B86" w:rsidRPr="00D909EC" w:rsidRDefault="009367A7" w:rsidP="0054404B">
      <w:pPr>
        <w:spacing w:after="0" w:line="240" w:lineRule="auto"/>
        <w:ind w:left="3600" w:firstLine="720"/>
        <w:rPr>
          <w:rFonts w:ascii="Arial" w:hAnsi="Arial" w:cs="Arial"/>
          <w:b/>
          <w:sz w:val="24"/>
          <w:szCs w:val="24"/>
        </w:rPr>
      </w:pPr>
      <w:r>
        <w:rPr>
          <w:rFonts w:ascii="Arial" w:hAnsi="Arial" w:cs="Arial"/>
          <w:b/>
          <w:sz w:val="24"/>
          <w:szCs w:val="24"/>
        </w:rPr>
        <w:t xml:space="preserve">XI. </w:t>
      </w:r>
      <w:r w:rsidR="00DA3B86" w:rsidRPr="00D909EC">
        <w:rPr>
          <w:rFonts w:ascii="Arial" w:hAnsi="Arial" w:cs="Arial"/>
          <w:b/>
          <w:sz w:val="24"/>
          <w:szCs w:val="24"/>
        </w:rPr>
        <w:t>ADJOURNMENT</w:t>
      </w:r>
    </w:p>
    <w:p w14:paraId="3F601EE5" w14:textId="77777777" w:rsidR="00DA3B86" w:rsidRPr="00D909EC" w:rsidRDefault="00DA3B86" w:rsidP="00F44247">
      <w:pPr>
        <w:spacing w:after="0" w:line="240" w:lineRule="auto"/>
        <w:jc w:val="both"/>
        <w:rPr>
          <w:rFonts w:ascii="Arial" w:hAnsi="Arial" w:cs="Arial"/>
          <w:sz w:val="24"/>
          <w:szCs w:val="24"/>
        </w:rPr>
      </w:pPr>
    </w:p>
    <w:p w14:paraId="658E044B" w14:textId="196FF707" w:rsidR="00DA3B86" w:rsidRDefault="008172C5" w:rsidP="00904B74">
      <w:pPr>
        <w:spacing w:after="0" w:line="240" w:lineRule="auto"/>
        <w:jc w:val="both"/>
        <w:rPr>
          <w:rFonts w:ascii="Arial" w:hAnsi="Arial" w:cs="Arial"/>
          <w:sz w:val="24"/>
          <w:szCs w:val="24"/>
        </w:rPr>
      </w:pPr>
      <w:r w:rsidRPr="00D909EC">
        <w:rPr>
          <w:rFonts w:ascii="Arial" w:hAnsi="Arial" w:cs="Arial"/>
          <w:sz w:val="24"/>
          <w:szCs w:val="24"/>
        </w:rPr>
        <w:t>There being no further business before the Council, the Mayor adjou</w:t>
      </w:r>
      <w:r w:rsidR="008321FA">
        <w:rPr>
          <w:rFonts w:ascii="Arial" w:hAnsi="Arial" w:cs="Arial"/>
          <w:sz w:val="24"/>
          <w:szCs w:val="24"/>
        </w:rPr>
        <w:t>rned the m</w:t>
      </w:r>
      <w:r w:rsidR="0054404B">
        <w:rPr>
          <w:rFonts w:ascii="Arial" w:hAnsi="Arial" w:cs="Arial"/>
          <w:sz w:val="24"/>
          <w:szCs w:val="24"/>
        </w:rPr>
        <w:t xml:space="preserve">eeting at </w:t>
      </w:r>
      <w:r w:rsidR="00116E0F">
        <w:rPr>
          <w:rFonts w:ascii="Arial" w:hAnsi="Arial" w:cs="Arial"/>
          <w:sz w:val="24"/>
          <w:szCs w:val="24"/>
        </w:rPr>
        <w:t>6:</w:t>
      </w:r>
      <w:r w:rsidR="00AD1536">
        <w:rPr>
          <w:rFonts w:ascii="Arial" w:hAnsi="Arial" w:cs="Arial"/>
          <w:sz w:val="24"/>
          <w:szCs w:val="24"/>
        </w:rPr>
        <w:t>45</w:t>
      </w:r>
      <w:r w:rsidR="00696C72">
        <w:rPr>
          <w:rFonts w:ascii="Arial" w:hAnsi="Arial" w:cs="Arial"/>
          <w:sz w:val="24"/>
          <w:szCs w:val="24"/>
        </w:rPr>
        <w:t xml:space="preserve"> </w:t>
      </w:r>
      <w:r w:rsidR="00D35861">
        <w:rPr>
          <w:rFonts w:ascii="Arial" w:hAnsi="Arial" w:cs="Arial"/>
          <w:sz w:val="24"/>
          <w:szCs w:val="24"/>
        </w:rPr>
        <w:t>PM.</w:t>
      </w:r>
    </w:p>
    <w:p w14:paraId="28F75886" w14:textId="632724E1" w:rsidR="008172C5" w:rsidRDefault="008172C5" w:rsidP="00DA3B86">
      <w:pPr>
        <w:spacing w:after="0" w:line="240" w:lineRule="auto"/>
        <w:jc w:val="both"/>
        <w:rPr>
          <w:rFonts w:ascii="Arial" w:hAnsi="Arial" w:cs="Arial"/>
          <w:sz w:val="24"/>
          <w:szCs w:val="24"/>
        </w:rPr>
      </w:pPr>
    </w:p>
    <w:p w14:paraId="6FBEA74C" w14:textId="77777777" w:rsidR="00DD2D9F" w:rsidRPr="00D909EC" w:rsidRDefault="00DD2D9F" w:rsidP="00DA3B86">
      <w:pPr>
        <w:spacing w:after="0" w:line="240" w:lineRule="auto"/>
        <w:jc w:val="both"/>
        <w:rPr>
          <w:rFonts w:ascii="Arial" w:hAnsi="Arial" w:cs="Arial"/>
          <w:sz w:val="24"/>
          <w:szCs w:val="24"/>
        </w:rPr>
      </w:pPr>
    </w:p>
    <w:p w14:paraId="340BE2EC" w14:textId="77777777" w:rsidR="008172C5" w:rsidRPr="00D909EC" w:rsidRDefault="008172C5" w:rsidP="008172C5">
      <w:pPr>
        <w:tabs>
          <w:tab w:val="left" w:pos="5040"/>
        </w:tabs>
        <w:spacing w:after="0" w:line="240" w:lineRule="auto"/>
        <w:jc w:val="both"/>
        <w:rPr>
          <w:rFonts w:ascii="Arial" w:hAnsi="Arial" w:cs="Arial"/>
          <w:sz w:val="24"/>
          <w:szCs w:val="24"/>
        </w:rPr>
      </w:pPr>
      <w:r w:rsidRPr="00D909EC">
        <w:rPr>
          <w:rFonts w:ascii="Arial" w:hAnsi="Arial" w:cs="Arial"/>
          <w:sz w:val="24"/>
          <w:szCs w:val="24"/>
        </w:rPr>
        <w:t>Approved:</w:t>
      </w:r>
      <w:r w:rsidRPr="00D909EC">
        <w:rPr>
          <w:rFonts w:ascii="Arial" w:hAnsi="Arial" w:cs="Arial"/>
          <w:sz w:val="24"/>
          <w:szCs w:val="24"/>
        </w:rPr>
        <w:tab/>
        <w:t>Attest:</w:t>
      </w:r>
    </w:p>
    <w:p w14:paraId="470D5432" w14:textId="77777777" w:rsidR="008172C5" w:rsidRPr="00D909EC" w:rsidRDefault="008172C5" w:rsidP="008172C5">
      <w:pPr>
        <w:tabs>
          <w:tab w:val="left" w:pos="5040"/>
        </w:tabs>
        <w:spacing w:after="0" w:line="240" w:lineRule="auto"/>
        <w:jc w:val="both"/>
        <w:rPr>
          <w:rFonts w:ascii="Arial" w:hAnsi="Arial" w:cs="Arial"/>
          <w:sz w:val="24"/>
          <w:szCs w:val="24"/>
        </w:rPr>
      </w:pPr>
    </w:p>
    <w:p w14:paraId="6563E18C" w14:textId="77777777" w:rsidR="008172C5" w:rsidRPr="00D909EC" w:rsidRDefault="008172C5" w:rsidP="00BE552B">
      <w:pPr>
        <w:tabs>
          <w:tab w:val="left" w:pos="4320"/>
          <w:tab w:val="left" w:pos="5040"/>
          <w:tab w:val="left" w:pos="9180"/>
        </w:tabs>
        <w:spacing w:after="0" w:line="240" w:lineRule="auto"/>
        <w:jc w:val="both"/>
        <w:rPr>
          <w:rFonts w:ascii="Arial" w:hAnsi="Arial" w:cs="Arial"/>
          <w:sz w:val="24"/>
          <w:szCs w:val="24"/>
        </w:rPr>
      </w:pPr>
      <w:r w:rsidRPr="00D909EC">
        <w:rPr>
          <w:rFonts w:ascii="Arial" w:hAnsi="Arial" w:cs="Arial"/>
          <w:sz w:val="24"/>
          <w:szCs w:val="24"/>
          <w:u w:val="single"/>
        </w:rPr>
        <w:tab/>
      </w:r>
      <w:r w:rsidRPr="00D909EC">
        <w:rPr>
          <w:rFonts w:ascii="Arial" w:hAnsi="Arial" w:cs="Arial"/>
          <w:sz w:val="24"/>
          <w:szCs w:val="24"/>
        </w:rPr>
        <w:tab/>
      </w:r>
      <w:r w:rsidRPr="00D909EC">
        <w:rPr>
          <w:rFonts w:ascii="Arial" w:hAnsi="Arial" w:cs="Arial"/>
          <w:sz w:val="24"/>
          <w:szCs w:val="24"/>
          <w:u w:val="single"/>
        </w:rPr>
        <w:tab/>
      </w:r>
    </w:p>
    <w:p w14:paraId="43D09A77" w14:textId="5107CDF5" w:rsidR="00BE552B" w:rsidRPr="00D909EC" w:rsidRDefault="008B1FE6" w:rsidP="00BE552B">
      <w:pPr>
        <w:tabs>
          <w:tab w:val="left" w:pos="4320"/>
          <w:tab w:val="left" w:pos="5040"/>
          <w:tab w:val="left" w:pos="9180"/>
        </w:tabs>
        <w:spacing w:after="0" w:line="240" w:lineRule="auto"/>
        <w:jc w:val="both"/>
        <w:rPr>
          <w:rFonts w:ascii="Arial" w:hAnsi="Arial" w:cs="Arial"/>
          <w:sz w:val="24"/>
          <w:szCs w:val="24"/>
        </w:rPr>
      </w:pPr>
      <w:r>
        <w:rPr>
          <w:rFonts w:ascii="Arial" w:hAnsi="Arial" w:cs="Arial"/>
          <w:sz w:val="24"/>
          <w:szCs w:val="24"/>
        </w:rPr>
        <w:t>Shari Tarvin</w:t>
      </w:r>
      <w:r w:rsidR="00BE552B" w:rsidRPr="00D909EC">
        <w:rPr>
          <w:rFonts w:ascii="Arial" w:hAnsi="Arial" w:cs="Arial"/>
          <w:sz w:val="24"/>
          <w:szCs w:val="24"/>
        </w:rPr>
        <w:tab/>
      </w:r>
      <w:r w:rsidR="00BE552B" w:rsidRPr="00D909EC">
        <w:rPr>
          <w:rFonts w:ascii="Arial" w:hAnsi="Arial" w:cs="Arial"/>
          <w:sz w:val="24"/>
          <w:szCs w:val="24"/>
        </w:rPr>
        <w:tab/>
        <w:t>Thomas J. Corrigan</w:t>
      </w:r>
    </w:p>
    <w:p w14:paraId="34C2A292" w14:textId="6C8D423D" w:rsidR="00DA3B86" w:rsidRDefault="00BE552B" w:rsidP="00BE552B">
      <w:pPr>
        <w:tabs>
          <w:tab w:val="left" w:pos="5040"/>
        </w:tabs>
        <w:spacing w:after="0" w:line="240" w:lineRule="auto"/>
        <w:jc w:val="both"/>
        <w:rPr>
          <w:rFonts w:ascii="Arial" w:hAnsi="Arial" w:cs="Arial"/>
          <w:sz w:val="24"/>
          <w:szCs w:val="24"/>
        </w:rPr>
      </w:pPr>
      <w:r w:rsidRPr="00D909EC">
        <w:rPr>
          <w:rFonts w:ascii="Arial" w:hAnsi="Arial" w:cs="Arial"/>
          <w:sz w:val="24"/>
          <w:szCs w:val="24"/>
        </w:rPr>
        <w:t>Mayor</w:t>
      </w:r>
      <w:r w:rsidRPr="00D909EC">
        <w:rPr>
          <w:rFonts w:ascii="Arial" w:hAnsi="Arial" w:cs="Arial"/>
          <w:sz w:val="24"/>
          <w:szCs w:val="24"/>
        </w:rPr>
        <w:tab/>
        <w:t>City Administrator</w:t>
      </w:r>
    </w:p>
    <w:p w14:paraId="023302B8" w14:textId="79FBF753" w:rsidR="00715610" w:rsidRDefault="00715610" w:rsidP="00BE552B">
      <w:pPr>
        <w:tabs>
          <w:tab w:val="left" w:pos="5040"/>
        </w:tabs>
        <w:spacing w:after="0" w:line="240" w:lineRule="auto"/>
        <w:jc w:val="both"/>
        <w:rPr>
          <w:rFonts w:ascii="Arial" w:hAnsi="Arial" w:cs="Arial"/>
          <w:sz w:val="24"/>
          <w:szCs w:val="24"/>
        </w:rPr>
      </w:pPr>
    </w:p>
    <w:p w14:paraId="524C2AFB" w14:textId="77777777" w:rsidR="00715610" w:rsidRPr="00D909EC" w:rsidRDefault="00715610" w:rsidP="00BE552B">
      <w:pPr>
        <w:tabs>
          <w:tab w:val="left" w:pos="5040"/>
        </w:tabs>
        <w:spacing w:after="0" w:line="240" w:lineRule="auto"/>
        <w:jc w:val="both"/>
        <w:rPr>
          <w:rFonts w:ascii="Arial" w:hAnsi="Arial" w:cs="Arial"/>
          <w:sz w:val="24"/>
          <w:szCs w:val="24"/>
        </w:rPr>
      </w:pPr>
    </w:p>
    <w:p w14:paraId="580D84CC" w14:textId="77777777" w:rsidR="002933D5" w:rsidRDefault="002933D5" w:rsidP="00DA3B86">
      <w:pPr>
        <w:spacing w:after="0" w:line="240" w:lineRule="auto"/>
        <w:jc w:val="both"/>
        <w:rPr>
          <w:rFonts w:ascii="Arial" w:hAnsi="Arial" w:cs="Arial"/>
          <w:b/>
          <w:sz w:val="24"/>
          <w:szCs w:val="24"/>
        </w:rPr>
      </w:pPr>
    </w:p>
    <w:p w14:paraId="19AC6618" w14:textId="77777777" w:rsidR="00BE552B" w:rsidRPr="00D909EC" w:rsidRDefault="00BE552B" w:rsidP="00DA3B86">
      <w:pPr>
        <w:spacing w:after="0" w:line="240" w:lineRule="auto"/>
        <w:jc w:val="both"/>
        <w:rPr>
          <w:rFonts w:ascii="Arial" w:hAnsi="Arial" w:cs="Arial"/>
          <w:sz w:val="24"/>
          <w:szCs w:val="24"/>
        </w:rPr>
      </w:pPr>
      <w:r w:rsidRPr="00D909EC">
        <w:rPr>
          <w:rFonts w:ascii="Arial" w:hAnsi="Arial" w:cs="Arial"/>
          <w:b/>
          <w:sz w:val="24"/>
          <w:szCs w:val="24"/>
        </w:rPr>
        <w:t>Council Vote:</w:t>
      </w:r>
    </w:p>
    <w:p w14:paraId="05D57459" w14:textId="7E66A22C" w:rsidR="00BE552B" w:rsidRPr="00D909EC" w:rsidRDefault="008B1FE6" w:rsidP="00BE552B">
      <w:pPr>
        <w:tabs>
          <w:tab w:val="left" w:pos="2880"/>
          <w:tab w:val="left" w:pos="3600"/>
        </w:tabs>
        <w:spacing w:after="0" w:line="240" w:lineRule="auto"/>
        <w:jc w:val="both"/>
        <w:rPr>
          <w:rFonts w:ascii="Arial" w:hAnsi="Arial" w:cs="Arial"/>
          <w:sz w:val="24"/>
          <w:szCs w:val="24"/>
          <w:u w:val="single"/>
        </w:rPr>
      </w:pPr>
      <w:r>
        <w:rPr>
          <w:rFonts w:ascii="Arial" w:hAnsi="Arial" w:cs="Arial"/>
          <w:sz w:val="24"/>
          <w:szCs w:val="24"/>
        </w:rPr>
        <w:t>Mayor Tarvin</w:t>
      </w:r>
      <w:r w:rsidR="00BE552B" w:rsidRPr="00D909EC">
        <w:rPr>
          <w:rFonts w:ascii="Arial" w:hAnsi="Arial" w:cs="Arial"/>
          <w:sz w:val="24"/>
          <w:szCs w:val="24"/>
        </w:rPr>
        <w:tab/>
      </w:r>
      <w:r w:rsidR="00BE552B" w:rsidRPr="00D909EC">
        <w:rPr>
          <w:rFonts w:ascii="Arial" w:hAnsi="Arial" w:cs="Arial"/>
          <w:sz w:val="24"/>
          <w:szCs w:val="24"/>
          <w:u w:val="single"/>
        </w:rPr>
        <w:tab/>
      </w:r>
    </w:p>
    <w:p w14:paraId="68DD34B3" w14:textId="53F5177B" w:rsidR="00BE552B" w:rsidRPr="00D909EC" w:rsidRDefault="008B1FE6" w:rsidP="00BE552B">
      <w:pPr>
        <w:tabs>
          <w:tab w:val="left" w:pos="2880"/>
          <w:tab w:val="left" w:pos="3600"/>
        </w:tabs>
        <w:spacing w:after="0" w:line="240" w:lineRule="auto"/>
        <w:jc w:val="both"/>
        <w:rPr>
          <w:rFonts w:ascii="Arial" w:hAnsi="Arial" w:cs="Arial"/>
          <w:sz w:val="24"/>
          <w:szCs w:val="24"/>
        </w:rPr>
      </w:pPr>
      <w:r>
        <w:rPr>
          <w:rFonts w:ascii="Arial" w:hAnsi="Arial" w:cs="Arial"/>
          <w:sz w:val="24"/>
          <w:szCs w:val="24"/>
        </w:rPr>
        <w:t>Councilor McGregor</w:t>
      </w:r>
      <w:r w:rsidR="00BE552B" w:rsidRPr="00D909EC">
        <w:rPr>
          <w:rFonts w:ascii="Arial" w:hAnsi="Arial" w:cs="Arial"/>
          <w:sz w:val="24"/>
          <w:szCs w:val="24"/>
        </w:rPr>
        <w:tab/>
      </w:r>
      <w:r w:rsidR="00BE552B" w:rsidRPr="00D909EC">
        <w:rPr>
          <w:rFonts w:ascii="Arial" w:hAnsi="Arial" w:cs="Arial"/>
          <w:sz w:val="24"/>
          <w:szCs w:val="24"/>
          <w:u w:val="single"/>
        </w:rPr>
        <w:tab/>
      </w:r>
    </w:p>
    <w:p w14:paraId="093BA3FA" w14:textId="243AAFE7" w:rsidR="00BE552B" w:rsidRPr="00D909EC" w:rsidRDefault="008B1FE6" w:rsidP="00BE552B">
      <w:pPr>
        <w:tabs>
          <w:tab w:val="left" w:pos="2880"/>
          <w:tab w:val="left" w:pos="3600"/>
        </w:tabs>
        <w:spacing w:after="0" w:line="240" w:lineRule="auto"/>
        <w:jc w:val="both"/>
        <w:rPr>
          <w:rFonts w:ascii="Arial" w:hAnsi="Arial" w:cs="Arial"/>
          <w:sz w:val="24"/>
          <w:szCs w:val="24"/>
        </w:rPr>
      </w:pPr>
      <w:r>
        <w:rPr>
          <w:rFonts w:ascii="Arial" w:hAnsi="Arial" w:cs="Arial"/>
          <w:sz w:val="24"/>
          <w:szCs w:val="24"/>
        </w:rPr>
        <w:t>Councilor Nuckles</w:t>
      </w:r>
      <w:r w:rsidR="00BE552B" w:rsidRPr="00D909EC">
        <w:rPr>
          <w:rFonts w:ascii="Arial" w:hAnsi="Arial" w:cs="Arial"/>
          <w:sz w:val="24"/>
          <w:szCs w:val="24"/>
        </w:rPr>
        <w:tab/>
      </w:r>
      <w:r w:rsidR="00BE552B" w:rsidRPr="00D909EC">
        <w:rPr>
          <w:rFonts w:ascii="Arial" w:hAnsi="Arial" w:cs="Arial"/>
          <w:sz w:val="24"/>
          <w:szCs w:val="24"/>
          <w:u w:val="single"/>
        </w:rPr>
        <w:tab/>
      </w:r>
    </w:p>
    <w:p w14:paraId="500E6557" w14:textId="42247078" w:rsidR="00BE552B" w:rsidRPr="00D909EC" w:rsidRDefault="008B1FE6" w:rsidP="00BE552B">
      <w:pPr>
        <w:tabs>
          <w:tab w:val="left" w:pos="2880"/>
          <w:tab w:val="left" w:pos="3600"/>
        </w:tabs>
        <w:spacing w:after="0" w:line="240" w:lineRule="auto"/>
        <w:jc w:val="both"/>
        <w:rPr>
          <w:rFonts w:ascii="Arial" w:hAnsi="Arial" w:cs="Arial"/>
          <w:sz w:val="24"/>
          <w:szCs w:val="24"/>
        </w:rPr>
      </w:pPr>
      <w:r>
        <w:rPr>
          <w:rFonts w:ascii="Arial" w:hAnsi="Arial" w:cs="Arial"/>
          <w:sz w:val="24"/>
          <w:szCs w:val="24"/>
        </w:rPr>
        <w:t>Councilor Evertt</w:t>
      </w:r>
      <w:r w:rsidR="00BE552B" w:rsidRPr="00D909EC">
        <w:rPr>
          <w:rFonts w:ascii="Arial" w:hAnsi="Arial" w:cs="Arial"/>
          <w:sz w:val="24"/>
          <w:szCs w:val="24"/>
        </w:rPr>
        <w:tab/>
      </w:r>
      <w:r w:rsidR="00BE552B" w:rsidRPr="00D909EC">
        <w:rPr>
          <w:rFonts w:ascii="Arial" w:hAnsi="Arial" w:cs="Arial"/>
          <w:sz w:val="24"/>
          <w:szCs w:val="24"/>
          <w:u w:val="single"/>
        </w:rPr>
        <w:tab/>
      </w:r>
    </w:p>
    <w:p w14:paraId="258263A5" w14:textId="77777777" w:rsidR="00BE552B" w:rsidRPr="00D909EC" w:rsidRDefault="00BE552B" w:rsidP="00BE552B">
      <w:pPr>
        <w:tabs>
          <w:tab w:val="left" w:pos="2880"/>
          <w:tab w:val="left" w:pos="3600"/>
        </w:tabs>
        <w:spacing w:after="0" w:line="240" w:lineRule="auto"/>
        <w:jc w:val="both"/>
        <w:rPr>
          <w:rFonts w:ascii="Arial" w:hAnsi="Arial" w:cs="Arial"/>
          <w:sz w:val="24"/>
          <w:szCs w:val="24"/>
        </w:rPr>
      </w:pPr>
    </w:p>
    <w:sectPr w:rsidR="00BE552B" w:rsidRPr="00D909EC" w:rsidSect="005A4297">
      <w:headerReference w:type="even" r:id="rId7"/>
      <w:headerReference w:type="default" r:id="rId8"/>
      <w:headerReference w:type="first" r:id="rId9"/>
      <w:pgSz w:w="12240" w:h="15840"/>
      <w:pgMar w:top="72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60FE09" w14:textId="77777777" w:rsidR="00897211" w:rsidRDefault="00897211" w:rsidP="005A4297">
      <w:pPr>
        <w:spacing w:after="0" w:line="240" w:lineRule="auto"/>
      </w:pPr>
      <w:r>
        <w:separator/>
      </w:r>
    </w:p>
  </w:endnote>
  <w:endnote w:type="continuationSeparator" w:id="0">
    <w:p w14:paraId="67DFC639" w14:textId="77777777" w:rsidR="00897211" w:rsidRDefault="00897211" w:rsidP="005A42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8E0276" w14:textId="77777777" w:rsidR="00897211" w:rsidRDefault="00897211" w:rsidP="005A4297">
      <w:pPr>
        <w:spacing w:after="0" w:line="240" w:lineRule="auto"/>
      </w:pPr>
      <w:r>
        <w:separator/>
      </w:r>
    </w:p>
  </w:footnote>
  <w:footnote w:type="continuationSeparator" w:id="0">
    <w:p w14:paraId="4D948C04" w14:textId="77777777" w:rsidR="00897211" w:rsidRDefault="00897211" w:rsidP="005A42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C38C1" w14:textId="23A28D4B" w:rsidR="00897211" w:rsidRDefault="00573051">
    <w:pPr>
      <w:pStyle w:val="Header"/>
    </w:pPr>
    <w:r>
      <w:rPr>
        <w:noProof/>
      </w:rPr>
      <w:pict w14:anchorId="470EF3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3321735" o:spid="_x0000_s8196" type="#_x0000_t136" style="position:absolute;margin-left:0;margin-top:0;width:444.15pt;height:266.45pt;rotation:315;z-index:-251655168;mso-position-horizontal:center;mso-position-horizontal-relative:margin;mso-position-vertical:center;mso-position-vertical-relative:margin" o:allowincell="f"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4CEE1" w14:textId="77777777" w:rsidR="00897211" w:rsidRDefault="00573051" w:rsidP="00E33601">
    <w:pPr>
      <w:pStyle w:val="Header"/>
    </w:pPr>
    <w:r>
      <w:rPr>
        <w:noProof/>
      </w:rPr>
      <w:pict w14:anchorId="406321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3321736" o:spid="_x0000_s8197" type="#_x0000_t136" style="position:absolute;margin-left:0;margin-top:0;width:444.15pt;height:266.45pt;rotation:315;z-index:-251653120;mso-position-horizontal:center;mso-position-horizontal-relative:margin;mso-position-vertical:center;mso-position-vertical-relative:margin" o:allowincell="f" fillcolor="silver" stroked="f">
          <v:textpath style="font-family:&quot;Calibri&quot;;font-size:1pt" string="DRAFT"/>
          <w10:wrap anchorx="margin" anchory="margin"/>
        </v:shape>
      </w:pict>
    </w:r>
  </w:p>
  <w:sdt>
    <w:sdtPr>
      <w:id w:val="673924340"/>
      <w:docPartObj>
        <w:docPartGallery w:val="Page Numbers (Top of Page)"/>
        <w:docPartUnique/>
      </w:docPartObj>
    </w:sdtPr>
    <w:sdtEndPr>
      <w:rPr>
        <w:rFonts w:ascii="Arial" w:hAnsi="Arial" w:cs="Arial"/>
      </w:rPr>
    </w:sdtEndPr>
    <w:sdtContent>
      <w:p w14:paraId="3C1492D9" w14:textId="3DE3C622" w:rsidR="00897211" w:rsidRDefault="00897211" w:rsidP="00E33601">
        <w:pPr>
          <w:pStyle w:val="Header"/>
          <w:rPr>
            <w:rFonts w:ascii="Arial" w:hAnsi="Arial" w:cs="Arial"/>
          </w:rPr>
        </w:pPr>
        <w:r w:rsidRPr="005A4297">
          <w:rPr>
            <w:rFonts w:ascii="Arial" w:hAnsi="Arial" w:cs="Arial"/>
          </w:rPr>
          <w:t>Shady Cove City Council Regular Meeting</w:t>
        </w:r>
        <w:r>
          <w:rPr>
            <w:rFonts w:ascii="Arial" w:hAnsi="Arial" w:cs="Arial"/>
          </w:rPr>
          <w:t xml:space="preserve"> </w:t>
        </w:r>
      </w:p>
      <w:p w14:paraId="7C5252A4" w14:textId="33173A57" w:rsidR="00897211" w:rsidRPr="005A4297" w:rsidRDefault="00897211" w:rsidP="00E33601">
        <w:pPr>
          <w:pStyle w:val="Header"/>
          <w:rPr>
            <w:rFonts w:ascii="Arial" w:hAnsi="Arial" w:cs="Arial"/>
          </w:rPr>
        </w:pPr>
        <w:r>
          <w:rPr>
            <w:rFonts w:ascii="Arial" w:hAnsi="Arial" w:cs="Arial"/>
          </w:rPr>
          <w:t xml:space="preserve">Minutes </w:t>
        </w:r>
        <w:r w:rsidR="00A1265C">
          <w:rPr>
            <w:rFonts w:ascii="Arial" w:hAnsi="Arial" w:cs="Arial"/>
          </w:rPr>
          <w:t>J</w:t>
        </w:r>
        <w:r w:rsidR="0008053F">
          <w:rPr>
            <w:rFonts w:ascii="Arial" w:hAnsi="Arial" w:cs="Arial"/>
          </w:rPr>
          <w:t>une 29</w:t>
        </w:r>
        <w:r>
          <w:rPr>
            <w:rFonts w:ascii="Arial" w:hAnsi="Arial" w:cs="Arial"/>
          </w:rPr>
          <w:t>, 2021</w:t>
        </w:r>
      </w:p>
      <w:p w14:paraId="2AE34FEE" w14:textId="086EB111" w:rsidR="00897211" w:rsidRPr="00E33601" w:rsidRDefault="00897211" w:rsidP="00E33601">
        <w:pPr>
          <w:pStyle w:val="Header"/>
          <w:rPr>
            <w:rFonts w:ascii="Arial" w:hAnsi="Arial" w:cs="Arial"/>
          </w:rPr>
        </w:pPr>
        <w:r w:rsidRPr="00E33601">
          <w:rPr>
            <w:rFonts w:ascii="Arial" w:hAnsi="Arial" w:cs="Arial"/>
          </w:rPr>
          <w:t xml:space="preserve">Page </w:t>
        </w:r>
        <w:r w:rsidRPr="00E33601">
          <w:rPr>
            <w:rFonts w:ascii="Arial" w:hAnsi="Arial" w:cs="Arial"/>
          </w:rPr>
          <w:fldChar w:fldCharType="begin"/>
        </w:r>
        <w:r w:rsidRPr="00E33601">
          <w:rPr>
            <w:rFonts w:ascii="Arial" w:hAnsi="Arial" w:cs="Arial"/>
          </w:rPr>
          <w:instrText xml:space="preserve"> PAGE </w:instrText>
        </w:r>
        <w:r w:rsidRPr="00E33601">
          <w:rPr>
            <w:rFonts w:ascii="Arial" w:hAnsi="Arial" w:cs="Arial"/>
          </w:rPr>
          <w:fldChar w:fldCharType="separate"/>
        </w:r>
        <w:r w:rsidR="00573051">
          <w:rPr>
            <w:rFonts w:ascii="Arial" w:hAnsi="Arial" w:cs="Arial"/>
            <w:noProof/>
          </w:rPr>
          <w:t>3</w:t>
        </w:r>
        <w:r w:rsidRPr="00E33601">
          <w:rPr>
            <w:rFonts w:ascii="Arial" w:hAnsi="Arial" w:cs="Arial"/>
          </w:rPr>
          <w:fldChar w:fldCharType="end"/>
        </w:r>
        <w:r w:rsidRPr="00E33601">
          <w:rPr>
            <w:rFonts w:ascii="Arial" w:hAnsi="Arial" w:cs="Arial"/>
          </w:rPr>
          <w:t xml:space="preserve"> of </w:t>
        </w:r>
        <w:r w:rsidRPr="00E33601">
          <w:rPr>
            <w:rFonts w:ascii="Arial" w:hAnsi="Arial" w:cs="Arial"/>
          </w:rPr>
          <w:fldChar w:fldCharType="begin"/>
        </w:r>
        <w:r w:rsidRPr="00E33601">
          <w:rPr>
            <w:rFonts w:ascii="Arial" w:hAnsi="Arial" w:cs="Arial"/>
          </w:rPr>
          <w:instrText xml:space="preserve"> NUMPAGES  </w:instrText>
        </w:r>
        <w:r w:rsidRPr="00E33601">
          <w:rPr>
            <w:rFonts w:ascii="Arial" w:hAnsi="Arial" w:cs="Arial"/>
          </w:rPr>
          <w:fldChar w:fldCharType="separate"/>
        </w:r>
        <w:r w:rsidR="00573051">
          <w:rPr>
            <w:rFonts w:ascii="Arial" w:hAnsi="Arial" w:cs="Arial"/>
            <w:noProof/>
          </w:rPr>
          <w:t>3</w:t>
        </w:r>
        <w:r w:rsidRPr="00E33601">
          <w:rPr>
            <w:rFonts w:ascii="Arial" w:hAnsi="Arial" w:cs="Arial"/>
          </w:rPr>
          <w:fldChar w:fldCharType="end"/>
        </w:r>
      </w:p>
    </w:sdtContent>
  </w:sdt>
  <w:p w14:paraId="7AC8C5FC" w14:textId="77777777" w:rsidR="00897211" w:rsidRDefault="0089721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4219F" w14:textId="14265B1B" w:rsidR="00897211" w:rsidRDefault="00573051">
    <w:pPr>
      <w:pStyle w:val="Header"/>
    </w:pPr>
    <w:r>
      <w:rPr>
        <w:noProof/>
      </w:rPr>
      <w:pict w14:anchorId="15D7D5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3321734" o:spid="_x0000_s8195" type="#_x0000_t136" style="position:absolute;margin-left:0;margin-top:0;width:444.15pt;height:266.45pt;rotation:315;z-index:-251657216;mso-position-horizontal:center;mso-position-horizontal-relative:margin;mso-position-vertical:center;mso-position-vertical-relative:margin" o:allowincell="f"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84077"/>
    <w:multiLevelType w:val="hybridMultilevel"/>
    <w:tmpl w:val="893C290A"/>
    <w:lvl w:ilvl="0" w:tplc="9DAEB81C">
      <w:start w:val="5"/>
      <w:numFmt w:val="bullet"/>
      <w:lvlText w:val="-"/>
      <w:lvlJc w:val="left"/>
      <w:pPr>
        <w:ind w:left="1080" w:hanging="360"/>
      </w:pPr>
      <w:rPr>
        <w:rFonts w:ascii="Arial" w:eastAsiaTheme="minorHAnsi" w:hAnsi="Arial" w:cs="Arial"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072061"/>
    <w:multiLevelType w:val="hybridMultilevel"/>
    <w:tmpl w:val="D6A063D0"/>
    <w:lvl w:ilvl="0" w:tplc="B5E463FA">
      <w:start w:val="1"/>
      <w:numFmt w:val="upperLetter"/>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 w15:restartNumberingAfterBreak="0">
    <w:nsid w:val="06D8359D"/>
    <w:multiLevelType w:val="hybridMultilevel"/>
    <w:tmpl w:val="EBFE0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449BA"/>
    <w:multiLevelType w:val="hybridMultilevel"/>
    <w:tmpl w:val="2A2AE966"/>
    <w:lvl w:ilvl="0" w:tplc="A0008F20">
      <w:start w:val="5"/>
      <w:numFmt w:val="bullet"/>
      <w:lvlText w:val="-"/>
      <w:lvlJc w:val="left"/>
      <w:pPr>
        <w:ind w:left="1170" w:hanging="360"/>
      </w:pPr>
      <w:rPr>
        <w:rFonts w:ascii="Arial" w:eastAsiaTheme="minorHAnsi" w:hAnsi="Arial" w:cs="Arial" w:hint="default"/>
        <w:b w:val="0"/>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0C72300E"/>
    <w:multiLevelType w:val="hybridMultilevel"/>
    <w:tmpl w:val="DD48B3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2F32BB"/>
    <w:multiLevelType w:val="hybridMultilevel"/>
    <w:tmpl w:val="79BC9B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CE77BF"/>
    <w:multiLevelType w:val="hybridMultilevel"/>
    <w:tmpl w:val="DECE0EE8"/>
    <w:lvl w:ilvl="0" w:tplc="621099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547F1"/>
    <w:multiLevelType w:val="hybridMultilevel"/>
    <w:tmpl w:val="DD48B3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E90D33"/>
    <w:multiLevelType w:val="hybridMultilevel"/>
    <w:tmpl w:val="79BC9B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3F662C"/>
    <w:multiLevelType w:val="hybridMultilevel"/>
    <w:tmpl w:val="A9AE23FA"/>
    <w:lvl w:ilvl="0" w:tplc="04090001">
      <w:start w:val="1"/>
      <w:numFmt w:val="bullet"/>
      <w:lvlText w:val=""/>
      <w:lvlJc w:val="left"/>
      <w:pPr>
        <w:ind w:left="1080" w:hanging="360"/>
      </w:pPr>
      <w:rPr>
        <w:rFonts w:ascii="Symbol" w:hAnsi="Symbol"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FA5743"/>
    <w:multiLevelType w:val="hybridMultilevel"/>
    <w:tmpl w:val="46104B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9B520A"/>
    <w:multiLevelType w:val="hybridMultilevel"/>
    <w:tmpl w:val="AD840E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701115"/>
    <w:multiLevelType w:val="hybridMultilevel"/>
    <w:tmpl w:val="F4B801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775845"/>
    <w:multiLevelType w:val="hybridMultilevel"/>
    <w:tmpl w:val="394EF1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DC574B"/>
    <w:multiLevelType w:val="hybridMultilevel"/>
    <w:tmpl w:val="7D36F79E"/>
    <w:lvl w:ilvl="0" w:tplc="4A46D37A">
      <w:start w:val="1"/>
      <w:numFmt w:val="upperLetter"/>
      <w:lvlText w:val="%1."/>
      <w:lvlJc w:val="left"/>
      <w:pPr>
        <w:ind w:left="765" w:hanging="360"/>
      </w:pPr>
      <w:rPr>
        <w:rFonts w:hint="default"/>
        <w:u w:val="none"/>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5" w15:restartNumberingAfterBreak="0">
    <w:nsid w:val="4AAA24B7"/>
    <w:multiLevelType w:val="hybridMultilevel"/>
    <w:tmpl w:val="282A2998"/>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AD47689"/>
    <w:multiLevelType w:val="hybridMultilevel"/>
    <w:tmpl w:val="CE369062"/>
    <w:lvl w:ilvl="0" w:tplc="CFBC0930">
      <w:start w:val="1"/>
      <w:numFmt w:val="upperLetter"/>
      <w:lvlText w:val="%1."/>
      <w:lvlJc w:val="left"/>
      <w:pPr>
        <w:ind w:left="1530" w:hanging="360"/>
      </w:pPr>
      <w:rPr>
        <w:rFonts w:ascii="Arial" w:eastAsia="Times New Roman" w:hAnsi="Arial" w:hint="default"/>
        <w:spacing w:val="-1"/>
        <w:sz w:val="24"/>
        <w:szCs w:val="24"/>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7" w15:restartNumberingAfterBreak="0">
    <w:nsid w:val="4C47038D"/>
    <w:multiLevelType w:val="hybridMultilevel"/>
    <w:tmpl w:val="E7B243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D70C85"/>
    <w:multiLevelType w:val="hybridMultilevel"/>
    <w:tmpl w:val="294EE5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0C582B"/>
    <w:multiLevelType w:val="hybridMultilevel"/>
    <w:tmpl w:val="FC6E91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17AB9"/>
    <w:multiLevelType w:val="hybridMultilevel"/>
    <w:tmpl w:val="A7DC0DE0"/>
    <w:lvl w:ilvl="0" w:tplc="B778211A">
      <w:start w:val="1"/>
      <w:numFmt w:val="upperLetter"/>
      <w:lvlText w:val="%1."/>
      <w:lvlJc w:val="left"/>
      <w:pPr>
        <w:ind w:left="81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094D39"/>
    <w:multiLevelType w:val="hybridMultilevel"/>
    <w:tmpl w:val="34C617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6D6BEB"/>
    <w:multiLevelType w:val="hybridMultilevel"/>
    <w:tmpl w:val="1DF80BCE"/>
    <w:lvl w:ilvl="0" w:tplc="25BE5DBA">
      <w:start w:val="1"/>
      <w:numFmt w:val="upp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EE4620"/>
    <w:multiLevelType w:val="hybridMultilevel"/>
    <w:tmpl w:val="1E002A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6D4E4A"/>
    <w:multiLevelType w:val="hybridMultilevel"/>
    <w:tmpl w:val="7EA862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22"/>
  </w:num>
  <w:num w:numId="4">
    <w:abstractNumId w:val="9"/>
  </w:num>
  <w:num w:numId="5">
    <w:abstractNumId w:val="16"/>
  </w:num>
  <w:num w:numId="6">
    <w:abstractNumId w:val="1"/>
  </w:num>
  <w:num w:numId="7">
    <w:abstractNumId w:val="4"/>
  </w:num>
  <w:num w:numId="8">
    <w:abstractNumId w:val="13"/>
  </w:num>
  <w:num w:numId="9">
    <w:abstractNumId w:val="14"/>
  </w:num>
  <w:num w:numId="10">
    <w:abstractNumId w:val="10"/>
  </w:num>
  <w:num w:numId="11">
    <w:abstractNumId w:val="7"/>
  </w:num>
  <w:num w:numId="12">
    <w:abstractNumId w:val="17"/>
  </w:num>
  <w:num w:numId="13">
    <w:abstractNumId w:val="21"/>
  </w:num>
  <w:num w:numId="14">
    <w:abstractNumId w:val="20"/>
  </w:num>
  <w:num w:numId="15">
    <w:abstractNumId w:val="18"/>
  </w:num>
  <w:num w:numId="16">
    <w:abstractNumId w:val="23"/>
  </w:num>
  <w:num w:numId="17">
    <w:abstractNumId w:val="24"/>
  </w:num>
  <w:num w:numId="18">
    <w:abstractNumId w:val="0"/>
  </w:num>
  <w:num w:numId="19">
    <w:abstractNumId w:val="8"/>
  </w:num>
  <w:num w:numId="20">
    <w:abstractNumId w:val="11"/>
  </w:num>
  <w:num w:numId="21">
    <w:abstractNumId w:val="19"/>
  </w:num>
  <w:num w:numId="22">
    <w:abstractNumId w:val="15"/>
  </w:num>
  <w:num w:numId="23">
    <w:abstractNumId w:val="5"/>
  </w:num>
  <w:num w:numId="24">
    <w:abstractNumId w:val="6"/>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8198"/>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MDU3MTI3tzAyMDNX0lEKTi0uzszPAymwqAUAqY02qSwAAAA="/>
  </w:docVars>
  <w:rsids>
    <w:rsidRoot w:val="003E3339"/>
    <w:rsid w:val="00000AE9"/>
    <w:rsid w:val="00005A6E"/>
    <w:rsid w:val="00012CE7"/>
    <w:rsid w:val="00014100"/>
    <w:rsid w:val="000178B4"/>
    <w:rsid w:val="000227D9"/>
    <w:rsid w:val="00023090"/>
    <w:rsid w:val="000271B3"/>
    <w:rsid w:val="000277BF"/>
    <w:rsid w:val="00032D8C"/>
    <w:rsid w:val="0003447F"/>
    <w:rsid w:val="00036414"/>
    <w:rsid w:val="00041F52"/>
    <w:rsid w:val="00043481"/>
    <w:rsid w:val="00043DD4"/>
    <w:rsid w:val="000541B6"/>
    <w:rsid w:val="000548E6"/>
    <w:rsid w:val="0005495F"/>
    <w:rsid w:val="000671EC"/>
    <w:rsid w:val="00074F65"/>
    <w:rsid w:val="0007742E"/>
    <w:rsid w:val="00077C96"/>
    <w:rsid w:val="0008053F"/>
    <w:rsid w:val="00080AC4"/>
    <w:rsid w:val="000830E7"/>
    <w:rsid w:val="00083D25"/>
    <w:rsid w:val="00083E1E"/>
    <w:rsid w:val="00085A75"/>
    <w:rsid w:val="000911C1"/>
    <w:rsid w:val="000924AA"/>
    <w:rsid w:val="00093A77"/>
    <w:rsid w:val="00095825"/>
    <w:rsid w:val="00096259"/>
    <w:rsid w:val="00097867"/>
    <w:rsid w:val="000A0765"/>
    <w:rsid w:val="000A1D49"/>
    <w:rsid w:val="000A6569"/>
    <w:rsid w:val="000A6A52"/>
    <w:rsid w:val="000B4BE3"/>
    <w:rsid w:val="000B511E"/>
    <w:rsid w:val="000B5205"/>
    <w:rsid w:val="000B5DDA"/>
    <w:rsid w:val="000B7182"/>
    <w:rsid w:val="000C283E"/>
    <w:rsid w:val="000C4151"/>
    <w:rsid w:val="000C698A"/>
    <w:rsid w:val="000D35EE"/>
    <w:rsid w:val="000D4794"/>
    <w:rsid w:val="000D532B"/>
    <w:rsid w:val="000E1C1E"/>
    <w:rsid w:val="000E2CB5"/>
    <w:rsid w:val="000E58EC"/>
    <w:rsid w:val="000F1CD9"/>
    <w:rsid w:val="000F27AB"/>
    <w:rsid w:val="000F2D83"/>
    <w:rsid w:val="000F3AC9"/>
    <w:rsid w:val="00100313"/>
    <w:rsid w:val="00105FEE"/>
    <w:rsid w:val="00106F42"/>
    <w:rsid w:val="00113A8F"/>
    <w:rsid w:val="00114065"/>
    <w:rsid w:val="001148C1"/>
    <w:rsid w:val="00115ACF"/>
    <w:rsid w:val="00116E0F"/>
    <w:rsid w:val="001210D6"/>
    <w:rsid w:val="001329C9"/>
    <w:rsid w:val="0013757B"/>
    <w:rsid w:val="00140F4A"/>
    <w:rsid w:val="00151BD8"/>
    <w:rsid w:val="00153F8F"/>
    <w:rsid w:val="00157F29"/>
    <w:rsid w:val="00173DF4"/>
    <w:rsid w:val="001749ED"/>
    <w:rsid w:val="00183C67"/>
    <w:rsid w:val="00187BA0"/>
    <w:rsid w:val="001907EE"/>
    <w:rsid w:val="001A06A8"/>
    <w:rsid w:val="001A15D8"/>
    <w:rsid w:val="001A26A9"/>
    <w:rsid w:val="001A6130"/>
    <w:rsid w:val="001A6EB0"/>
    <w:rsid w:val="001B04DA"/>
    <w:rsid w:val="001B0A39"/>
    <w:rsid w:val="001B2286"/>
    <w:rsid w:val="001B59BD"/>
    <w:rsid w:val="001C5200"/>
    <w:rsid w:val="001C57A4"/>
    <w:rsid w:val="001C710E"/>
    <w:rsid w:val="001D5F94"/>
    <w:rsid w:val="001D7DC4"/>
    <w:rsid w:val="001E1819"/>
    <w:rsid w:val="001E280E"/>
    <w:rsid w:val="001F002A"/>
    <w:rsid w:val="001F1112"/>
    <w:rsid w:val="001F1EAA"/>
    <w:rsid w:val="001F458F"/>
    <w:rsid w:val="00205E56"/>
    <w:rsid w:val="00206568"/>
    <w:rsid w:val="0021016C"/>
    <w:rsid w:val="00211096"/>
    <w:rsid w:val="0021183D"/>
    <w:rsid w:val="00215A74"/>
    <w:rsid w:val="00216DB1"/>
    <w:rsid w:val="00221335"/>
    <w:rsid w:val="00221973"/>
    <w:rsid w:val="00222006"/>
    <w:rsid w:val="00222070"/>
    <w:rsid w:val="00222340"/>
    <w:rsid w:val="002230AE"/>
    <w:rsid w:val="00223989"/>
    <w:rsid w:val="00225879"/>
    <w:rsid w:val="00226D06"/>
    <w:rsid w:val="0022735F"/>
    <w:rsid w:val="0023077F"/>
    <w:rsid w:val="00230C6D"/>
    <w:rsid w:val="002312A5"/>
    <w:rsid w:val="00233397"/>
    <w:rsid w:val="00244720"/>
    <w:rsid w:val="00246E82"/>
    <w:rsid w:val="00247054"/>
    <w:rsid w:val="00252B4D"/>
    <w:rsid w:val="002557B1"/>
    <w:rsid w:val="00255DC6"/>
    <w:rsid w:val="0026089F"/>
    <w:rsid w:val="00267D9E"/>
    <w:rsid w:val="00275847"/>
    <w:rsid w:val="002764D3"/>
    <w:rsid w:val="002804AC"/>
    <w:rsid w:val="00280562"/>
    <w:rsid w:val="00282F47"/>
    <w:rsid w:val="00286829"/>
    <w:rsid w:val="00286E23"/>
    <w:rsid w:val="00291050"/>
    <w:rsid w:val="002933D5"/>
    <w:rsid w:val="00293677"/>
    <w:rsid w:val="00295F08"/>
    <w:rsid w:val="00297C28"/>
    <w:rsid w:val="002A033E"/>
    <w:rsid w:val="002A1912"/>
    <w:rsid w:val="002A422E"/>
    <w:rsid w:val="002B07B9"/>
    <w:rsid w:val="002B567B"/>
    <w:rsid w:val="002B7188"/>
    <w:rsid w:val="002C3178"/>
    <w:rsid w:val="002C39D4"/>
    <w:rsid w:val="002C7039"/>
    <w:rsid w:val="002D205C"/>
    <w:rsid w:val="002D3ECF"/>
    <w:rsid w:val="002E25D3"/>
    <w:rsid w:val="002E3FC2"/>
    <w:rsid w:val="002E6A82"/>
    <w:rsid w:val="002F02B1"/>
    <w:rsid w:val="002F0FDD"/>
    <w:rsid w:val="002F5C07"/>
    <w:rsid w:val="002F5D96"/>
    <w:rsid w:val="0030272A"/>
    <w:rsid w:val="00307E43"/>
    <w:rsid w:val="00311399"/>
    <w:rsid w:val="00313F94"/>
    <w:rsid w:val="00322108"/>
    <w:rsid w:val="00322C83"/>
    <w:rsid w:val="0032388E"/>
    <w:rsid w:val="00324FE8"/>
    <w:rsid w:val="00325F0F"/>
    <w:rsid w:val="0032612C"/>
    <w:rsid w:val="00326492"/>
    <w:rsid w:val="0033028B"/>
    <w:rsid w:val="00331362"/>
    <w:rsid w:val="00333161"/>
    <w:rsid w:val="00333311"/>
    <w:rsid w:val="003342AF"/>
    <w:rsid w:val="00334850"/>
    <w:rsid w:val="0033486B"/>
    <w:rsid w:val="00336783"/>
    <w:rsid w:val="00336FE0"/>
    <w:rsid w:val="00344B38"/>
    <w:rsid w:val="003464F8"/>
    <w:rsid w:val="003510EB"/>
    <w:rsid w:val="00366512"/>
    <w:rsid w:val="00366EEE"/>
    <w:rsid w:val="00375820"/>
    <w:rsid w:val="00382088"/>
    <w:rsid w:val="0038668B"/>
    <w:rsid w:val="003925AB"/>
    <w:rsid w:val="003956B3"/>
    <w:rsid w:val="003965B3"/>
    <w:rsid w:val="00397387"/>
    <w:rsid w:val="003A3ACF"/>
    <w:rsid w:val="003A4004"/>
    <w:rsid w:val="003A71D7"/>
    <w:rsid w:val="003B0B38"/>
    <w:rsid w:val="003B48FE"/>
    <w:rsid w:val="003B51C2"/>
    <w:rsid w:val="003B7882"/>
    <w:rsid w:val="003C467C"/>
    <w:rsid w:val="003C5141"/>
    <w:rsid w:val="003C6E9D"/>
    <w:rsid w:val="003D07B3"/>
    <w:rsid w:val="003D65DF"/>
    <w:rsid w:val="003E05F0"/>
    <w:rsid w:val="003E0B02"/>
    <w:rsid w:val="003E1822"/>
    <w:rsid w:val="003E193A"/>
    <w:rsid w:val="003E3339"/>
    <w:rsid w:val="003E5DBB"/>
    <w:rsid w:val="003E61CE"/>
    <w:rsid w:val="003E74AF"/>
    <w:rsid w:val="003F4C11"/>
    <w:rsid w:val="003F64C2"/>
    <w:rsid w:val="004050CD"/>
    <w:rsid w:val="00406D34"/>
    <w:rsid w:val="0041425D"/>
    <w:rsid w:val="004205F7"/>
    <w:rsid w:val="00424B1A"/>
    <w:rsid w:val="004307E1"/>
    <w:rsid w:val="00430E7B"/>
    <w:rsid w:val="00432E52"/>
    <w:rsid w:val="00435F56"/>
    <w:rsid w:val="004363D4"/>
    <w:rsid w:val="00436533"/>
    <w:rsid w:val="004369BF"/>
    <w:rsid w:val="00444275"/>
    <w:rsid w:val="004452C0"/>
    <w:rsid w:val="00450186"/>
    <w:rsid w:val="00451B11"/>
    <w:rsid w:val="00454B09"/>
    <w:rsid w:val="00460D69"/>
    <w:rsid w:val="0046286A"/>
    <w:rsid w:val="00467163"/>
    <w:rsid w:val="00471D98"/>
    <w:rsid w:val="004855AA"/>
    <w:rsid w:val="00490D99"/>
    <w:rsid w:val="0049673E"/>
    <w:rsid w:val="0049745A"/>
    <w:rsid w:val="004A0E3D"/>
    <w:rsid w:val="004A311D"/>
    <w:rsid w:val="004A360E"/>
    <w:rsid w:val="004A6158"/>
    <w:rsid w:val="004C5136"/>
    <w:rsid w:val="004C53E5"/>
    <w:rsid w:val="004C7405"/>
    <w:rsid w:val="004D0328"/>
    <w:rsid w:val="004D276F"/>
    <w:rsid w:val="004D3DA3"/>
    <w:rsid w:val="004D5449"/>
    <w:rsid w:val="004D7B9D"/>
    <w:rsid w:val="004D7C8E"/>
    <w:rsid w:val="004E5334"/>
    <w:rsid w:val="004F0C91"/>
    <w:rsid w:val="004F3584"/>
    <w:rsid w:val="004F6993"/>
    <w:rsid w:val="004F7FC9"/>
    <w:rsid w:val="005016A3"/>
    <w:rsid w:val="00503341"/>
    <w:rsid w:val="00511027"/>
    <w:rsid w:val="005113D5"/>
    <w:rsid w:val="005129C0"/>
    <w:rsid w:val="00515095"/>
    <w:rsid w:val="005200B9"/>
    <w:rsid w:val="005232FB"/>
    <w:rsid w:val="00523401"/>
    <w:rsid w:val="00523CFB"/>
    <w:rsid w:val="00535962"/>
    <w:rsid w:val="00537982"/>
    <w:rsid w:val="0054351D"/>
    <w:rsid w:val="0054404B"/>
    <w:rsid w:val="00546688"/>
    <w:rsid w:val="00552D55"/>
    <w:rsid w:val="00554CF1"/>
    <w:rsid w:val="005554EF"/>
    <w:rsid w:val="005606A0"/>
    <w:rsid w:val="00565DEF"/>
    <w:rsid w:val="005673A7"/>
    <w:rsid w:val="00572680"/>
    <w:rsid w:val="00573051"/>
    <w:rsid w:val="00576BCF"/>
    <w:rsid w:val="005809D6"/>
    <w:rsid w:val="0058162D"/>
    <w:rsid w:val="00583D9C"/>
    <w:rsid w:val="005875BF"/>
    <w:rsid w:val="00591641"/>
    <w:rsid w:val="00591691"/>
    <w:rsid w:val="005A2002"/>
    <w:rsid w:val="005A2411"/>
    <w:rsid w:val="005A27A5"/>
    <w:rsid w:val="005A4297"/>
    <w:rsid w:val="005A7E68"/>
    <w:rsid w:val="005B51A1"/>
    <w:rsid w:val="005B547B"/>
    <w:rsid w:val="005B6439"/>
    <w:rsid w:val="005B7F82"/>
    <w:rsid w:val="005D0314"/>
    <w:rsid w:val="005D084E"/>
    <w:rsid w:val="005D1ACD"/>
    <w:rsid w:val="005D34B6"/>
    <w:rsid w:val="005D53F2"/>
    <w:rsid w:val="005E0794"/>
    <w:rsid w:val="005E0F73"/>
    <w:rsid w:val="005E2A3B"/>
    <w:rsid w:val="005E464A"/>
    <w:rsid w:val="005E7703"/>
    <w:rsid w:val="005F13C0"/>
    <w:rsid w:val="005F3C30"/>
    <w:rsid w:val="005F52D9"/>
    <w:rsid w:val="005F7DAB"/>
    <w:rsid w:val="0060097B"/>
    <w:rsid w:val="00600ECE"/>
    <w:rsid w:val="006012E1"/>
    <w:rsid w:val="00602154"/>
    <w:rsid w:val="00602F55"/>
    <w:rsid w:val="00603CE1"/>
    <w:rsid w:val="006073AB"/>
    <w:rsid w:val="006124BC"/>
    <w:rsid w:val="0061335E"/>
    <w:rsid w:val="006145BB"/>
    <w:rsid w:val="00615513"/>
    <w:rsid w:val="006175F6"/>
    <w:rsid w:val="0062401C"/>
    <w:rsid w:val="00625D09"/>
    <w:rsid w:val="00627787"/>
    <w:rsid w:val="00633F8C"/>
    <w:rsid w:val="00635CAF"/>
    <w:rsid w:val="00637C2A"/>
    <w:rsid w:val="006427C2"/>
    <w:rsid w:val="00645285"/>
    <w:rsid w:val="00645AD4"/>
    <w:rsid w:val="00650842"/>
    <w:rsid w:val="006525CE"/>
    <w:rsid w:val="00654975"/>
    <w:rsid w:val="00654DE6"/>
    <w:rsid w:val="006605A5"/>
    <w:rsid w:val="0066131C"/>
    <w:rsid w:val="00663149"/>
    <w:rsid w:val="006653F2"/>
    <w:rsid w:val="00672A23"/>
    <w:rsid w:val="00686406"/>
    <w:rsid w:val="00691074"/>
    <w:rsid w:val="006922CD"/>
    <w:rsid w:val="0069286D"/>
    <w:rsid w:val="00695F2F"/>
    <w:rsid w:val="00696C72"/>
    <w:rsid w:val="00696E71"/>
    <w:rsid w:val="006975AF"/>
    <w:rsid w:val="00697D92"/>
    <w:rsid w:val="006A0406"/>
    <w:rsid w:val="006A359E"/>
    <w:rsid w:val="006A3D7D"/>
    <w:rsid w:val="006A3FFC"/>
    <w:rsid w:val="006A7E6E"/>
    <w:rsid w:val="006C3822"/>
    <w:rsid w:val="006C5414"/>
    <w:rsid w:val="006C63F5"/>
    <w:rsid w:val="006D2B8F"/>
    <w:rsid w:val="006D37FC"/>
    <w:rsid w:val="006E028C"/>
    <w:rsid w:val="006E0E01"/>
    <w:rsid w:val="006E1360"/>
    <w:rsid w:val="006E1D8B"/>
    <w:rsid w:val="006E3386"/>
    <w:rsid w:val="006F259B"/>
    <w:rsid w:val="00700725"/>
    <w:rsid w:val="00703199"/>
    <w:rsid w:val="00707427"/>
    <w:rsid w:val="007110F6"/>
    <w:rsid w:val="007133C0"/>
    <w:rsid w:val="00715610"/>
    <w:rsid w:val="00717B90"/>
    <w:rsid w:val="0072187F"/>
    <w:rsid w:val="007234F1"/>
    <w:rsid w:val="007252D0"/>
    <w:rsid w:val="00725EA9"/>
    <w:rsid w:val="00727DF5"/>
    <w:rsid w:val="00737677"/>
    <w:rsid w:val="007444AC"/>
    <w:rsid w:val="00745788"/>
    <w:rsid w:val="00745BD6"/>
    <w:rsid w:val="00754A6A"/>
    <w:rsid w:val="00755A63"/>
    <w:rsid w:val="00755E96"/>
    <w:rsid w:val="00757161"/>
    <w:rsid w:val="0076147F"/>
    <w:rsid w:val="007671CA"/>
    <w:rsid w:val="0077230B"/>
    <w:rsid w:val="007730C9"/>
    <w:rsid w:val="0077313C"/>
    <w:rsid w:val="00776C09"/>
    <w:rsid w:val="00776D2B"/>
    <w:rsid w:val="00780974"/>
    <w:rsid w:val="00780C52"/>
    <w:rsid w:val="00784B1E"/>
    <w:rsid w:val="00784C56"/>
    <w:rsid w:val="0078563C"/>
    <w:rsid w:val="00790E3E"/>
    <w:rsid w:val="00791B27"/>
    <w:rsid w:val="007A0DD1"/>
    <w:rsid w:val="007A0F9E"/>
    <w:rsid w:val="007A295F"/>
    <w:rsid w:val="007A4E0C"/>
    <w:rsid w:val="007B066E"/>
    <w:rsid w:val="007B1692"/>
    <w:rsid w:val="007B7835"/>
    <w:rsid w:val="007C23ED"/>
    <w:rsid w:val="007C42C9"/>
    <w:rsid w:val="007C5FA4"/>
    <w:rsid w:val="007D0E73"/>
    <w:rsid w:val="007D132E"/>
    <w:rsid w:val="007D400E"/>
    <w:rsid w:val="007D6B67"/>
    <w:rsid w:val="007E1FC9"/>
    <w:rsid w:val="007E4C25"/>
    <w:rsid w:val="007E4CA2"/>
    <w:rsid w:val="007E66C4"/>
    <w:rsid w:val="007F4066"/>
    <w:rsid w:val="0080026F"/>
    <w:rsid w:val="008031B8"/>
    <w:rsid w:val="00814F47"/>
    <w:rsid w:val="00815135"/>
    <w:rsid w:val="008172C5"/>
    <w:rsid w:val="00821889"/>
    <w:rsid w:val="008321FA"/>
    <w:rsid w:val="00832486"/>
    <w:rsid w:val="0084140A"/>
    <w:rsid w:val="00844E68"/>
    <w:rsid w:val="00845556"/>
    <w:rsid w:val="0084757C"/>
    <w:rsid w:val="008476AA"/>
    <w:rsid w:val="008544E7"/>
    <w:rsid w:val="00862CBC"/>
    <w:rsid w:val="00863B58"/>
    <w:rsid w:val="00865628"/>
    <w:rsid w:val="00866899"/>
    <w:rsid w:val="00871689"/>
    <w:rsid w:val="008730AC"/>
    <w:rsid w:val="0087391E"/>
    <w:rsid w:val="00873B59"/>
    <w:rsid w:val="008753A6"/>
    <w:rsid w:val="008810D1"/>
    <w:rsid w:val="00882627"/>
    <w:rsid w:val="0088410B"/>
    <w:rsid w:val="00885B29"/>
    <w:rsid w:val="00886932"/>
    <w:rsid w:val="00887170"/>
    <w:rsid w:val="0088728C"/>
    <w:rsid w:val="00890946"/>
    <w:rsid w:val="00892386"/>
    <w:rsid w:val="00892F8B"/>
    <w:rsid w:val="008940B8"/>
    <w:rsid w:val="0089584E"/>
    <w:rsid w:val="00897211"/>
    <w:rsid w:val="008977C2"/>
    <w:rsid w:val="008A3767"/>
    <w:rsid w:val="008A5C21"/>
    <w:rsid w:val="008B0EAD"/>
    <w:rsid w:val="008B11FA"/>
    <w:rsid w:val="008B1FE6"/>
    <w:rsid w:val="008B431B"/>
    <w:rsid w:val="008C0DCB"/>
    <w:rsid w:val="008C11B4"/>
    <w:rsid w:val="008C3373"/>
    <w:rsid w:val="008C5CDB"/>
    <w:rsid w:val="008D4C5E"/>
    <w:rsid w:val="008D60A2"/>
    <w:rsid w:val="008D72C9"/>
    <w:rsid w:val="008D7EFC"/>
    <w:rsid w:val="008E176A"/>
    <w:rsid w:val="008E30FF"/>
    <w:rsid w:val="008E3DCF"/>
    <w:rsid w:val="008F2E8F"/>
    <w:rsid w:val="008F3769"/>
    <w:rsid w:val="008F597E"/>
    <w:rsid w:val="008F73D2"/>
    <w:rsid w:val="00901421"/>
    <w:rsid w:val="00904B74"/>
    <w:rsid w:val="009101D1"/>
    <w:rsid w:val="0091539B"/>
    <w:rsid w:val="009176FD"/>
    <w:rsid w:val="0092255E"/>
    <w:rsid w:val="00922BAD"/>
    <w:rsid w:val="00925696"/>
    <w:rsid w:val="00931BE0"/>
    <w:rsid w:val="009326E6"/>
    <w:rsid w:val="00935976"/>
    <w:rsid w:val="009367A7"/>
    <w:rsid w:val="00941067"/>
    <w:rsid w:val="00953160"/>
    <w:rsid w:val="00953ABA"/>
    <w:rsid w:val="009553B9"/>
    <w:rsid w:val="00964A4C"/>
    <w:rsid w:val="00965D49"/>
    <w:rsid w:val="00973F39"/>
    <w:rsid w:val="0098353E"/>
    <w:rsid w:val="00996115"/>
    <w:rsid w:val="009A2101"/>
    <w:rsid w:val="009A240D"/>
    <w:rsid w:val="009A5149"/>
    <w:rsid w:val="009A5A18"/>
    <w:rsid w:val="009A6470"/>
    <w:rsid w:val="009B0DFE"/>
    <w:rsid w:val="009B2F20"/>
    <w:rsid w:val="009B47CF"/>
    <w:rsid w:val="009B4C04"/>
    <w:rsid w:val="009B527F"/>
    <w:rsid w:val="009B6B09"/>
    <w:rsid w:val="009B73F5"/>
    <w:rsid w:val="009C047D"/>
    <w:rsid w:val="009C0C10"/>
    <w:rsid w:val="009C4073"/>
    <w:rsid w:val="009C4897"/>
    <w:rsid w:val="009D578D"/>
    <w:rsid w:val="009D7794"/>
    <w:rsid w:val="009D77AA"/>
    <w:rsid w:val="009E5780"/>
    <w:rsid w:val="009F1DC0"/>
    <w:rsid w:val="009F2721"/>
    <w:rsid w:val="009F481E"/>
    <w:rsid w:val="009F4EF1"/>
    <w:rsid w:val="009F5C68"/>
    <w:rsid w:val="009F64C4"/>
    <w:rsid w:val="00A03C9F"/>
    <w:rsid w:val="00A0437C"/>
    <w:rsid w:val="00A06885"/>
    <w:rsid w:val="00A07A22"/>
    <w:rsid w:val="00A120A7"/>
    <w:rsid w:val="00A12499"/>
    <w:rsid w:val="00A1265C"/>
    <w:rsid w:val="00A13D70"/>
    <w:rsid w:val="00A13EE0"/>
    <w:rsid w:val="00A149A6"/>
    <w:rsid w:val="00A14A21"/>
    <w:rsid w:val="00A236E5"/>
    <w:rsid w:val="00A26EAB"/>
    <w:rsid w:val="00A305D1"/>
    <w:rsid w:val="00A31BAF"/>
    <w:rsid w:val="00A342E7"/>
    <w:rsid w:val="00A37FC4"/>
    <w:rsid w:val="00A37FFC"/>
    <w:rsid w:val="00A44AA1"/>
    <w:rsid w:val="00A62111"/>
    <w:rsid w:val="00A63D0B"/>
    <w:rsid w:val="00A66C63"/>
    <w:rsid w:val="00A670EB"/>
    <w:rsid w:val="00A72ECA"/>
    <w:rsid w:val="00A73400"/>
    <w:rsid w:val="00A75873"/>
    <w:rsid w:val="00A76A3C"/>
    <w:rsid w:val="00A77D7E"/>
    <w:rsid w:val="00A81BE6"/>
    <w:rsid w:val="00A82B9A"/>
    <w:rsid w:val="00A87DB7"/>
    <w:rsid w:val="00A93977"/>
    <w:rsid w:val="00A972D0"/>
    <w:rsid w:val="00AA1D75"/>
    <w:rsid w:val="00AA2A6D"/>
    <w:rsid w:val="00AA592F"/>
    <w:rsid w:val="00AA7C29"/>
    <w:rsid w:val="00AA7C94"/>
    <w:rsid w:val="00AB069E"/>
    <w:rsid w:val="00AB1864"/>
    <w:rsid w:val="00AB32EC"/>
    <w:rsid w:val="00AB629A"/>
    <w:rsid w:val="00AB646E"/>
    <w:rsid w:val="00AB7427"/>
    <w:rsid w:val="00AC71A5"/>
    <w:rsid w:val="00AD0044"/>
    <w:rsid w:val="00AD1536"/>
    <w:rsid w:val="00AD7261"/>
    <w:rsid w:val="00AE4345"/>
    <w:rsid w:val="00AE6409"/>
    <w:rsid w:val="00AF4002"/>
    <w:rsid w:val="00AF4887"/>
    <w:rsid w:val="00AF4C39"/>
    <w:rsid w:val="00AF7E74"/>
    <w:rsid w:val="00B00AA6"/>
    <w:rsid w:val="00B01CFA"/>
    <w:rsid w:val="00B02AB0"/>
    <w:rsid w:val="00B11D14"/>
    <w:rsid w:val="00B13AA0"/>
    <w:rsid w:val="00B1731A"/>
    <w:rsid w:val="00B24334"/>
    <w:rsid w:val="00B24404"/>
    <w:rsid w:val="00B255A5"/>
    <w:rsid w:val="00B256FD"/>
    <w:rsid w:val="00B335F1"/>
    <w:rsid w:val="00B33799"/>
    <w:rsid w:val="00B34857"/>
    <w:rsid w:val="00B412D3"/>
    <w:rsid w:val="00B5051D"/>
    <w:rsid w:val="00B511DF"/>
    <w:rsid w:val="00B52182"/>
    <w:rsid w:val="00B52BEC"/>
    <w:rsid w:val="00B554C0"/>
    <w:rsid w:val="00B56347"/>
    <w:rsid w:val="00B57B23"/>
    <w:rsid w:val="00B60CE6"/>
    <w:rsid w:val="00B610F9"/>
    <w:rsid w:val="00B70B8C"/>
    <w:rsid w:val="00B71AEA"/>
    <w:rsid w:val="00B71CEB"/>
    <w:rsid w:val="00B7427A"/>
    <w:rsid w:val="00B8440A"/>
    <w:rsid w:val="00B85F5A"/>
    <w:rsid w:val="00B9504B"/>
    <w:rsid w:val="00B96663"/>
    <w:rsid w:val="00B9714F"/>
    <w:rsid w:val="00BA026E"/>
    <w:rsid w:val="00BA481F"/>
    <w:rsid w:val="00BA715B"/>
    <w:rsid w:val="00BB30F5"/>
    <w:rsid w:val="00BB41BF"/>
    <w:rsid w:val="00BB67ED"/>
    <w:rsid w:val="00BC0BEE"/>
    <w:rsid w:val="00BC3203"/>
    <w:rsid w:val="00BC3EE6"/>
    <w:rsid w:val="00BC4F8F"/>
    <w:rsid w:val="00BD4E4C"/>
    <w:rsid w:val="00BD5ECC"/>
    <w:rsid w:val="00BD6434"/>
    <w:rsid w:val="00BD65A2"/>
    <w:rsid w:val="00BD6BB7"/>
    <w:rsid w:val="00BE2CB2"/>
    <w:rsid w:val="00BE4FAB"/>
    <w:rsid w:val="00BE50C6"/>
    <w:rsid w:val="00BE552B"/>
    <w:rsid w:val="00BE6C5F"/>
    <w:rsid w:val="00BE6C9B"/>
    <w:rsid w:val="00BF136E"/>
    <w:rsid w:val="00BF404D"/>
    <w:rsid w:val="00BF419D"/>
    <w:rsid w:val="00BF7F40"/>
    <w:rsid w:val="00C00A37"/>
    <w:rsid w:val="00C017AD"/>
    <w:rsid w:val="00C02331"/>
    <w:rsid w:val="00C023CF"/>
    <w:rsid w:val="00C02523"/>
    <w:rsid w:val="00C030C8"/>
    <w:rsid w:val="00C031CC"/>
    <w:rsid w:val="00C033F1"/>
    <w:rsid w:val="00C07A34"/>
    <w:rsid w:val="00C07DB4"/>
    <w:rsid w:val="00C1477D"/>
    <w:rsid w:val="00C149A7"/>
    <w:rsid w:val="00C14EF7"/>
    <w:rsid w:val="00C17AE7"/>
    <w:rsid w:val="00C21944"/>
    <w:rsid w:val="00C25FDC"/>
    <w:rsid w:val="00C26AF6"/>
    <w:rsid w:val="00C273F7"/>
    <w:rsid w:val="00C276B2"/>
    <w:rsid w:val="00C318C3"/>
    <w:rsid w:val="00C34B7C"/>
    <w:rsid w:val="00C372A5"/>
    <w:rsid w:val="00C43BF2"/>
    <w:rsid w:val="00C46336"/>
    <w:rsid w:val="00C464D8"/>
    <w:rsid w:val="00C47D09"/>
    <w:rsid w:val="00C546D3"/>
    <w:rsid w:val="00C555AE"/>
    <w:rsid w:val="00C5565C"/>
    <w:rsid w:val="00C56D3D"/>
    <w:rsid w:val="00C57BF8"/>
    <w:rsid w:val="00C61D58"/>
    <w:rsid w:val="00C643F8"/>
    <w:rsid w:val="00C71214"/>
    <w:rsid w:val="00C72AC1"/>
    <w:rsid w:val="00C7563C"/>
    <w:rsid w:val="00C76E41"/>
    <w:rsid w:val="00C76E9E"/>
    <w:rsid w:val="00C7710B"/>
    <w:rsid w:val="00C80774"/>
    <w:rsid w:val="00C82D10"/>
    <w:rsid w:val="00C915EE"/>
    <w:rsid w:val="00C91E53"/>
    <w:rsid w:val="00CA349A"/>
    <w:rsid w:val="00CA4097"/>
    <w:rsid w:val="00CA4233"/>
    <w:rsid w:val="00CA432F"/>
    <w:rsid w:val="00CA473E"/>
    <w:rsid w:val="00CB05CF"/>
    <w:rsid w:val="00CB09E9"/>
    <w:rsid w:val="00CB11FA"/>
    <w:rsid w:val="00CB1922"/>
    <w:rsid w:val="00CB40C1"/>
    <w:rsid w:val="00CB5394"/>
    <w:rsid w:val="00CC014B"/>
    <w:rsid w:val="00CC1AB3"/>
    <w:rsid w:val="00CC743C"/>
    <w:rsid w:val="00CC7D8F"/>
    <w:rsid w:val="00CD0312"/>
    <w:rsid w:val="00CD119F"/>
    <w:rsid w:val="00CD2C7A"/>
    <w:rsid w:val="00CD5F7F"/>
    <w:rsid w:val="00CD6971"/>
    <w:rsid w:val="00CE0CC5"/>
    <w:rsid w:val="00CE477D"/>
    <w:rsid w:val="00CF069B"/>
    <w:rsid w:val="00CF3E41"/>
    <w:rsid w:val="00CF4440"/>
    <w:rsid w:val="00CF45C5"/>
    <w:rsid w:val="00CF76C0"/>
    <w:rsid w:val="00CF7B23"/>
    <w:rsid w:val="00D015FA"/>
    <w:rsid w:val="00D03173"/>
    <w:rsid w:val="00D04293"/>
    <w:rsid w:val="00D110BB"/>
    <w:rsid w:val="00D119F9"/>
    <w:rsid w:val="00D2300F"/>
    <w:rsid w:val="00D27E5A"/>
    <w:rsid w:val="00D32F1E"/>
    <w:rsid w:val="00D35861"/>
    <w:rsid w:val="00D35B01"/>
    <w:rsid w:val="00D4209C"/>
    <w:rsid w:val="00D517AE"/>
    <w:rsid w:val="00D54D20"/>
    <w:rsid w:val="00D55917"/>
    <w:rsid w:val="00D64024"/>
    <w:rsid w:val="00D64942"/>
    <w:rsid w:val="00D671F6"/>
    <w:rsid w:val="00D72899"/>
    <w:rsid w:val="00D769DB"/>
    <w:rsid w:val="00D82336"/>
    <w:rsid w:val="00D85878"/>
    <w:rsid w:val="00D909EC"/>
    <w:rsid w:val="00D93555"/>
    <w:rsid w:val="00D937DE"/>
    <w:rsid w:val="00D93A33"/>
    <w:rsid w:val="00D97424"/>
    <w:rsid w:val="00DA3B86"/>
    <w:rsid w:val="00DA5BF8"/>
    <w:rsid w:val="00DA5DD0"/>
    <w:rsid w:val="00DA7E8A"/>
    <w:rsid w:val="00DB19E0"/>
    <w:rsid w:val="00DB6DA9"/>
    <w:rsid w:val="00DC077C"/>
    <w:rsid w:val="00DC3582"/>
    <w:rsid w:val="00DC3851"/>
    <w:rsid w:val="00DC3CF8"/>
    <w:rsid w:val="00DC5BB3"/>
    <w:rsid w:val="00DD0D65"/>
    <w:rsid w:val="00DD2D9F"/>
    <w:rsid w:val="00DD7CF6"/>
    <w:rsid w:val="00DE3990"/>
    <w:rsid w:val="00DE5417"/>
    <w:rsid w:val="00DE58A9"/>
    <w:rsid w:val="00DE7CBE"/>
    <w:rsid w:val="00DF030F"/>
    <w:rsid w:val="00DF2B60"/>
    <w:rsid w:val="00DF51F9"/>
    <w:rsid w:val="00DF5419"/>
    <w:rsid w:val="00DF586A"/>
    <w:rsid w:val="00DF59BB"/>
    <w:rsid w:val="00E05A45"/>
    <w:rsid w:val="00E07A22"/>
    <w:rsid w:val="00E12712"/>
    <w:rsid w:val="00E132A0"/>
    <w:rsid w:val="00E14382"/>
    <w:rsid w:val="00E15C12"/>
    <w:rsid w:val="00E1643E"/>
    <w:rsid w:val="00E16EA1"/>
    <w:rsid w:val="00E21179"/>
    <w:rsid w:val="00E221CC"/>
    <w:rsid w:val="00E22685"/>
    <w:rsid w:val="00E33601"/>
    <w:rsid w:val="00E44610"/>
    <w:rsid w:val="00E4637B"/>
    <w:rsid w:val="00E46527"/>
    <w:rsid w:val="00E542C9"/>
    <w:rsid w:val="00E60D98"/>
    <w:rsid w:val="00E61B04"/>
    <w:rsid w:val="00E625F8"/>
    <w:rsid w:val="00E638C5"/>
    <w:rsid w:val="00E76589"/>
    <w:rsid w:val="00E933FA"/>
    <w:rsid w:val="00E95F59"/>
    <w:rsid w:val="00EA14B6"/>
    <w:rsid w:val="00EA39BC"/>
    <w:rsid w:val="00EA3D88"/>
    <w:rsid w:val="00EB2855"/>
    <w:rsid w:val="00EB3C7B"/>
    <w:rsid w:val="00EB4229"/>
    <w:rsid w:val="00EC1D80"/>
    <w:rsid w:val="00ED0483"/>
    <w:rsid w:val="00ED104B"/>
    <w:rsid w:val="00ED13DA"/>
    <w:rsid w:val="00EE0074"/>
    <w:rsid w:val="00EE10A4"/>
    <w:rsid w:val="00EE2559"/>
    <w:rsid w:val="00EE62F9"/>
    <w:rsid w:val="00EE6818"/>
    <w:rsid w:val="00EF52F4"/>
    <w:rsid w:val="00EF5AA0"/>
    <w:rsid w:val="00EF5E07"/>
    <w:rsid w:val="00EF7AA1"/>
    <w:rsid w:val="00F00461"/>
    <w:rsid w:val="00F106B4"/>
    <w:rsid w:val="00F11B2D"/>
    <w:rsid w:val="00F22A13"/>
    <w:rsid w:val="00F251C0"/>
    <w:rsid w:val="00F269C8"/>
    <w:rsid w:val="00F27219"/>
    <w:rsid w:val="00F308F4"/>
    <w:rsid w:val="00F3121E"/>
    <w:rsid w:val="00F3127E"/>
    <w:rsid w:val="00F33561"/>
    <w:rsid w:val="00F34846"/>
    <w:rsid w:val="00F36C5F"/>
    <w:rsid w:val="00F37D71"/>
    <w:rsid w:val="00F43B41"/>
    <w:rsid w:val="00F44247"/>
    <w:rsid w:val="00F45848"/>
    <w:rsid w:val="00F45AC0"/>
    <w:rsid w:val="00F5285F"/>
    <w:rsid w:val="00F53019"/>
    <w:rsid w:val="00F54081"/>
    <w:rsid w:val="00F54A20"/>
    <w:rsid w:val="00F60DF4"/>
    <w:rsid w:val="00F647BD"/>
    <w:rsid w:val="00F64BD4"/>
    <w:rsid w:val="00F657F6"/>
    <w:rsid w:val="00F728A1"/>
    <w:rsid w:val="00F8254E"/>
    <w:rsid w:val="00F86649"/>
    <w:rsid w:val="00F92035"/>
    <w:rsid w:val="00F9527E"/>
    <w:rsid w:val="00FA38BC"/>
    <w:rsid w:val="00FA7BBF"/>
    <w:rsid w:val="00FB09C7"/>
    <w:rsid w:val="00FB2E65"/>
    <w:rsid w:val="00FC12F0"/>
    <w:rsid w:val="00FC3C5E"/>
    <w:rsid w:val="00FC4F05"/>
    <w:rsid w:val="00FC587E"/>
    <w:rsid w:val="00FC5FF9"/>
    <w:rsid w:val="00FC684B"/>
    <w:rsid w:val="00FC7861"/>
    <w:rsid w:val="00FD05E6"/>
    <w:rsid w:val="00FD13FA"/>
    <w:rsid w:val="00FD5AEF"/>
    <w:rsid w:val="00FD7F59"/>
    <w:rsid w:val="00FE0E98"/>
    <w:rsid w:val="00FE3BFF"/>
    <w:rsid w:val="00FF1991"/>
    <w:rsid w:val="00FF6996"/>
    <w:rsid w:val="00FF6C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8"/>
    <o:shapelayout v:ext="edit">
      <o:idmap v:ext="edit" data="1"/>
    </o:shapelayout>
  </w:shapeDefaults>
  <w:decimalSymbol w:val="."/>
  <w:listSeparator w:val=","/>
  <w14:docId w14:val="75B7D559"/>
  <w15:docId w15:val="{5B27AA00-8E5B-4C46-B4CE-6C3E200B2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semiHidden/>
    <w:unhideWhenUsed/>
    <w:qFormat/>
    <w:rsid w:val="009F2721"/>
    <w:pPr>
      <w:keepNext/>
      <w:spacing w:before="40" w:after="0" w:line="240" w:lineRule="auto"/>
      <w:outlineLvl w:val="2"/>
    </w:pPr>
    <w:rPr>
      <w:rFonts w:ascii="Calibri Light" w:hAnsi="Calibri Light" w:cs="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3D"/>
    <w:pPr>
      <w:ind w:left="720"/>
      <w:contextualSpacing/>
    </w:pPr>
  </w:style>
  <w:style w:type="character" w:customStyle="1" w:styleId="e24kjd">
    <w:name w:val="e24kjd"/>
    <w:rsid w:val="00B01CFA"/>
  </w:style>
  <w:style w:type="paragraph" w:styleId="Header">
    <w:name w:val="header"/>
    <w:basedOn w:val="Normal"/>
    <w:link w:val="HeaderChar"/>
    <w:uiPriority w:val="99"/>
    <w:unhideWhenUsed/>
    <w:rsid w:val="005A42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4297"/>
  </w:style>
  <w:style w:type="paragraph" w:styleId="Footer">
    <w:name w:val="footer"/>
    <w:basedOn w:val="Normal"/>
    <w:link w:val="FooterChar"/>
    <w:uiPriority w:val="99"/>
    <w:unhideWhenUsed/>
    <w:rsid w:val="005A42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4297"/>
  </w:style>
  <w:style w:type="paragraph" w:styleId="BodyText">
    <w:name w:val="Body Text"/>
    <w:basedOn w:val="Normal"/>
    <w:link w:val="BodyTextChar"/>
    <w:uiPriority w:val="1"/>
    <w:qFormat/>
    <w:rsid w:val="009F5C68"/>
    <w:pPr>
      <w:widowControl w:val="0"/>
      <w:spacing w:after="0" w:line="240" w:lineRule="auto"/>
      <w:ind w:left="1584"/>
    </w:pPr>
    <w:rPr>
      <w:rFonts w:ascii="Arial" w:eastAsia="Arial" w:hAnsi="Arial"/>
      <w:sz w:val="24"/>
      <w:szCs w:val="24"/>
    </w:rPr>
  </w:style>
  <w:style w:type="character" w:customStyle="1" w:styleId="BodyTextChar">
    <w:name w:val="Body Text Char"/>
    <w:basedOn w:val="DefaultParagraphFont"/>
    <w:link w:val="BodyText"/>
    <w:uiPriority w:val="1"/>
    <w:rsid w:val="009F5C68"/>
    <w:rPr>
      <w:rFonts w:ascii="Arial" w:eastAsia="Arial" w:hAnsi="Arial"/>
      <w:sz w:val="24"/>
      <w:szCs w:val="24"/>
    </w:rPr>
  </w:style>
  <w:style w:type="character" w:customStyle="1" w:styleId="Heading3Char">
    <w:name w:val="Heading 3 Char"/>
    <w:basedOn w:val="DefaultParagraphFont"/>
    <w:link w:val="Heading3"/>
    <w:uiPriority w:val="9"/>
    <w:semiHidden/>
    <w:rsid w:val="009F2721"/>
    <w:rPr>
      <w:rFonts w:ascii="Calibri Light" w:hAnsi="Calibri Light" w:cs="Calibri Light"/>
      <w:color w:val="1F4D78"/>
      <w:sz w:val="24"/>
      <w:szCs w:val="24"/>
    </w:rPr>
  </w:style>
  <w:style w:type="paragraph" w:styleId="BalloonText">
    <w:name w:val="Balloon Text"/>
    <w:basedOn w:val="Normal"/>
    <w:link w:val="BalloonTextChar"/>
    <w:uiPriority w:val="99"/>
    <w:semiHidden/>
    <w:unhideWhenUsed/>
    <w:rsid w:val="00BE6C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6C9B"/>
    <w:rPr>
      <w:rFonts w:ascii="Segoe UI" w:hAnsi="Segoe UI" w:cs="Segoe UI"/>
      <w:sz w:val="18"/>
      <w:szCs w:val="18"/>
    </w:rPr>
  </w:style>
  <w:style w:type="character" w:styleId="PlaceholderText">
    <w:name w:val="Placeholder Text"/>
    <w:basedOn w:val="DefaultParagraphFont"/>
    <w:uiPriority w:val="99"/>
    <w:semiHidden/>
    <w:rsid w:val="00715610"/>
    <w:rPr>
      <w:color w:val="808080"/>
    </w:rPr>
  </w:style>
  <w:style w:type="character" w:styleId="Hyperlink">
    <w:name w:val="Hyperlink"/>
    <w:basedOn w:val="DefaultParagraphFont"/>
    <w:uiPriority w:val="99"/>
    <w:unhideWhenUsed/>
    <w:rsid w:val="00C372A5"/>
    <w:rPr>
      <w:color w:val="0000FF" w:themeColor="hyperlink"/>
      <w:u w:val="single"/>
    </w:rPr>
  </w:style>
  <w:style w:type="character" w:styleId="FollowedHyperlink">
    <w:name w:val="FollowedHyperlink"/>
    <w:basedOn w:val="DefaultParagraphFont"/>
    <w:uiPriority w:val="99"/>
    <w:semiHidden/>
    <w:unhideWhenUsed/>
    <w:rsid w:val="00FA7B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5776479">
      <w:bodyDiv w:val="1"/>
      <w:marLeft w:val="0"/>
      <w:marRight w:val="0"/>
      <w:marTop w:val="0"/>
      <w:marBottom w:val="0"/>
      <w:divBdr>
        <w:top w:val="none" w:sz="0" w:space="0" w:color="auto"/>
        <w:left w:val="none" w:sz="0" w:space="0" w:color="auto"/>
        <w:bottom w:val="none" w:sz="0" w:space="0" w:color="auto"/>
        <w:right w:val="none" w:sz="0" w:space="0" w:color="auto"/>
      </w:divBdr>
    </w:div>
    <w:div w:id="189438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9</TotalTime>
  <Pages>3</Pages>
  <Words>698</Words>
  <Characters>398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nnie Pickett</dc:creator>
  <cp:lastModifiedBy>Tom Corrigan</cp:lastModifiedBy>
  <cp:revision>23</cp:revision>
  <cp:lastPrinted>2021-07-20T22:30:00Z</cp:lastPrinted>
  <dcterms:created xsi:type="dcterms:W3CDTF">2021-07-19T19:59:00Z</dcterms:created>
  <dcterms:modified xsi:type="dcterms:W3CDTF">2021-07-20T23:00:00Z</dcterms:modified>
</cp:coreProperties>
</file>